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4A6F96" w14:textId="645553F8" w:rsidR="00643A41" w:rsidRPr="00651B97" w:rsidRDefault="00643A41" w:rsidP="00F70DAA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bookmarkStart w:id="0" w:name="_GoBack"/>
      <w:bookmarkEnd w:id="0"/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 w:rsidR="006F3E1E"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 w:rsidR="00F70DAA"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 w:rsidR="00987275"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</w:t>
      </w:r>
      <w:r w:rsidR="0056072D">
        <w:rPr>
          <w:rFonts w:ascii="Husseini" w:hAnsi="Husseini" w:cs="B Nazanin" w:hint="cs"/>
          <w:b/>
          <w:bCs/>
          <w:sz w:val="28"/>
          <w:szCs w:val="28"/>
          <w:rtl/>
        </w:rPr>
        <w:t>140</w:t>
      </w:r>
      <w:r w:rsidR="002C157A">
        <w:rPr>
          <w:rFonts w:ascii="Husseini" w:hAnsi="Husseini" w:cs="B Nazanin" w:hint="cs"/>
          <w:b/>
          <w:bCs/>
          <w:sz w:val="28"/>
          <w:szCs w:val="28"/>
          <w:rtl/>
        </w:rPr>
        <w:t>2</w:t>
      </w:r>
      <w:r w:rsidR="00987275">
        <w:rPr>
          <w:rFonts w:ascii="Husseini" w:hAnsi="Husseini" w:cs="B Nazanin" w:hint="cs"/>
          <w:b/>
          <w:bCs/>
          <w:sz w:val="28"/>
          <w:szCs w:val="28"/>
          <w:rtl/>
        </w:rPr>
        <w:t>-</w:t>
      </w:r>
      <w:r w:rsidR="0056072D">
        <w:rPr>
          <w:rFonts w:ascii="Husseini" w:hAnsi="Husseini" w:cs="B Nazanin" w:hint="cs"/>
          <w:b/>
          <w:bCs/>
          <w:sz w:val="28"/>
          <w:szCs w:val="28"/>
          <w:rtl/>
        </w:rPr>
        <w:t>140</w:t>
      </w:r>
      <w:r w:rsidR="002C157A">
        <w:rPr>
          <w:rFonts w:ascii="Husseini" w:hAnsi="Husseini" w:cs="B Nazanin" w:hint="cs"/>
          <w:b/>
          <w:bCs/>
          <w:sz w:val="28"/>
          <w:szCs w:val="28"/>
          <w:rtl/>
        </w:rPr>
        <w:t>1</w:t>
      </w:r>
      <w:r w:rsidR="007632E2">
        <w:rPr>
          <w:rFonts w:ascii="Husseini" w:hAnsi="Husseini" w:cs="B Nazanin" w:hint="cs"/>
          <w:b/>
          <w:bCs/>
          <w:sz w:val="28"/>
          <w:szCs w:val="28"/>
          <w:rtl/>
        </w:rPr>
        <w:t>،</w:t>
      </w:r>
      <w:r w:rsidR="004C1E9A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 w:rsidR="00B23CAB">
        <w:rPr>
          <w:rFonts w:ascii="Husseini" w:hAnsi="Husseini" w:cs="B Nazanin" w:hint="cs"/>
          <w:b/>
          <w:bCs/>
          <w:sz w:val="28"/>
          <w:szCs w:val="28"/>
          <w:rtl/>
        </w:rPr>
        <w:t xml:space="preserve">دکتر </w:t>
      </w:r>
      <w:r w:rsidR="00D30427">
        <w:rPr>
          <w:rFonts w:ascii="Husseini" w:hAnsi="Husseini" w:cs="B Nazanin" w:hint="cs"/>
          <w:b/>
          <w:bCs/>
          <w:sz w:val="28"/>
          <w:szCs w:val="28"/>
          <w:rtl/>
        </w:rPr>
        <w:t>رضا امیرنیا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8F2B25" w:rsidRPr="00360F9F" w14:paraId="67716D28" w14:textId="77777777" w:rsidTr="009348A5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0A582087" w14:textId="52F2E61B" w:rsidR="008F2B25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8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3FB5C99" w14:textId="009D7B0D" w:rsidR="008F2B25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E3D49A3" w14:textId="348649F6" w:rsidR="008F2B25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1494B78" w14:textId="32FF18D2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3E103F3" w14:textId="5321AF33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A615472" w14:textId="34F6A601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634C7E8F" w14:textId="23DC82BB" w:rsidR="008F2B25" w:rsidRDefault="008F2B25" w:rsidP="008F2B25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62F18B14" w14:textId="28D232CF" w:rsidR="008F2B25" w:rsidRPr="00360F9F" w:rsidRDefault="008F2B25" w:rsidP="008F2B25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8F2B25" w:rsidRPr="00360F9F" w14:paraId="3ADF6268" w14:textId="77777777" w:rsidTr="00785DF1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68F44DB6" w14:textId="18954CC6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111DE341" w14:textId="79C76FE5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color w:val="333333"/>
                <w:sz w:val="24"/>
                <w:szCs w:val="24"/>
                <w:shd w:val="clear" w:color="auto" w:fill="FFFFFF"/>
                <w:rtl/>
              </w:rPr>
              <w:t>روش تحقیق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A625F22" w14:textId="42E04AC6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397CAB7" w14:textId="403EF5A4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5218C04" w14:textId="29E9A17A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3972D373" w14:textId="3556A9B9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526C1A4" w14:textId="77777777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8F2B25" w:rsidRPr="00360F9F" w14:paraId="3FE7B417" w14:textId="77777777" w:rsidTr="00785DF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47386C6" w14:textId="77777777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0F0646E1" w14:textId="731C946E" w:rsidR="008F2B25" w:rsidRPr="009D0C50" w:rsidRDefault="008F2B25" w:rsidP="008F2B25">
            <w:pPr>
              <w:bidi/>
              <w:jc w:val="center"/>
              <w:rPr>
                <w:rFonts w:ascii="Arial Black" w:hAnsi="Arial Black" w:cs="B Nazanin"/>
                <w:sz w:val="24"/>
                <w:szCs w:val="24"/>
                <w:rtl/>
                <w:lang w:bidi="fa-IR"/>
              </w:rPr>
            </w:pPr>
            <w:r w:rsidRPr="009D0C50">
              <w:rPr>
                <w:rFonts w:ascii="Arial Black" w:hAnsi="Arial Black" w:cs="B Nazanin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015ADC32" w14:textId="77777777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70FDD6A" w14:textId="3AE86AED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6ADDE17" w14:textId="1607FB7B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72DBCC5" w14:textId="77777777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0AFB60C" w14:textId="77777777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8F2B25" w:rsidRPr="00360F9F" w14:paraId="019D72F2" w14:textId="77777777" w:rsidTr="00785DF1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  <w:bottom w:val="single" w:sz="4" w:space="0" w:color="auto"/>
            </w:tcBorders>
            <w:vAlign w:val="center"/>
          </w:tcPr>
          <w:p w14:paraId="25B4B8EB" w14:textId="3E6E467F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</w:tcPr>
          <w:p w14:paraId="28DA0030" w14:textId="4C84F0C7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55203">
              <w:rPr>
                <w:rFonts w:ascii="Arial Black" w:hAnsi="Arial Black" w:cs="B Nazanin" w:hint="cs"/>
                <w:b/>
                <w:bCs/>
                <w:sz w:val="24"/>
                <w:szCs w:val="24"/>
                <w:rtl/>
                <w:lang w:bidi="fa-IR"/>
              </w:rPr>
              <w:t>گیاهان جدید و فراموش شده</w:t>
            </w:r>
          </w:p>
        </w:tc>
        <w:tc>
          <w:tcPr>
            <w:tcW w:w="1663" w:type="dxa"/>
            <w:vAlign w:val="center"/>
          </w:tcPr>
          <w:p w14:paraId="37D1E1C8" w14:textId="31A15A22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4265DDC4" w14:textId="15BE1254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8F97DFF" w14:textId="501F80FC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lang w:bidi="fa-IR"/>
              </w:rPr>
            </w:pPr>
            <w:r w:rsidRPr="00355203">
              <w:rPr>
                <w:rFonts w:ascii="Arial Black" w:hAnsi="Arial Black" w:cs="B Nazanin" w:hint="cs"/>
                <w:b/>
                <w:bCs/>
                <w:sz w:val="24"/>
                <w:szCs w:val="24"/>
                <w:rtl/>
                <w:lang w:bidi="fa-IR"/>
              </w:rPr>
              <w:t>علو</w:t>
            </w:r>
            <w:r>
              <w:rPr>
                <w:rFonts w:ascii="Arial Black" w:hAnsi="Arial Black" w:cs="B Nazanin" w:hint="cs"/>
                <w:b/>
                <w:bCs/>
                <w:sz w:val="24"/>
                <w:szCs w:val="24"/>
                <w:rtl/>
                <w:lang w:bidi="fa-IR"/>
              </w:rPr>
              <w:t>م</w:t>
            </w:r>
            <w:r w:rsidRPr="00355203">
              <w:rPr>
                <w:rFonts w:ascii="Arial Black" w:hAnsi="Arial Black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پایه کشاورز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66378A6" w14:textId="1D21B1C4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118706A" w14:textId="77777777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8F2B25" w:rsidRPr="00360F9F" w14:paraId="33808CE5" w14:textId="77777777" w:rsidTr="00785DF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C25B685" w14:textId="77777777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DD80C39" w14:textId="2315DCBC" w:rsidR="008F2B25" w:rsidRPr="009D0C50" w:rsidRDefault="008F2B25" w:rsidP="008F2B25">
            <w:pPr>
              <w:bidi/>
              <w:jc w:val="center"/>
              <w:rPr>
                <w:rFonts w:ascii="Arial Black" w:hAnsi="Arial Black" w:cs="B Nazanin"/>
                <w:sz w:val="24"/>
                <w:szCs w:val="24"/>
                <w:rtl/>
                <w:lang w:bidi="fa-IR"/>
              </w:rPr>
            </w:pPr>
            <w:r w:rsidRPr="009D0C50">
              <w:rPr>
                <w:rFonts w:ascii="Arial Black" w:hAnsi="Arial Black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77EDDD4B" w14:textId="77777777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0486309" w14:textId="09CF7CA8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40C1DD2" w14:textId="03C2957E" w:rsidR="008F2B25" w:rsidRPr="009D0C50" w:rsidRDefault="008F2B25" w:rsidP="008F2B25">
            <w:pPr>
              <w:bidi/>
              <w:jc w:val="center"/>
              <w:rPr>
                <w:rFonts w:ascii="Arial Black" w:hAnsi="Arial Black" w:cs="B Nazanin"/>
                <w:sz w:val="24"/>
                <w:szCs w:val="24"/>
                <w:rtl/>
                <w:lang w:bidi="fa-IR"/>
              </w:rPr>
            </w:pPr>
            <w:r w:rsidRPr="009D0C50">
              <w:rPr>
                <w:rFonts w:ascii="Arial Black" w:hAnsi="Arial Black" w:cs="B Nazanin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FE0DB0E" w14:textId="77777777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04072CA" w14:textId="77777777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8F2B25" w:rsidRPr="00360F9F" w14:paraId="03F05178" w14:textId="77777777" w:rsidTr="00785DF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A32AC4A" w14:textId="08725F55" w:rsidR="008F2B25" w:rsidRPr="00355203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DB5F0C9" w14:textId="2DDE5FA8" w:rsidR="008F2B25" w:rsidRPr="009D0C50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333333"/>
                <w:sz w:val="24"/>
                <w:szCs w:val="24"/>
                <w:shd w:val="clear" w:color="auto" w:fill="FFFFFF"/>
                <w:rtl/>
              </w:rPr>
            </w:pPr>
            <w:r w:rsidRPr="009D0C50">
              <w:rPr>
                <w:rFonts w:asciiTheme="majorBidi" w:hAnsiTheme="majorBidi" w:cs="B Nazanin"/>
                <w:b/>
                <w:bCs/>
                <w:color w:val="333333"/>
                <w:sz w:val="24"/>
                <w:szCs w:val="24"/>
                <w:shd w:val="clear" w:color="auto" w:fill="FFFFFF"/>
                <w:rtl/>
              </w:rPr>
              <w:t>زراعت عمومی</w:t>
            </w:r>
            <w:r w:rsidRPr="009D0C50">
              <w:rPr>
                <w:rFonts w:ascii="Cambria" w:hAnsi="Cambria" w:cs="Cambria" w:hint="cs"/>
                <w:b/>
                <w:bCs/>
                <w:color w:val="333333"/>
                <w:sz w:val="24"/>
                <w:szCs w:val="24"/>
                <w:shd w:val="clear" w:color="auto" w:fill="FFFFFF"/>
                <w:rtl/>
              </w:rPr>
              <w:t> </w:t>
            </w:r>
          </w:p>
        </w:tc>
        <w:tc>
          <w:tcPr>
            <w:tcW w:w="1663" w:type="dxa"/>
            <w:vAlign w:val="center"/>
          </w:tcPr>
          <w:p w14:paraId="34674137" w14:textId="160B99C7" w:rsidR="008F2B25" w:rsidRPr="00355203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333333"/>
                <w:sz w:val="24"/>
                <w:szCs w:val="24"/>
                <w:shd w:val="clear" w:color="auto" w:fill="FFFFFF"/>
                <w:rtl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2114D6F1" w14:textId="7B4F8326" w:rsidR="008F2B25" w:rsidRPr="00355203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55203">
              <w:rPr>
                <w:rFonts w:asciiTheme="majorBidi" w:hAnsiTheme="majorBidi" w:cs="B Nazanin"/>
                <w:b/>
                <w:bCs/>
                <w:color w:val="333333"/>
                <w:sz w:val="24"/>
                <w:szCs w:val="24"/>
                <w:shd w:val="clear" w:color="auto" w:fill="FFFFFF"/>
                <w:rtl/>
              </w:rPr>
              <w:t>جلسه دانشکده</w:t>
            </w:r>
          </w:p>
        </w:tc>
        <w:tc>
          <w:tcPr>
            <w:tcW w:w="1663" w:type="dxa"/>
            <w:vAlign w:val="center"/>
          </w:tcPr>
          <w:p w14:paraId="3786AD99" w14:textId="59BB1202" w:rsidR="008F2B25" w:rsidRPr="00355203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55203">
              <w:rPr>
                <w:rFonts w:asciiTheme="majorBidi" w:hAnsiTheme="majorBidi" w:cs="B Nazanin"/>
                <w:b/>
                <w:bCs/>
                <w:color w:val="333333"/>
                <w:sz w:val="24"/>
                <w:szCs w:val="24"/>
                <w:shd w:val="clear" w:color="auto" w:fill="FFFFFF"/>
                <w:rtl/>
              </w:rPr>
              <w:t>جلسه دانشکد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4BE9C73" w14:textId="53A972AE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F84C7C2" w14:textId="77777777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8F2B25" w:rsidRPr="00360F9F" w14:paraId="453F3726" w14:textId="77777777" w:rsidTr="00785DF1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EE65860" w14:textId="279489AC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5D93743" w14:textId="470875A4" w:rsidR="008F2B25" w:rsidRPr="009D0C50" w:rsidRDefault="008F2B25" w:rsidP="008F2B25">
            <w:pPr>
              <w:bidi/>
              <w:jc w:val="center"/>
              <w:rPr>
                <w:rFonts w:ascii="Arial Black" w:hAnsi="Arial Black" w:cs="B Nazanin"/>
                <w:sz w:val="24"/>
                <w:szCs w:val="24"/>
                <w:rtl/>
                <w:lang w:bidi="fa-IR"/>
              </w:rPr>
            </w:pPr>
            <w:r w:rsidRPr="009D0C50">
              <w:rPr>
                <w:rFonts w:ascii="Arial Black" w:hAnsi="Arial Black" w:cs="B Nazanin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71B934AF" w14:textId="77777777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62D1BD6" w14:textId="783DB0EC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B91E212" w14:textId="77777777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69A93CB" w14:textId="1C7BE551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324C8FB" w14:textId="77777777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8F2B25" w:rsidRPr="00360F9F" w14:paraId="35282E4F" w14:textId="77777777" w:rsidTr="00785DF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47B4A9D" w14:textId="6D324E41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55203">
              <w:rPr>
                <w:rFonts w:ascii="Arial Black" w:hAnsi="Arial Black" w:cs="B Nazanin" w:hint="cs"/>
                <w:b/>
                <w:bCs/>
                <w:color w:val="333333"/>
                <w:sz w:val="24"/>
                <w:szCs w:val="24"/>
                <w:shd w:val="clear" w:color="auto" w:fill="FFFFFF"/>
                <w:rtl/>
              </w:rPr>
              <w:t>-</w:t>
            </w:r>
          </w:p>
        </w:tc>
        <w:tc>
          <w:tcPr>
            <w:tcW w:w="1663" w:type="dxa"/>
            <w:vAlign w:val="center"/>
          </w:tcPr>
          <w:p w14:paraId="63974FBB" w14:textId="196ECECE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A4148FA" w14:textId="56172F73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77E1EEF2" w14:textId="69270D97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198AAAF" w14:textId="76911714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  <w:r w:rsidRPr="00355203">
              <w:rPr>
                <w:rFonts w:ascii="Arial Black" w:hAnsi="Arial Black" w:cs="B Nazanin"/>
                <w:b/>
                <w:bCs/>
                <w:color w:val="333333"/>
                <w:sz w:val="24"/>
                <w:szCs w:val="24"/>
                <w:shd w:val="clear" w:color="auto" w:fill="F3F3F3"/>
                <w:rtl/>
              </w:rPr>
              <w:t xml:space="preserve"> 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8D8BD49" w14:textId="3C7AD648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DE27ED3" w14:textId="77777777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8F2B25" w:rsidRPr="00360F9F" w14:paraId="10186F0A" w14:textId="77777777" w:rsidTr="00785DF1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2FC1C4C" w14:textId="7F3AF248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CD64BD9" w14:textId="438FD068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81C0694" w14:textId="77777777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B2EDC6E" w14:textId="5599609B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FCB42B3" w14:textId="3DF0FB77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3CAA598" w14:textId="04331617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03F8685" w14:textId="77777777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8F2B25" w:rsidRPr="00360F9F" w14:paraId="6FB4C160" w14:textId="77777777" w:rsidTr="00785DF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DACE1B4" w14:textId="27816E30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2D300E0" w14:textId="6A49896F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50B0DD1" w14:textId="5284258B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7E5E4DDC" w14:textId="663547A9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57E4123" w14:textId="0958DE26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795921E" w14:textId="6857BF75" w:rsidR="008F2B25" w:rsidRPr="00355203" w:rsidRDefault="008F2B25" w:rsidP="008F2B25">
            <w:pPr>
              <w:bidi/>
              <w:jc w:val="center"/>
              <w:rPr>
                <w:rFonts w:ascii="Arial Black" w:hAnsi="Arial Black" w:cs="B Nazanin"/>
                <w:b/>
                <w:bCs/>
                <w:sz w:val="24"/>
                <w:szCs w:val="24"/>
                <w:lang w:bidi="fa-IR"/>
              </w:rPr>
            </w:pPr>
            <w:r w:rsidRPr="00355203">
              <w:rPr>
                <w:rFonts w:ascii="Arial Black" w:hAnsi="Arial Black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0134E6F" w14:textId="77777777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9D0C50" w:rsidRPr="00360F9F" w14:paraId="4B3F1381" w14:textId="77777777" w:rsidTr="009D0C50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FDB0389" w14:textId="77777777" w:rsidR="009D0C50" w:rsidRPr="005F004E" w:rsidRDefault="009D0C50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02367AE" w14:textId="1BAD70F4" w:rsidR="009D0C50" w:rsidRPr="005F004E" w:rsidRDefault="009D0C50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</w:tcPr>
          <w:p w14:paraId="74B0E07E" w14:textId="77777777" w:rsidR="009D0C50" w:rsidRPr="005F004E" w:rsidRDefault="009D0C50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FF3F012" w14:textId="341DC239" w:rsidR="009D0C50" w:rsidRPr="005F004E" w:rsidRDefault="009D0C50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C4DB735" w14:textId="77777777" w:rsidR="009D0C50" w:rsidRPr="005F004E" w:rsidRDefault="009D0C50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2C7A4FD6" w14:textId="6DEE1E0A" w:rsidR="009D0C50" w:rsidRPr="005F004E" w:rsidRDefault="009D0C50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B558793" w14:textId="77777777" w:rsidR="009D0C50" w:rsidRPr="00360F9F" w:rsidRDefault="009D0C50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046B83E7" w14:textId="1D479B53" w:rsidR="009D0C50" w:rsidRDefault="009D0C50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608938CC" w14:textId="77777777" w:rsidR="009D0C50" w:rsidRPr="00651B97" w:rsidRDefault="009D0C50" w:rsidP="009D0C50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جلال جلیلیان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8F2B25" w:rsidRPr="00360F9F" w14:paraId="02DE3143" w14:textId="77777777" w:rsidTr="00DE0F51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0B54D855" w14:textId="2C34F087" w:rsidR="008F2B25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8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0FBEFC6" w14:textId="35B85424" w:rsidR="008F2B25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C2A4FED" w14:textId="16B3F82F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E491E80" w14:textId="18B9B2F7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623E174" w14:textId="3195911C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98CE785" w14:textId="0217F30A" w:rsidR="008F2B25" w:rsidRPr="00360F9F" w:rsidRDefault="008F2B25" w:rsidP="008F2B25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5D9AC4FD" w14:textId="77777777" w:rsidR="008F2B25" w:rsidRDefault="008F2B25" w:rsidP="008F2B25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1583F86D" w14:textId="77777777" w:rsidR="008F2B25" w:rsidRPr="00360F9F" w:rsidRDefault="008F2B25" w:rsidP="008F2B25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9D0C50" w:rsidRPr="00360F9F" w14:paraId="5544B9FB" w14:textId="77777777" w:rsidTr="00DE0F51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21148BA4" w14:textId="77777777" w:rsidR="009D0C50" w:rsidRPr="00651B97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C3DE42E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معاونت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5D677BC5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66042435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معاونت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7EDF7D2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معاونت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0F4902B7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حضور در معاونت 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EF9EEA2" w14:textId="77777777" w:rsidR="009D0C50" w:rsidRPr="00360F9F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9D0C50" w:rsidRPr="00360F9F" w14:paraId="28E6065E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89FB936" w14:textId="77777777" w:rsidR="009D0C50" w:rsidRPr="006D7DAA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2911D17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415D858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5196B67" w14:textId="77777777" w:rsidR="009D0C50" w:rsidRPr="006D7DAA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B3A3A8A" w14:textId="77777777" w:rsidR="009D0C50" w:rsidRPr="006D7DAA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3E49E19" w14:textId="77777777" w:rsidR="009D0C50" w:rsidRPr="006D7DAA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491D004" w14:textId="77777777" w:rsidR="009D0C50" w:rsidRPr="00360F9F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D0C50" w:rsidRPr="00360F9F" w14:paraId="5A6DEC4D" w14:textId="77777777" w:rsidTr="00DE0F51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B8F009E" w14:textId="77777777" w:rsidR="009D0C50" w:rsidRPr="00651B97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برنامه ریزی الگوی کشت </w:t>
            </w:r>
          </w:p>
        </w:tc>
        <w:tc>
          <w:tcPr>
            <w:tcW w:w="1663" w:type="dxa"/>
            <w:vAlign w:val="center"/>
          </w:tcPr>
          <w:p w14:paraId="58177747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معاونت</w:t>
            </w:r>
          </w:p>
        </w:tc>
        <w:tc>
          <w:tcPr>
            <w:tcW w:w="1663" w:type="dxa"/>
            <w:vAlign w:val="center"/>
          </w:tcPr>
          <w:p w14:paraId="1747BC62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3612AA0F" w14:textId="77777777" w:rsidR="009D0C50" w:rsidRPr="00651B97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شورای آموزشی دانشگاه</w:t>
            </w:r>
          </w:p>
        </w:tc>
        <w:tc>
          <w:tcPr>
            <w:tcW w:w="1663" w:type="dxa"/>
            <w:vAlign w:val="center"/>
          </w:tcPr>
          <w:p w14:paraId="0512CC9B" w14:textId="77777777" w:rsidR="009D0C50" w:rsidRPr="00651B97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شورای آموزشی دانشگا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D4010E7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معاون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DD54967" w14:textId="77777777" w:rsidR="009D0C50" w:rsidRPr="00360F9F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9D0C50" w:rsidRPr="00360F9F" w14:paraId="4F9720DC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60F37CA" w14:textId="77777777" w:rsidR="009D0C50" w:rsidRPr="006D7DAA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3" w:type="dxa"/>
            <w:vAlign w:val="center"/>
          </w:tcPr>
          <w:p w14:paraId="50DC16D9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6657433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D279B8D" w14:textId="77777777" w:rsidR="009D0C50" w:rsidRPr="006D7DAA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3872D98" w14:textId="77777777" w:rsidR="009D0C50" w:rsidRPr="006D7DAA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3ECCAA1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E2654FB" w14:textId="77777777" w:rsidR="009D0C50" w:rsidRPr="00360F9F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D0C50" w:rsidRPr="00360F9F" w14:paraId="7EEF88E9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3D4858A" w14:textId="77777777" w:rsidR="009D0C50" w:rsidRPr="00651B97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B13F55F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معاونت</w:t>
            </w:r>
          </w:p>
        </w:tc>
        <w:tc>
          <w:tcPr>
            <w:tcW w:w="1663" w:type="dxa"/>
            <w:vAlign w:val="center"/>
          </w:tcPr>
          <w:p w14:paraId="07B90945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60A541AE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معاونت</w:t>
            </w:r>
          </w:p>
        </w:tc>
        <w:tc>
          <w:tcPr>
            <w:tcW w:w="1663" w:type="dxa"/>
            <w:vAlign w:val="center"/>
          </w:tcPr>
          <w:p w14:paraId="3ED59118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معاونت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22C1A3D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جلسه معاون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0F76BCE" w14:textId="77777777" w:rsidR="009D0C50" w:rsidRPr="00360F9F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9D0C50" w:rsidRPr="00360F9F" w14:paraId="5629465B" w14:textId="77777777" w:rsidTr="00DE0F51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66452FF" w14:textId="77777777" w:rsidR="009D0C50" w:rsidRPr="006D7DAA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1D0E053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53A81E8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0966C24" w14:textId="77777777" w:rsidR="009D0C50" w:rsidRPr="006D7DAA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5BF3FCD" w14:textId="77777777" w:rsidR="009D0C50" w:rsidRPr="006D7DAA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4FF6115" w14:textId="77777777" w:rsidR="009D0C50" w:rsidRPr="006D7DAA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43C3E27" w14:textId="77777777" w:rsidR="009D0C50" w:rsidRPr="00360F9F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D0C50" w:rsidRPr="00360F9F" w14:paraId="3AF06A94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87CEDAC" w14:textId="77777777" w:rsidR="009D0C50" w:rsidRPr="00651B97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BB6A671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معاونت</w:t>
            </w:r>
          </w:p>
        </w:tc>
        <w:tc>
          <w:tcPr>
            <w:tcW w:w="1663" w:type="dxa"/>
            <w:vAlign w:val="center"/>
          </w:tcPr>
          <w:p w14:paraId="691C176A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75BB1997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معاونت</w:t>
            </w:r>
          </w:p>
        </w:tc>
        <w:tc>
          <w:tcPr>
            <w:tcW w:w="1663" w:type="dxa"/>
            <w:vAlign w:val="center"/>
          </w:tcPr>
          <w:p w14:paraId="25D1BF20" w14:textId="77777777" w:rsidR="009D0C50" w:rsidRPr="00651B97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میسیون موارد خاص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A9DFF78" w14:textId="77777777" w:rsidR="009D0C50" w:rsidRPr="00651B97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میسیون موارد خاص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A5E9E6D" w14:textId="77777777" w:rsidR="009D0C50" w:rsidRPr="00360F9F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9D0C50" w:rsidRPr="00360F9F" w14:paraId="151A1BB6" w14:textId="77777777" w:rsidTr="00DE0F51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4358556" w14:textId="77777777" w:rsidR="009D0C50" w:rsidRPr="006D7DAA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448F85B" w14:textId="77777777" w:rsidR="009D0C50" w:rsidRPr="006D7DAA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E6C72CD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17D2812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9770F48" w14:textId="77777777" w:rsidR="009D0C50" w:rsidRPr="006D7DAA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79227B4" w14:textId="77777777" w:rsidR="009D0C50" w:rsidRPr="006D7DAA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D0A0978" w14:textId="77777777" w:rsidR="009D0C50" w:rsidRPr="00360F9F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D0C50" w:rsidRPr="00360F9F" w14:paraId="79854ECB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5A5C3CD" w14:textId="77777777" w:rsidR="009D0C50" w:rsidRPr="00651B97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355492A" w14:textId="77777777" w:rsidR="009D0C50" w:rsidRPr="00651B97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کولوژی تولید</w:t>
            </w:r>
          </w:p>
        </w:tc>
        <w:tc>
          <w:tcPr>
            <w:tcW w:w="1663" w:type="dxa"/>
            <w:vAlign w:val="center"/>
          </w:tcPr>
          <w:p w14:paraId="59E4CB37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3954D998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عاونت</w:t>
            </w:r>
          </w:p>
        </w:tc>
        <w:tc>
          <w:tcPr>
            <w:tcW w:w="1663" w:type="dxa"/>
            <w:vAlign w:val="center"/>
          </w:tcPr>
          <w:p w14:paraId="072C632E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عاونت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CE58FB6" w14:textId="77777777" w:rsidR="009D0C50" w:rsidRPr="003A2253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3A225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عاون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DC71535" w14:textId="77777777" w:rsidR="009D0C50" w:rsidRPr="00360F9F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9D0C50" w:rsidRPr="00360F9F" w14:paraId="3CF37376" w14:textId="77777777" w:rsidTr="00DE0F51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0A2CB8F6" w14:textId="77777777" w:rsidR="009D0C50" w:rsidRPr="005F004E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0C0688A" w14:textId="77777777" w:rsidR="009D0C50" w:rsidRPr="005F004E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07778A9" w14:textId="77777777" w:rsidR="009D0C50" w:rsidRPr="005F004E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25CAF0F" w14:textId="77777777" w:rsidR="009D0C50" w:rsidRPr="005F004E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8B486BF" w14:textId="77777777" w:rsidR="009D0C50" w:rsidRPr="005F004E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20A24559" w14:textId="77777777" w:rsidR="009D0C50" w:rsidRPr="005F004E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0C4B39C2" w14:textId="77777777" w:rsidR="009D0C50" w:rsidRPr="00360F9F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0293AC7" w14:textId="7F2F8D2C" w:rsidR="009D0C50" w:rsidRDefault="009D0C50" w:rsidP="009D0C50">
      <w:pPr>
        <w:bidi/>
        <w:rPr>
          <w:rFonts w:cs="B Nazanin"/>
          <w:b/>
          <w:bCs/>
          <w:rtl/>
          <w:lang w:bidi="fa-IR"/>
        </w:rPr>
      </w:pPr>
    </w:p>
    <w:p w14:paraId="5E47BE01" w14:textId="77777777" w:rsidR="009D0C50" w:rsidRDefault="009D0C50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1866D071" w14:textId="77777777" w:rsidR="009D0C50" w:rsidRPr="009D0C50" w:rsidRDefault="009D0C50" w:rsidP="009D0C50">
      <w:pPr>
        <w:bidi/>
        <w:jc w:val="center"/>
        <w:rPr>
          <w:rFonts w:ascii="Husseini" w:hAnsi="Husseini" w:cs="B Nazanin"/>
          <w:b/>
          <w:bCs/>
          <w:sz w:val="28"/>
          <w:szCs w:val="28"/>
        </w:rPr>
      </w:pPr>
      <w:bookmarkStart w:id="1" w:name="_Hlk127950610"/>
      <w:r w:rsidRPr="009D0C50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هفتگی نیمسال دوم سال‌تحصیلی 1402-1401 </w:t>
      </w:r>
      <w:r w:rsidRPr="009D0C50">
        <w:rPr>
          <w:rFonts w:ascii="Times New Roman" w:hAnsi="Times New Roman" w:cs="Times New Roman" w:hint="cs"/>
          <w:b/>
          <w:bCs/>
          <w:sz w:val="28"/>
          <w:szCs w:val="28"/>
          <w:rtl/>
        </w:rPr>
        <w:t>–</w:t>
      </w:r>
      <w:r w:rsidRPr="009D0C50"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اسماعیل رضائ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8F2B25" w:rsidRPr="008E55C4" w14:paraId="6E41259E" w14:textId="77777777" w:rsidTr="00DE0F51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bookmarkEnd w:id="1"/>
          <w:p w14:paraId="3B574E53" w14:textId="034FDBE8" w:rsidR="008F2B25" w:rsidRPr="008E55C4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8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F64A6BD" w14:textId="7CCCD71E" w:rsidR="008F2B25" w:rsidRPr="008E55C4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E55C4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00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35D594E" w14:textId="2A9EE024" w:rsidR="008F2B25" w:rsidRPr="008E55C4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F37EB76" w14:textId="061FE632" w:rsidR="008F2B25" w:rsidRPr="008E55C4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E55C4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:30-13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F50FDE2" w14:textId="67D9D9E5" w:rsidR="008F2B25" w:rsidRPr="008E55C4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:00-11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128B625" w14:textId="4231E04F" w:rsidR="008F2B25" w:rsidRPr="008E55C4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30-10: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71E08AC5" w14:textId="77777777" w:rsidR="008F2B25" w:rsidRPr="008E55C4" w:rsidRDefault="008F2B25" w:rsidP="008F2B25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4E38A5E5" w14:textId="77777777" w:rsidR="008F2B25" w:rsidRPr="008E55C4" w:rsidRDefault="008F2B25" w:rsidP="008F2B25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9D0C50" w:rsidRPr="008E55C4" w14:paraId="1354DC18" w14:textId="77777777" w:rsidTr="00DE0F51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544D2006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bookmarkStart w:id="2" w:name="_Hlk127950689"/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DD26950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زراعت ارگان</w:t>
            </w: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E55C4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C1EE173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7BBEC3E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F62DCEB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5EC1E768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زراعت ارگان</w:t>
            </w: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E55C4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FD757EC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bookmarkEnd w:id="2"/>
      <w:tr w:rsidR="009D0C50" w:rsidRPr="008E55C4" w14:paraId="40403B33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98C32A7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27FF168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3" w:type="dxa"/>
            <w:vAlign w:val="center"/>
          </w:tcPr>
          <w:p w14:paraId="115CFA3A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6F83593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B2C0C36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3DD5C38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E2799B3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D0C50" w:rsidRPr="008E55C4" w14:paraId="5DE9A8A6" w14:textId="77777777" w:rsidTr="00DE0F51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B2BDED4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5D1059E8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75612E4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1C1F871A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008EB4DC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DBD092D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815F876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9D0C50" w:rsidRPr="008E55C4" w14:paraId="4091D0B5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7F7C3B7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71C3466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012FCA2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3728294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B085CA9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AD76814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4C0B94F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D0C50" w:rsidRPr="008E55C4" w14:paraId="3ED2B328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50094C2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7257AA9E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8396EEE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3E6159EE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</w:tcPr>
          <w:p w14:paraId="37C3E584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کولوژی عمومی</w:t>
            </w:r>
          </w:p>
        </w:tc>
        <w:tc>
          <w:tcPr>
            <w:tcW w:w="1666" w:type="dxa"/>
            <w:tcBorders>
              <w:right w:val="single" w:sz="8" w:space="0" w:color="auto"/>
            </w:tcBorders>
          </w:tcPr>
          <w:p w14:paraId="7148BB90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کولوژی عموم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E506F83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9D0C50" w:rsidRPr="008E55C4" w14:paraId="40F2A932" w14:textId="77777777" w:rsidTr="00DE0F51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42FD2B5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9B3470B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DB929F1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38ADE31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17AB6E6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BC758C3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9A52E6C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D0C50" w:rsidRPr="008E55C4" w14:paraId="651EAE30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851B357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159D1B8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DCF53C3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75CD4A76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FAE7CEA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3FAF426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D75392A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9D0C50" w:rsidRPr="008E55C4" w14:paraId="2384E07E" w14:textId="77777777" w:rsidTr="00DE0F51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50D4E89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A8ADB93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C166F44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3B76DE1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EFF12F9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A87CA2D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663F397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D0C50" w:rsidRPr="008E55C4" w14:paraId="38441E2B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BA5062F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4EB0CB2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0852D76B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6D1ED3AC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2AB6957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دیریت پایدار بوم نظام های زراع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4F51230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نوع زیستی در بوم نظام های زراع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8C77E47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E55C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9D0C50" w:rsidRPr="008E55C4" w14:paraId="75EB2A64" w14:textId="77777777" w:rsidTr="00DE0F51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8463030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7B36FBD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9D27862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A610F76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89ADCC3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دکتری</w:t>
            </w: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813F5D6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8E55C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30CAFA25" w14:textId="77777777" w:rsidR="009D0C50" w:rsidRPr="008E55C4" w:rsidRDefault="009D0C50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765D9524" w14:textId="302AEE6D" w:rsidR="005A4B19" w:rsidRDefault="005A4B19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403857A0" w14:textId="77777777" w:rsidR="006A7161" w:rsidRPr="00651B97" w:rsidRDefault="006A7161" w:rsidP="006A7161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علیرضا پیرزاد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6A7161" w:rsidRPr="00360F9F" w14:paraId="6616DE4B" w14:textId="77777777" w:rsidTr="00DE0F51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C865ACF" w14:textId="77777777" w:rsidR="006A7161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9568E31" w14:textId="77777777" w:rsidR="006A7161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899C338" w14:textId="77777777" w:rsidR="006A7161" w:rsidRPr="00360F9F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DE317E1" w14:textId="77777777" w:rsidR="006A7161" w:rsidRPr="00360F9F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30/11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C17F917" w14:textId="77777777" w:rsidR="006A7161" w:rsidRPr="00360F9F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30/11-1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EBBC5FD" w14:textId="77777777" w:rsidR="006A7161" w:rsidRPr="00360F9F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30/8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04A76490" w14:textId="77777777" w:rsidR="006A7161" w:rsidRDefault="006A7161" w:rsidP="00DE0F51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24C9A049" w14:textId="77777777" w:rsidR="006A7161" w:rsidRPr="00360F9F" w:rsidRDefault="006A7161" w:rsidP="00DE0F5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6A7161" w:rsidRPr="00360F9F" w14:paraId="43C142E9" w14:textId="77777777" w:rsidTr="00DE0F51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165AD1EB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533E2B6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28D3EC1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FAD3567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52E6683D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6C39D25C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1480A56" w14:textId="77777777" w:rsidR="006A7161" w:rsidRPr="00360F9F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6A7161" w:rsidRPr="00360F9F" w14:paraId="13239C48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830AAED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E1A39F0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F2D7EFC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F6D585F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0E411A6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885DEAD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2BC76BB" w14:textId="77777777" w:rsidR="006A7161" w:rsidRPr="00360F9F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A7161" w:rsidRPr="00360F9F" w14:paraId="7FB431AA" w14:textId="77777777" w:rsidTr="00DE0F51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82F4069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7C6ED37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14:paraId="15870E21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7935D5D6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14:paraId="21596862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E0631F8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EB7E40A" w14:textId="77777777" w:rsidR="006A7161" w:rsidRPr="00360F9F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6A7161" w:rsidRPr="00360F9F" w14:paraId="76D8F49A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EE24563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98CBFE9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7AAF20E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4150DED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6C42D43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F096066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5C3E299" w14:textId="77777777" w:rsidR="006A7161" w:rsidRPr="00360F9F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A7161" w:rsidRPr="00360F9F" w14:paraId="0AB27DB8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C2C9CDF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68B0AA0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بانی تغذیه گیاهی</w:t>
            </w:r>
          </w:p>
        </w:tc>
        <w:tc>
          <w:tcPr>
            <w:tcW w:w="1663" w:type="dxa"/>
            <w:vAlign w:val="center"/>
          </w:tcPr>
          <w:p w14:paraId="2F238075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0003C44D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14:paraId="2B8E6F80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2585DD1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313D3D5" w14:textId="77777777" w:rsidR="006A7161" w:rsidRPr="00360F9F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6A7161" w:rsidRPr="00360F9F" w14:paraId="01B1C6E2" w14:textId="77777777" w:rsidTr="00DE0F51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C8DA3DA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0D3E23F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3B9B7510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5E6A90C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CF02115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331CF6F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8EFC6FD" w14:textId="77777777" w:rsidR="006A7161" w:rsidRPr="00360F9F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A7161" w:rsidRPr="00360F9F" w14:paraId="2182AD2F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C277FF4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وشهای آزمایشگاهی در فیزیولوژی</w:t>
            </w:r>
          </w:p>
        </w:tc>
        <w:tc>
          <w:tcPr>
            <w:tcW w:w="1663" w:type="dxa"/>
            <w:vAlign w:val="center"/>
          </w:tcPr>
          <w:p w14:paraId="326481CB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وشهای آزمایشگاهی در فیزیولوژی</w:t>
            </w:r>
          </w:p>
        </w:tc>
        <w:tc>
          <w:tcPr>
            <w:tcW w:w="1663" w:type="dxa"/>
            <w:vAlign w:val="center"/>
          </w:tcPr>
          <w:p w14:paraId="54D42488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698A62CD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14:paraId="7CFD33CD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کوفیزیولوژی گیاه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8B93DCE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584C4E8" w14:textId="77777777" w:rsidR="006A7161" w:rsidRPr="00360F9F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6A7161" w:rsidRPr="00360F9F" w14:paraId="4C1427FF" w14:textId="77777777" w:rsidTr="00DE0F51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D3AA0B1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3D337E1E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7B7A1A3D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64D9218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8EA66FB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37D70DF" w14:textId="77777777" w:rsidR="006A7161" w:rsidRPr="006D7DAA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E5FCBA4" w14:textId="77777777" w:rsidR="006A7161" w:rsidRPr="00360F9F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A7161" w:rsidRPr="00360F9F" w14:paraId="14FF05B9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C4F3E2C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7110456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14:paraId="72E035B9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1E79FC49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Align w:val="center"/>
          </w:tcPr>
          <w:p w14:paraId="48D03C95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7B10594" w14:textId="77777777" w:rsidR="006A7161" w:rsidRPr="00651B97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D2FFCB8" w14:textId="77777777" w:rsidR="006A7161" w:rsidRPr="00360F9F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6A7161" w:rsidRPr="00360F9F" w14:paraId="0675B20C" w14:textId="77777777" w:rsidTr="00DE0F51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168B4CBF" w14:textId="77777777" w:rsidR="006A7161" w:rsidRPr="005F004E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90BFA40" w14:textId="77777777" w:rsidR="006A7161" w:rsidRPr="005F004E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B8C524C" w14:textId="77777777" w:rsidR="006A7161" w:rsidRPr="005F004E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313E20ED" w14:textId="77777777" w:rsidR="006A7161" w:rsidRPr="005F004E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3781EC7B" w14:textId="77777777" w:rsidR="006A7161" w:rsidRPr="005F004E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E59EFFF" w14:textId="77777777" w:rsidR="006A7161" w:rsidRPr="005F004E" w:rsidRDefault="006A716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2B58BDCA" w14:textId="77777777" w:rsidR="006A7161" w:rsidRPr="00360F9F" w:rsidRDefault="006A716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6C3C2AA8" w14:textId="77777777" w:rsidR="006A7161" w:rsidRPr="005F004E" w:rsidRDefault="006A7161" w:rsidP="006A7161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1F373B5C" w14:textId="77777777" w:rsidR="006A7161" w:rsidRDefault="006A7161">
      <w:pPr>
        <w:rPr>
          <w:rFonts w:ascii="Husseini" w:hAnsi="Husseini" w:cs="B Nazanin"/>
          <w:b/>
          <w:bCs/>
          <w:sz w:val="28"/>
          <w:szCs w:val="28"/>
          <w:rtl/>
          <w:lang w:bidi="fa-IR"/>
        </w:rPr>
      </w:pPr>
      <w:r>
        <w:rPr>
          <w:rFonts w:ascii="Husseini" w:hAnsi="Husseini" w:cs="B Nazanin"/>
          <w:b/>
          <w:bCs/>
          <w:sz w:val="28"/>
          <w:szCs w:val="28"/>
          <w:rtl/>
          <w:lang w:bidi="fa-IR"/>
        </w:rPr>
        <w:br w:type="page"/>
      </w:r>
    </w:p>
    <w:p w14:paraId="300C5E7D" w14:textId="1BB58EE2" w:rsidR="005A4B19" w:rsidRPr="009D0C50" w:rsidRDefault="005A4B19" w:rsidP="005A4B19">
      <w:pPr>
        <w:bidi/>
        <w:jc w:val="center"/>
        <w:rPr>
          <w:rFonts w:ascii="Husseini" w:hAnsi="Husseini" w:cs="B Nazanin"/>
          <w:b/>
          <w:bCs/>
          <w:sz w:val="28"/>
          <w:szCs w:val="28"/>
        </w:rPr>
      </w:pPr>
      <w:r w:rsidRPr="009D0C50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هفتگی نیمسال دوم سال‌تحصیلی 1402-1401 </w:t>
      </w:r>
      <w:r w:rsidRPr="009D0C50">
        <w:rPr>
          <w:rFonts w:ascii="Times New Roman" w:hAnsi="Times New Roman" w:cs="Times New Roman" w:hint="cs"/>
          <w:b/>
          <w:bCs/>
          <w:sz w:val="28"/>
          <w:szCs w:val="28"/>
          <w:rtl/>
        </w:rPr>
        <w:t>–</w:t>
      </w:r>
      <w:r w:rsidRPr="009D0C50"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</w:t>
      </w:r>
      <w:r w:rsidR="00210603">
        <w:rPr>
          <w:rFonts w:ascii="Husseini" w:hAnsi="Husseini" w:cs="B Nazanin" w:hint="cs"/>
          <w:b/>
          <w:bCs/>
          <w:sz w:val="28"/>
          <w:szCs w:val="28"/>
          <w:rtl/>
        </w:rPr>
        <w:t>امیر رحیم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8F2B25" w:rsidRPr="00360F9F" w14:paraId="45782387" w14:textId="77777777" w:rsidTr="00DE0F51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9B06399" w14:textId="17A11500" w:rsidR="008F2B25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8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EE9AF22" w14:textId="791A1D87" w:rsidR="008F2B25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5F0A14B" w14:textId="64F9D4E0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B686A20" w14:textId="47E93B56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FBC2A15" w14:textId="730E9D50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0A76D60" w14:textId="6A88C28E" w:rsidR="008F2B25" w:rsidRPr="00360F9F" w:rsidRDefault="008F2B25" w:rsidP="008F2B25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621BDE8E" w14:textId="77777777" w:rsidR="008F2B25" w:rsidRDefault="008F2B25" w:rsidP="008F2B25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6235CFF7" w14:textId="77777777" w:rsidR="008F2B25" w:rsidRPr="00360F9F" w:rsidRDefault="008F2B25" w:rsidP="008F2B25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5A4B19" w:rsidRPr="00360F9F" w14:paraId="71197B18" w14:textId="77777777" w:rsidTr="0091335E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2CF7C1FE" w14:textId="77777777" w:rsidR="005A4B19" w:rsidRPr="00651B97" w:rsidRDefault="005A4B19" w:rsidP="005A4B1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7D9FFD8" w14:textId="7C4D1C90" w:rsidR="005A4B19" w:rsidRPr="003A2253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138E1C0" w14:textId="0163EAC6" w:rsidR="005A4B19" w:rsidRPr="003A2253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E396C40" w14:textId="36D22D4E" w:rsidR="005A4B19" w:rsidRPr="003A2253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BFAA380" w14:textId="1F6F3903" w:rsidR="005A4B19" w:rsidRPr="003A2253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5A4B19">
              <w:rPr>
                <w:rFonts w:ascii="Calibri" w:eastAsia="Calibri" w:hAnsi="Calibri" w:cs="B Nazanin" w:hint="cs"/>
                <w:b/>
                <w:bCs/>
                <w:rtl/>
                <w:lang w:val="tr-TR" w:bidi="fa-IR"/>
              </w:rPr>
              <w:t>پایداری بوم نظام</w:t>
            </w:r>
            <w:r>
              <w:rPr>
                <w:rFonts w:ascii="Calibri" w:eastAsia="Calibri" w:hAnsi="Calibri" w:cs="B Nazanin"/>
                <w:b/>
                <w:bCs/>
                <w:rtl/>
                <w:lang w:val="tr-TR" w:bidi="fa-IR"/>
              </w:rPr>
              <w:softHyphen/>
            </w:r>
            <w:r w:rsidRPr="005A4B19">
              <w:rPr>
                <w:rFonts w:ascii="Calibri" w:eastAsia="Calibri" w:hAnsi="Calibri" w:cs="B Nazanin" w:hint="cs"/>
                <w:b/>
                <w:bCs/>
                <w:rtl/>
                <w:lang w:val="tr-TR" w:bidi="fa-IR"/>
              </w:rPr>
              <w:t>ها</w:t>
            </w:r>
          </w:p>
        </w:tc>
        <w:tc>
          <w:tcPr>
            <w:tcW w:w="1666" w:type="dxa"/>
            <w:tcBorders>
              <w:top w:val="thinThickMediumGap" w:sz="24" w:space="0" w:color="auto"/>
            </w:tcBorders>
            <w:vAlign w:val="center"/>
          </w:tcPr>
          <w:p w14:paraId="195F2D95" w14:textId="63EDD9F7" w:rsidR="005A4B19" w:rsidRPr="003A2253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3647CED" w14:textId="77777777" w:rsidR="005A4B19" w:rsidRPr="00360F9F" w:rsidRDefault="005A4B19" w:rsidP="005A4B1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5A4B19" w:rsidRPr="00360F9F" w14:paraId="736D771F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994303E" w14:textId="77777777" w:rsidR="005A4B19" w:rsidRPr="006D7DAA" w:rsidRDefault="005A4B19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50BA359" w14:textId="77777777" w:rsidR="005A4B19" w:rsidRPr="003A2253" w:rsidRDefault="005A4B19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A866BAA" w14:textId="77777777" w:rsidR="005A4B19" w:rsidRPr="003A2253" w:rsidRDefault="005A4B19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1DD4CE6" w14:textId="77777777" w:rsidR="005A4B19" w:rsidRPr="006D7DAA" w:rsidRDefault="005A4B19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1DBDBDC" w14:textId="7EFDEBD4" w:rsidR="005A4B19" w:rsidRPr="006D7DAA" w:rsidRDefault="00210603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A8E6BA0" w14:textId="77777777" w:rsidR="005A4B19" w:rsidRPr="006D7DAA" w:rsidRDefault="005A4B19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4C3B7C2" w14:textId="77777777" w:rsidR="005A4B19" w:rsidRPr="00360F9F" w:rsidRDefault="005A4B19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A4B19" w:rsidRPr="00360F9F" w14:paraId="7B6111A4" w14:textId="77777777" w:rsidTr="00DE0F51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97FE4CF" w14:textId="6179CA31" w:rsidR="005A4B19" w:rsidRPr="00651B97" w:rsidRDefault="005A4B19" w:rsidP="005A4B1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A79BF7A" w14:textId="4E2A1B8B" w:rsidR="005A4B19" w:rsidRPr="003A2253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BB382D6" w14:textId="1252E4F5" w:rsidR="005A4B19" w:rsidRPr="003A2253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70AF2B93" w14:textId="04B0556B" w:rsidR="005A4B19" w:rsidRPr="00651B97" w:rsidRDefault="005A4B19" w:rsidP="005A4B1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0B278C75" w14:textId="002A9692" w:rsidR="005A4B19" w:rsidRPr="00651B97" w:rsidRDefault="005A4B19" w:rsidP="005A4B1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7442745" w14:textId="30C8D71F" w:rsidR="005A4B19" w:rsidRPr="003A2253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5A4B19">
              <w:rPr>
                <w:rFonts w:ascii="Calibri" w:eastAsia="Calibri" w:hAnsi="Calibri" w:cs="B Nazanin" w:hint="cs"/>
                <w:b/>
                <w:bCs/>
                <w:rtl/>
                <w:lang w:val="tr-TR" w:bidi="fa-IR"/>
              </w:rPr>
              <w:t>پایداری بوم نظام</w:t>
            </w:r>
            <w:r>
              <w:rPr>
                <w:rFonts w:ascii="Calibri" w:eastAsia="Calibri" w:hAnsi="Calibri" w:cs="B Nazanin"/>
                <w:b/>
                <w:bCs/>
                <w:rtl/>
                <w:lang w:val="tr-TR" w:bidi="fa-IR"/>
              </w:rPr>
              <w:softHyphen/>
            </w:r>
            <w:r w:rsidRPr="005A4B19">
              <w:rPr>
                <w:rFonts w:ascii="Calibri" w:eastAsia="Calibri" w:hAnsi="Calibri" w:cs="B Nazanin" w:hint="cs"/>
                <w:b/>
                <w:bCs/>
                <w:rtl/>
                <w:lang w:val="tr-TR" w:bidi="fa-IR"/>
              </w:rPr>
              <w:t>ها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CA32F79" w14:textId="77777777" w:rsidR="005A4B19" w:rsidRPr="00360F9F" w:rsidRDefault="005A4B19" w:rsidP="005A4B1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5A4B19" w:rsidRPr="00360F9F" w14:paraId="614A2EE8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5EEB4DE" w14:textId="6E54F6CB" w:rsidR="005A4B19" w:rsidRPr="006D7DAA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19D7EE4" w14:textId="77777777" w:rsidR="005A4B19" w:rsidRPr="003A2253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219CD4A" w14:textId="77777777" w:rsidR="005A4B19" w:rsidRPr="003A2253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2E56F44" w14:textId="77777777" w:rsidR="005A4B19" w:rsidRPr="006D7DAA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6EA664E" w14:textId="77777777" w:rsidR="005A4B19" w:rsidRPr="006D7DAA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963C00A" w14:textId="17EB68D5" w:rsidR="005A4B19" w:rsidRPr="003A2253" w:rsidRDefault="00210603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2CB034C" w14:textId="77777777" w:rsidR="005A4B19" w:rsidRPr="00360F9F" w:rsidRDefault="005A4B19" w:rsidP="005A4B1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A4B19" w:rsidRPr="00360F9F" w14:paraId="70383009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5F6723D" w14:textId="7303390D" w:rsidR="005A4B19" w:rsidRPr="00651B97" w:rsidRDefault="005A4B19" w:rsidP="005A4B1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A8986F3" w14:textId="29BF5F2D" w:rsidR="005A4B19" w:rsidRPr="003A2253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90AC442" w14:textId="4874F126" w:rsidR="005A4B19" w:rsidRPr="003A2253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0D1809B9" w14:textId="38EF12E0" w:rsidR="005A4B19" w:rsidRPr="003A2253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E39A757" w14:textId="7EE4A6E5" w:rsidR="005A4B19" w:rsidRPr="003A2253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4D5AA18" w14:textId="48531AE0" w:rsidR="005A4B19" w:rsidRPr="003A2253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3EB2D5E" w14:textId="77777777" w:rsidR="005A4B19" w:rsidRPr="00360F9F" w:rsidRDefault="005A4B19" w:rsidP="005A4B1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5A4B19" w:rsidRPr="00360F9F" w14:paraId="4C38F904" w14:textId="77777777" w:rsidTr="00DE0F51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697AEA6" w14:textId="77777777" w:rsidR="005A4B19" w:rsidRPr="006D7DAA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413E700" w14:textId="77777777" w:rsidR="005A4B19" w:rsidRPr="003A2253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A91DCE4" w14:textId="77777777" w:rsidR="005A4B19" w:rsidRPr="003A2253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8D3F444" w14:textId="77777777" w:rsidR="005A4B19" w:rsidRPr="006D7DAA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64E9B96" w14:textId="77777777" w:rsidR="005A4B19" w:rsidRPr="006D7DAA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0B39CE3" w14:textId="77777777" w:rsidR="005A4B19" w:rsidRPr="006D7DAA" w:rsidRDefault="005A4B19" w:rsidP="005A4B1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59690AD" w14:textId="77777777" w:rsidR="005A4B19" w:rsidRPr="00360F9F" w:rsidRDefault="005A4B19" w:rsidP="005A4B1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10603" w:rsidRPr="00360F9F" w14:paraId="0C95F10C" w14:textId="77777777" w:rsidTr="00210603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0B5E2D3" w14:textId="77777777" w:rsidR="00210603" w:rsidRPr="00651B97" w:rsidRDefault="00210603" w:rsidP="002106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CCB805C" w14:textId="0AD4F7B3" w:rsidR="00210603" w:rsidRPr="003A2253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b/>
                <w:bCs/>
                <w:rtl/>
                <w:lang w:val="tr-TR" w:bidi="fa-IR"/>
              </w:rPr>
              <w:t xml:space="preserve">ع. </w:t>
            </w:r>
            <w:r w:rsidRPr="005A4B19">
              <w:rPr>
                <w:rFonts w:ascii="Calibri" w:eastAsia="Calibri" w:hAnsi="Calibri" w:cs="B Nazanin" w:hint="cs"/>
                <w:b/>
                <w:bCs/>
                <w:rtl/>
                <w:lang w:val="tr-TR" w:bidi="fa-IR"/>
              </w:rPr>
              <w:t>غلات</w:t>
            </w:r>
          </w:p>
        </w:tc>
        <w:tc>
          <w:tcPr>
            <w:tcW w:w="1663" w:type="dxa"/>
            <w:vAlign w:val="center"/>
          </w:tcPr>
          <w:p w14:paraId="46081CBE" w14:textId="0F334720" w:rsidR="00210603" w:rsidRPr="003A2253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40437E43" w14:textId="71C96216" w:rsidR="00210603" w:rsidRPr="003A2253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5A4B19">
              <w:rPr>
                <w:rFonts w:ascii="Calibri" w:eastAsia="Calibri" w:hAnsi="Calibri" w:cs="B Nazanin" w:hint="cs"/>
                <w:b/>
                <w:bCs/>
                <w:rtl/>
                <w:lang w:val="tr-TR" w:bidi="fa-IR"/>
              </w:rPr>
              <w:t>مهارت آموزی</w:t>
            </w:r>
          </w:p>
        </w:tc>
        <w:tc>
          <w:tcPr>
            <w:tcW w:w="1663" w:type="dxa"/>
            <w:vAlign w:val="center"/>
          </w:tcPr>
          <w:p w14:paraId="784FB6FD" w14:textId="7DA60A89" w:rsidR="00210603" w:rsidRPr="00651B97" w:rsidRDefault="00210603" w:rsidP="002106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A4B19">
              <w:rPr>
                <w:rFonts w:ascii="Calibri" w:eastAsia="Calibri" w:hAnsi="Calibri" w:cs="B Nazanin" w:hint="cs"/>
                <w:b/>
                <w:bCs/>
                <w:rtl/>
                <w:lang w:val="tr-TR" w:bidi="fa-IR"/>
              </w:rPr>
              <w:t>مهارت آموزی</w:t>
            </w:r>
          </w:p>
        </w:tc>
        <w:tc>
          <w:tcPr>
            <w:tcW w:w="1666" w:type="dxa"/>
            <w:vAlign w:val="center"/>
          </w:tcPr>
          <w:p w14:paraId="252C0245" w14:textId="22BFAC11" w:rsidR="00210603" w:rsidRPr="00651B97" w:rsidRDefault="00210603" w:rsidP="002106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A4B19">
              <w:rPr>
                <w:rFonts w:ascii="Calibri" w:eastAsia="Calibri" w:hAnsi="Calibri" w:cs="B Nazanin" w:hint="cs"/>
                <w:b/>
                <w:bCs/>
                <w:rtl/>
                <w:lang w:val="tr-TR" w:bidi="fa-IR"/>
              </w:rPr>
              <w:t>مهارت آموز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45FDC5F" w14:textId="77777777" w:rsidR="00210603" w:rsidRPr="00360F9F" w:rsidRDefault="00210603" w:rsidP="002106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210603" w:rsidRPr="00360F9F" w14:paraId="408E811D" w14:textId="77777777" w:rsidTr="00DE0F51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F4D063D" w14:textId="77777777" w:rsidR="00210603" w:rsidRPr="006D7DAA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8F54ACB" w14:textId="42FA0466" w:rsidR="00210603" w:rsidRPr="006D7DAA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754338AA" w14:textId="77777777" w:rsidR="00210603" w:rsidRPr="003A2253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EE1D9C1" w14:textId="69713FF5" w:rsidR="00210603" w:rsidRPr="003A2253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296B8EAA" w14:textId="3EDAFDDD" w:rsidR="00210603" w:rsidRPr="006D7DAA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E4CE986" w14:textId="3FAEF304" w:rsidR="00210603" w:rsidRPr="006D7DAA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7A78463" w14:textId="77777777" w:rsidR="00210603" w:rsidRPr="00360F9F" w:rsidRDefault="00210603" w:rsidP="002106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10603" w:rsidRPr="00360F9F" w14:paraId="24D6667A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5FC0363" w14:textId="77777777" w:rsidR="00210603" w:rsidRPr="00651B97" w:rsidRDefault="00210603" w:rsidP="002106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01ABC3E" w14:textId="00A7E440" w:rsidR="00210603" w:rsidRPr="00651B97" w:rsidRDefault="00210603" w:rsidP="002106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CB450BE" w14:textId="53892112" w:rsidR="00210603" w:rsidRPr="003A2253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6C8A6808" w14:textId="0DF4259A" w:rsidR="00210603" w:rsidRPr="003A2253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5A4B19">
              <w:rPr>
                <w:rFonts w:ascii="Calibri" w:eastAsia="Calibri" w:hAnsi="Calibri" w:cs="B Nazanin" w:hint="cs"/>
                <w:b/>
                <w:bCs/>
                <w:rtl/>
                <w:lang w:val="tr-TR" w:bidi="fa-IR"/>
              </w:rPr>
              <w:t>بوم شناسی حفاظتی</w:t>
            </w:r>
          </w:p>
        </w:tc>
        <w:tc>
          <w:tcPr>
            <w:tcW w:w="1663" w:type="dxa"/>
            <w:vAlign w:val="center"/>
          </w:tcPr>
          <w:p w14:paraId="14C5E109" w14:textId="3C311156" w:rsidR="00210603" w:rsidRPr="003A2253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656DFEE" w14:textId="6D40BF31" w:rsidR="00210603" w:rsidRPr="003A2253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8B1F6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DD94FC7" w14:textId="77777777" w:rsidR="00210603" w:rsidRPr="00360F9F" w:rsidRDefault="00210603" w:rsidP="002106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210603" w:rsidRPr="00360F9F" w14:paraId="7D8340FE" w14:textId="77777777" w:rsidTr="00DE0F51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0262059" w14:textId="77777777" w:rsidR="00210603" w:rsidRPr="005F004E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1B3E1DA" w14:textId="67F3A665" w:rsidR="00210603" w:rsidRPr="005F004E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CEC5B23" w14:textId="77777777" w:rsidR="00210603" w:rsidRPr="005F004E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271199F" w14:textId="2507F312" w:rsidR="00210603" w:rsidRPr="005F004E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7F09C4F" w14:textId="77777777" w:rsidR="00210603" w:rsidRPr="005F004E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4A981B5" w14:textId="77777777" w:rsidR="00210603" w:rsidRPr="005F004E" w:rsidRDefault="00210603" w:rsidP="002106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45E1ABA9" w14:textId="77777777" w:rsidR="00210603" w:rsidRPr="00360F9F" w:rsidRDefault="00210603" w:rsidP="002106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3671489" w14:textId="77777777" w:rsidR="00753816" w:rsidRPr="00617957" w:rsidRDefault="00753816" w:rsidP="00753816">
      <w:pPr>
        <w:rPr>
          <w:rFonts w:cs="B Nazanin"/>
          <w:b/>
          <w:bCs/>
          <w:rtl/>
          <w:lang w:bidi="fa-IR"/>
        </w:rPr>
      </w:pPr>
    </w:p>
    <w:p w14:paraId="7B3FBB00" w14:textId="27732636" w:rsidR="00210603" w:rsidRDefault="00210603" w:rsidP="00DD60D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078DA6CF" w14:textId="77777777" w:rsidR="00210603" w:rsidRDefault="00210603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604507B9" w14:textId="77777777" w:rsidR="00210603" w:rsidRPr="00651B97" w:rsidRDefault="00210603" w:rsidP="00210603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1401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سینا سیاوش مقدم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8F2B25" w:rsidRPr="00360F9F" w14:paraId="789E552C" w14:textId="77777777" w:rsidTr="00DE0F51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3462AB5" w14:textId="03EE8E80" w:rsidR="008F2B25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8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5E14E2D" w14:textId="562E5C10" w:rsidR="008F2B25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F80E7D1" w14:textId="3DA65CF5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F4A241A" w14:textId="3585F73A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A57D7EF" w14:textId="5A7ED386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703A12D" w14:textId="76A05728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214AFB6A" w14:textId="77777777" w:rsidR="008F2B25" w:rsidRDefault="008F2B25" w:rsidP="008F2B25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549BD099" w14:textId="77777777" w:rsidR="008F2B25" w:rsidRPr="00360F9F" w:rsidRDefault="008F2B25" w:rsidP="008F2B25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10603" w:rsidRPr="00360F9F" w14:paraId="49723451" w14:textId="77777777" w:rsidTr="00DE0F51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6D365FC9" w14:textId="3E930F1C" w:rsidR="00210603" w:rsidRPr="00651B97" w:rsidRDefault="00210603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06B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5A0583F3" w14:textId="77777777" w:rsidR="00210603" w:rsidRPr="00651B97" w:rsidRDefault="00210603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7B4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0A3EAB4" w14:textId="77777777" w:rsidR="00210603" w:rsidRPr="00651B97" w:rsidRDefault="00210603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B6FC4AC" w14:textId="77777777" w:rsidR="00210603" w:rsidRPr="00651B97" w:rsidRDefault="00210603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E7B4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9D8C6B0" w14:textId="77777777" w:rsidR="00210603" w:rsidRPr="00651B97" w:rsidRDefault="00210603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E7B4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2C4B1D5D" w14:textId="77777777" w:rsidR="00210603" w:rsidRPr="00651B97" w:rsidRDefault="00210603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107CF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8B240F1" w14:textId="77777777" w:rsidR="00210603" w:rsidRPr="00360F9F" w:rsidRDefault="00210603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10603" w:rsidRPr="00360F9F" w14:paraId="57ACD7C1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D4DEE4E" w14:textId="77777777" w:rsidR="00210603" w:rsidRPr="006D7DAA" w:rsidRDefault="00210603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1BBE8DF" w14:textId="77777777" w:rsidR="00210603" w:rsidRPr="006D7DAA" w:rsidRDefault="00210603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0E1983D" w14:textId="77777777" w:rsidR="00210603" w:rsidRPr="006D7DAA" w:rsidRDefault="00210603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99A4548" w14:textId="77777777" w:rsidR="00210603" w:rsidRPr="006D7DAA" w:rsidRDefault="00210603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E60D54A" w14:textId="77777777" w:rsidR="00210603" w:rsidRPr="006D7DAA" w:rsidRDefault="00210603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3E354B8" w14:textId="77777777" w:rsidR="00210603" w:rsidRPr="006D7DAA" w:rsidRDefault="00210603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335F2B4" w14:textId="77777777" w:rsidR="00210603" w:rsidRPr="00360F9F" w:rsidRDefault="00210603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10603" w:rsidRPr="00360F9F" w14:paraId="705052F5" w14:textId="77777777" w:rsidTr="00DE0F51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CDDE454" w14:textId="20D68E28" w:rsidR="00210603" w:rsidRPr="00651B97" w:rsidRDefault="00210603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bookmarkStart w:id="3" w:name="_Hlk127952350"/>
            <w:r w:rsidRPr="00CE06B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078D1C7F" w14:textId="77777777" w:rsidR="00210603" w:rsidRPr="00651B97" w:rsidRDefault="00210603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948D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B8AED88" w14:textId="77777777" w:rsidR="00210603" w:rsidRPr="00651B97" w:rsidRDefault="00210603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2BC7597E" w14:textId="77777777" w:rsidR="00210603" w:rsidRPr="00651B97" w:rsidRDefault="00210603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107CF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کوف</w:t>
            </w:r>
            <w:r w:rsidRPr="00107CF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07CF5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ز</w:t>
            </w:r>
            <w:r w:rsidRPr="00107CF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07CF5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ولوژ</w:t>
            </w:r>
            <w:r w:rsidRPr="00107CF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07CF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تول</w:t>
            </w:r>
            <w:r w:rsidRPr="00107CF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07CF5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د</w:t>
            </w:r>
            <w:r w:rsidRPr="00107CF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گ</w:t>
            </w:r>
            <w:r w:rsidRPr="00107CF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07CF5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هان</w:t>
            </w:r>
            <w:r w:rsidRPr="00107CF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زراع</w:t>
            </w:r>
            <w:r w:rsidRPr="00107CF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19C0FD82" w14:textId="77777777" w:rsidR="00210603" w:rsidRPr="00651B97" w:rsidRDefault="00210603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107CF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تول</w:t>
            </w:r>
            <w:r w:rsidRPr="00107CF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07CF5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د</w:t>
            </w:r>
            <w:r w:rsidRPr="00107CF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پا</w:t>
            </w:r>
            <w:r w:rsidRPr="00107CF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07CF5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دار</w:t>
            </w:r>
            <w:r w:rsidRPr="00107CF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گ</w:t>
            </w:r>
            <w:r w:rsidRPr="00107CF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07CF5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هان</w:t>
            </w:r>
            <w:r w:rsidRPr="00107CF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زراع</w:t>
            </w:r>
            <w:r w:rsidRPr="00107CF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BCA29B0" w14:textId="77777777" w:rsidR="00210603" w:rsidRPr="00651B97" w:rsidRDefault="00210603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02E1">
              <w:rPr>
                <w:rFonts w:ascii="Times New Roman" w:hAnsi="Times New Roman" w:cs="B Nazanin"/>
                <w:b/>
                <w:bCs/>
                <w:rtl/>
                <w:lang w:bidi="fa-IR"/>
              </w:rPr>
              <w:t>پا</w:t>
            </w:r>
            <w:r w:rsidRPr="00E802E1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E802E1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دار</w:t>
            </w:r>
            <w:r w:rsidRPr="00E802E1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E802E1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بوم نظام ها</w:t>
            </w:r>
            <w:r w:rsidRPr="00E802E1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E802E1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کشاورز</w:t>
            </w:r>
            <w:r w:rsidRPr="00E802E1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5AE0706" w14:textId="77777777" w:rsidR="00210603" w:rsidRPr="00360F9F" w:rsidRDefault="00210603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bookmarkEnd w:id="3"/>
      <w:tr w:rsidR="00210603" w:rsidRPr="00360F9F" w14:paraId="160A5124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48B82C7" w14:textId="77777777" w:rsidR="00210603" w:rsidRPr="006D7DAA" w:rsidRDefault="00210603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724FD37" w14:textId="77777777" w:rsidR="00210603" w:rsidRPr="006D7DAA" w:rsidRDefault="00210603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112D031" w14:textId="77777777" w:rsidR="00210603" w:rsidRPr="006D7DAA" w:rsidRDefault="00210603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9C9BDE5" w14:textId="77777777" w:rsidR="00210603" w:rsidRPr="006D7DAA" w:rsidRDefault="00210603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107CF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3" w:type="dxa"/>
            <w:vAlign w:val="center"/>
          </w:tcPr>
          <w:p w14:paraId="0B86C8B8" w14:textId="77777777" w:rsidR="00210603" w:rsidRPr="006D7DAA" w:rsidRDefault="00210603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107CF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CCEFC1B" w14:textId="77777777" w:rsidR="00210603" w:rsidRPr="006D7DAA" w:rsidRDefault="00210603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C948D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BAA79AA" w14:textId="77777777" w:rsidR="00210603" w:rsidRPr="00360F9F" w:rsidRDefault="00210603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6240" w:rsidRPr="00360F9F" w14:paraId="7F215C44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4D79883" w14:textId="314E10F6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06B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E02A989" w14:textId="77777777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7B4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72EE5B4" w14:textId="77777777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6D2F0AD2" w14:textId="77777777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107CF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زبان تخصص</w:t>
            </w:r>
            <w:r w:rsidRPr="00107CF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07CF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کشاورز</w:t>
            </w:r>
            <w:r w:rsidRPr="00107CF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40BF11BA" w14:textId="77777777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7B4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D17D4B9" w14:textId="77777777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948D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648BA57" w14:textId="77777777" w:rsidR="00246240" w:rsidRPr="00360F9F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46240" w:rsidRPr="00360F9F" w14:paraId="494D6419" w14:textId="77777777" w:rsidTr="00DE0F51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DDD938A" w14:textId="77777777" w:rsidR="00246240" w:rsidRPr="006D7DAA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871F244" w14:textId="77777777" w:rsidR="00246240" w:rsidRPr="006D7DAA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6681270" w14:textId="77777777" w:rsidR="00246240" w:rsidRPr="006D7DAA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19836B8" w14:textId="77777777" w:rsidR="00246240" w:rsidRPr="006D7DAA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107CF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مقطع کارشناس</w:t>
            </w:r>
            <w:r w:rsidRPr="00107CF5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6777F720" w14:textId="77777777" w:rsidR="00246240" w:rsidRPr="006D7DAA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0506F01" w14:textId="77777777" w:rsidR="00246240" w:rsidRPr="006D7DAA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8BF2DD1" w14:textId="77777777" w:rsidR="00246240" w:rsidRPr="00360F9F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6240" w:rsidRPr="00360F9F" w14:paraId="217EF513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905EBA6" w14:textId="473CBBEC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06B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32E0D9B" w14:textId="77777777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62129">
              <w:rPr>
                <w:rFonts w:ascii="Times New Roman" w:hAnsi="Times New Roman" w:cs="B Nazanin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08CCC608" w14:textId="77777777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32D5E8C3" w14:textId="77777777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34F6219" w14:textId="77777777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62129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7732A15" w14:textId="77777777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107CF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تول</w:t>
            </w:r>
            <w:r w:rsidRPr="00107CF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07CF5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د</w:t>
            </w:r>
            <w:r w:rsidRPr="00107CF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لا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82228AC" w14:textId="77777777" w:rsidR="00246240" w:rsidRPr="00360F9F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246240" w:rsidRPr="00360F9F" w14:paraId="42AE2AE9" w14:textId="77777777" w:rsidTr="00DE0F51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E8CA249" w14:textId="77777777" w:rsidR="00246240" w:rsidRPr="006D7DAA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43A8FD5" w14:textId="77777777" w:rsidR="00246240" w:rsidRPr="006D7DAA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5AC9288" w14:textId="77777777" w:rsidR="00246240" w:rsidRPr="006D7DAA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87E2F10" w14:textId="77777777" w:rsidR="00246240" w:rsidRPr="006D7DAA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BE079D7" w14:textId="77777777" w:rsidR="00246240" w:rsidRPr="006D7DAA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DAEFEB3" w14:textId="77777777" w:rsidR="00246240" w:rsidRPr="006D7DAA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107CF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مقطع کارشناس</w:t>
            </w:r>
            <w:r w:rsidRPr="00107CF5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D6E11D0" w14:textId="77777777" w:rsidR="00246240" w:rsidRPr="00360F9F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6240" w:rsidRPr="00360F9F" w14:paraId="52A49B6B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EB0F806" w14:textId="69BBA9FA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E06B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627CDAD" w14:textId="77777777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7B4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00A5B56" w14:textId="77777777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385EC4E4" w14:textId="77777777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107CF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بوم شناس</w:t>
            </w:r>
            <w:r w:rsidRPr="00107CF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107CF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حفاظت</w:t>
            </w:r>
            <w:r w:rsidRPr="00107CF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26B41FB8" w14:textId="77777777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E7B4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73194DB" w14:textId="77777777" w:rsidR="00246240" w:rsidRPr="00651B97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E7B4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4288C8B" w14:textId="77777777" w:rsidR="00246240" w:rsidRPr="00360F9F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246240" w:rsidRPr="00360F9F" w14:paraId="3BF0AB57" w14:textId="77777777" w:rsidTr="00DE0F51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0FEB3982" w14:textId="77777777" w:rsidR="00246240" w:rsidRPr="005F004E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E09D757" w14:textId="77777777" w:rsidR="00246240" w:rsidRPr="005F004E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A96F766" w14:textId="77777777" w:rsidR="00246240" w:rsidRPr="005F004E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3C9DF93E" w14:textId="77777777" w:rsidR="00246240" w:rsidRPr="005F004E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107CF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36F9CAA" w14:textId="77777777" w:rsidR="00246240" w:rsidRPr="005F004E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BD9D0C4" w14:textId="77777777" w:rsidR="00246240" w:rsidRPr="005F004E" w:rsidRDefault="00246240" w:rsidP="0024624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2E2AD315" w14:textId="77777777" w:rsidR="00246240" w:rsidRPr="00360F9F" w:rsidRDefault="00246240" w:rsidP="002462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62490C8B" w14:textId="482D052A" w:rsidR="00484B26" w:rsidRDefault="00484B26" w:rsidP="00DD60D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022BEF0F" w14:textId="77777777" w:rsidR="00484B26" w:rsidRDefault="00484B26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4E2028FA" w14:textId="77777777" w:rsidR="006A0951" w:rsidRPr="00651B97" w:rsidRDefault="006A0951" w:rsidP="006A0951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مهدی قیاس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8F2B25" w:rsidRPr="00360F9F" w14:paraId="3920B291" w14:textId="77777777" w:rsidTr="00DE0F51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2D0CFD1" w14:textId="20ABFF70" w:rsidR="008F2B25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8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FC16C53" w14:textId="39E3CFE5" w:rsidR="008F2B25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A659F78" w14:textId="0E5A8C08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7A386F9" w14:textId="11FF386E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77DEA20" w14:textId="23047BFA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48BCE80" w14:textId="0467A1AD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627DEE86" w14:textId="77777777" w:rsidR="008F2B25" w:rsidRDefault="008F2B25" w:rsidP="008F2B25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14346559" w14:textId="77777777" w:rsidR="008F2B25" w:rsidRPr="00360F9F" w:rsidRDefault="008F2B25" w:rsidP="008F2B25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6A0951" w:rsidRPr="00360F9F" w14:paraId="044B2B00" w14:textId="77777777" w:rsidTr="006A0951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366F3719" w14:textId="32AEF525" w:rsidR="006A0951" w:rsidRPr="00651B97" w:rsidRDefault="006A095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63A18C6D" w14:textId="77777777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آز. زراعت عموم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7952357" w14:textId="77777777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هار و نماز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F79901B" w14:textId="77777777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زراعت عموم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59A2AEF" w14:textId="77777777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766DE578" w14:textId="77777777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زراعت ارگانیک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10913D8" w14:textId="77777777" w:rsidR="006A0951" w:rsidRPr="00360F9F" w:rsidRDefault="006A095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6A0951" w:rsidRPr="00360F9F" w14:paraId="1ADC923C" w14:textId="77777777" w:rsidTr="006A09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2BD5745" w14:textId="77777777" w:rsidR="006A0951" w:rsidRPr="006D7DAA" w:rsidRDefault="006A0951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4C9DBB7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</w:t>
            </w:r>
          </w:p>
        </w:tc>
        <w:tc>
          <w:tcPr>
            <w:tcW w:w="1663" w:type="dxa"/>
            <w:vAlign w:val="center"/>
          </w:tcPr>
          <w:p w14:paraId="0EFED9AB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1F134F5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7D8991E9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1AFA1F7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9E54031" w14:textId="77777777" w:rsidR="006A0951" w:rsidRPr="00360F9F" w:rsidRDefault="006A0951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A0951" w:rsidRPr="00360F9F" w14:paraId="166F16A0" w14:textId="77777777" w:rsidTr="006A0951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AE2D9FF" w14:textId="7CFF5B43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BD1C915" w14:textId="778B803A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617A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0A1BDC03" w14:textId="77777777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هار و نماز</w:t>
            </w:r>
          </w:p>
        </w:tc>
        <w:tc>
          <w:tcPr>
            <w:tcW w:w="1663" w:type="dxa"/>
            <w:vAlign w:val="center"/>
          </w:tcPr>
          <w:p w14:paraId="69D40719" w14:textId="5DE4CB6C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617A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06214A23" w14:textId="2D5CE2D3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617A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625E473" w14:textId="5F768467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617A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6B9F169" w14:textId="77777777" w:rsidR="006A0951" w:rsidRPr="00360F9F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6A0951" w:rsidRPr="00360F9F" w14:paraId="4FD11FA3" w14:textId="77777777" w:rsidTr="006A09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EC3A48F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28CD0C5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F321911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FF8729F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952289C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FECC343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90BABF7" w14:textId="77777777" w:rsidR="006A0951" w:rsidRPr="00360F9F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A0951" w:rsidRPr="00360F9F" w14:paraId="473A928D" w14:textId="77777777" w:rsidTr="006A09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4B78243" w14:textId="6B5D1CD6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F0D1A36" w14:textId="74CF7FBB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7B4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4B3433D" w14:textId="77777777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هار و نماز</w:t>
            </w:r>
          </w:p>
        </w:tc>
        <w:tc>
          <w:tcPr>
            <w:tcW w:w="1663" w:type="dxa"/>
            <w:vAlign w:val="center"/>
          </w:tcPr>
          <w:p w14:paraId="0C2748CA" w14:textId="56DE906E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F45B3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A2027C0" w14:textId="3357B191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F45B3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EA1DDB3" w14:textId="4643C6D7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F45B3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2C2D38D" w14:textId="77777777" w:rsidR="006A0951" w:rsidRPr="00360F9F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6A0951" w:rsidRPr="00360F9F" w14:paraId="471A6056" w14:textId="77777777" w:rsidTr="006A0951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D150C42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B83FC12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16A0BF1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C58E861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9D7A430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0C27BD6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01595A3" w14:textId="77777777" w:rsidR="006A0951" w:rsidRPr="00360F9F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A0951" w:rsidRPr="00360F9F" w14:paraId="6D35F9F1" w14:textId="77777777" w:rsidTr="006A09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9EEA014" w14:textId="6E28358D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27FFB21" w14:textId="70CC370F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617A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2D1EEFC" w14:textId="77777777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هار و نماز</w:t>
            </w:r>
          </w:p>
        </w:tc>
        <w:tc>
          <w:tcPr>
            <w:tcW w:w="1663" w:type="dxa"/>
            <w:vAlign w:val="center"/>
          </w:tcPr>
          <w:p w14:paraId="7ACA3D1E" w14:textId="77777777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آز بیولوژی و تکنولوژی بذر</w:t>
            </w:r>
          </w:p>
        </w:tc>
        <w:tc>
          <w:tcPr>
            <w:tcW w:w="1663" w:type="dxa"/>
            <w:vAlign w:val="center"/>
          </w:tcPr>
          <w:p w14:paraId="3B97A69A" w14:textId="77777777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یولوژی و تکنولوژی بذر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3DF41C7" w14:textId="77777777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یزیولوژی بذر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6EB5558" w14:textId="77777777" w:rsidR="006A0951" w:rsidRPr="00360F9F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6A0951" w:rsidRPr="00360F9F" w14:paraId="0AA2BBFA" w14:textId="77777777" w:rsidTr="006A0951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AC27EBF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2854A51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E80D299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F1C3B3B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591925D1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4CCA588" w14:textId="77777777" w:rsidR="006A0951" w:rsidRPr="006D7DAA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9F72DBF" w14:textId="77777777" w:rsidR="006A0951" w:rsidRPr="00360F9F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A0951" w:rsidRPr="00360F9F" w14:paraId="3B62FC19" w14:textId="77777777" w:rsidTr="006A09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0121327" w14:textId="179B4D26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707594E2" w14:textId="215E4492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617A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9DD9A82" w14:textId="77777777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هار و نماز</w:t>
            </w:r>
          </w:p>
        </w:tc>
        <w:tc>
          <w:tcPr>
            <w:tcW w:w="1663" w:type="dxa"/>
            <w:vAlign w:val="center"/>
          </w:tcPr>
          <w:p w14:paraId="757D6988" w14:textId="2DBDF712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4140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7466D5B" w14:textId="6BBC2FB3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4140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3DE2C14" w14:textId="2D7ECEC7" w:rsidR="006A0951" w:rsidRPr="00651B97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4140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D4DC3F2" w14:textId="77777777" w:rsidR="006A0951" w:rsidRPr="00360F9F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6A0951" w:rsidRPr="00360F9F" w14:paraId="0F728225" w14:textId="77777777" w:rsidTr="00DE0F51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F6E151C" w14:textId="77777777" w:rsidR="006A0951" w:rsidRPr="005F004E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D2CBEB2" w14:textId="77777777" w:rsidR="006A0951" w:rsidRPr="005F004E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89C7F3D" w14:textId="77777777" w:rsidR="006A0951" w:rsidRPr="005F004E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6CA396E" w14:textId="77777777" w:rsidR="006A0951" w:rsidRPr="005F004E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709E484" w14:textId="77777777" w:rsidR="006A0951" w:rsidRPr="005F004E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1904E3A" w14:textId="77777777" w:rsidR="006A0951" w:rsidRPr="005F004E" w:rsidRDefault="006A0951" w:rsidP="006A09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481602B4" w14:textId="77777777" w:rsidR="006A0951" w:rsidRPr="00360F9F" w:rsidRDefault="006A0951" w:rsidP="006A09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4B8FD641" w14:textId="77777777" w:rsidR="006A0951" w:rsidRDefault="006A0951" w:rsidP="00662C37">
      <w:pPr>
        <w:bidi/>
        <w:jc w:val="center"/>
        <w:rPr>
          <w:rFonts w:ascii="Husseini" w:hAnsi="Husseini" w:cs="B Nazanin"/>
          <w:b/>
          <w:bCs/>
          <w:sz w:val="28"/>
          <w:szCs w:val="28"/>
          <w:rtl/>
        </w:rPr>
      </w:pPr>
    </w:p>
    <w:p w14:paraId="7C6AAC25" w14:textId="77777777" w:rsidR="006A0951" w:rsidRDefault="006A0951">
      <w:pPr>
        <w:rPr>
          <w:rFonts w:ascii="Husseini" w:hAnsi="Husseini" w:cs="B Nazanin"/>
          <w:b/>
          <w:bCs/>
          <w:sz w:val="28"/>
          <w:szCs w:val="28"/>
          <w:rtl/>
        </w:rPr>
      </w:pPr>
      <w:r>
        <w:rPr>
          <w:rFonts w:ascii="Husseini" w:hAnsi="Husseini" w:cs="B Nazanin"/>
          <w:b/>
          <w:bCs/>
          <w:sz w:val="28"/>
          <w:szCs w:val="28"/>
          <w:rtl/>
        </w:rPr>
        <w:br w:type="page"/>
      </w:r>
    </w:p>
    <w:p w14:paraId="7933DE36" w14:textId="681B5A78" w:rsidR="00662C37" w:rsidRPr="00651B97" w:rsidRDefault="00662C37" w:rsidP="00662C37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2-1401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هاشم هاد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8F2B25" w:rsidRPr="00360F9F" w14:paraId="1F025BD8" w14:textId="77777777" w:rsidTr="00DE0F51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5E0C696" w14:textId="482A6CA4" w:rsidR="008F2B25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8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B2F43D5" w14:textId="14C3217C" w:rsidR="008F2B25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F4A05F7" w14:textId="19326FA7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5D3A86C" w14:textId="66FD7577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3F13352" w14:textId="4D28F656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74A7C79" w14:textId="233E9ACB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5F9603D3" w14:textId="77777777" w:rsidR="008F2B25" w:rsidRDefault="008F2B25" w:rsidP="008F2B25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191D95A3" w14:textId="77777777" w:rsidR="008F2B25" w:rsidRPr="00360F9F" w:rsidRDefault="008F2B25" w:rsidP="008F2B25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662C37" w:rsidRPr="00360F9F" w14:paraId="5211B42F" w14:textId="77777777" w:rsidTr="00DE0F51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388A27D7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F79D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ورمون</w:t>
            </w:r>
            <w:r w:rsidRPr="001F79D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1F79D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ای</w:t>
            </w:r>
            <w:r w:rsidRPr="001F79D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1F79D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یاه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72729B1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F79D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ورفولوژی</w:t>
            </w:r>
            <w:r w:rsidRPr="001F79D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1F79D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1F79D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1F79D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یستماتیک</w:t>
            </w:r>
            <w:r w:rsidRPr="001F79D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1F79D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یاهی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عمل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47722D3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97FC2FC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E7B4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567F838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ژنتیک مولکولی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00AA3871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ورفولوژی و سیستماتیک گیاهی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D43EE17" w14:textId="77777777" w:rsidR="00662C37" w:rsidRPr="00360F9F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662C37" w:rsidRPr="00360F9F" w14:paraId="3A501336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C3A4D86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47165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3" w:type="dxa"/>
            <w:vAlign w:val="center"/>
          </w:tcPr>
          <w:p w14:paraId="33BCD2C4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5E7B4F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6DEE6ECF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F1DF195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AC9E107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47165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DCACC24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5E7B4F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80671FF" w14:textId="77777777" w:rsidR="00662C37" w:rsidRPr="00360F9F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62C37" w:rsidRPr="00360F9F" w14:paraId="2EFF43DA" w14:textId="77777777" w:rsidTr="00DE0F51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CFDD4B6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0D618A5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07C3334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47C533BF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1F79D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یوشیمی</w:t>
            </w:r>
            <w:r w:rsidRPr="001F79D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1F79D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مومی</w:t>
            </w:r>
          </w:p>
        </w:tc>
        <w:tc>
          <w:tcPr>
            <w:tcW w:w="1663" w:type="dxa"/>
            <w:vAlign w:val="center"/>
          </w:tcPr>
          <w:p w14:paraId="735F08C4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FE03400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7165B">
              <w:rPr>
                <w:rFonts w:ascii="Times New Roman" w:hAnsi="Times New Roman" w:cs="B Nazanin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737B3F2" w14:textId="77777777" w:rsidR="00662C37" w:rsidRPr="00360F9F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662C37" w:rsidRPr="00360F9F" w14:paraId="6C9B03A3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1DABC45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F754DC7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235934D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C60B9CD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5E7B4F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25C4DC98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C4F7516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F4B7381" w14:textId="77777777" w:rsidR="00662C37" w:rsidRPr="00360F9F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62C37" w:rsidRPr="00360F9F" w14:paraId="7323CFC2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1E77403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775A4ADD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DF6EDD4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650ECD6F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1F79D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یوشیمی</w:t>
            </w:r>
            <w:r w:rsidRPr="001F79D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1F79D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مومی</w:t>
            </w:r>
          </w:p>
        </w:tc>
        <w:tc>
          <w:tcPr>
            <w:tcW w:w="1663" w:type="dxa"/>
            <w:vAlign w:val="center"/>
          </w:tcPr>
          <w:p w14:paraId="03EBF8FD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EBBB756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2752546" w14:textId="77777777" w:rsidR="00662C37" w:rsidRPr="00360F9F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662C37" w:rsidRPr="00360F9F" w14:paraId="0B37E2A8" w14:textId="77777777" w:rsidTr="00DE0F51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FE643CE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FC41943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10A20F8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C9F86DD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5E7B4F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2F058BAD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2CC38F4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FB19898" w14:textId="77777777" w:rsidR="00662C37" w:rsidRPr="00360F9F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62C37" w:rsidRPr="00360F9F" w14:paraId="14C53460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9FEEC91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3C676F4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62129">
              <w:rPr>
                <w:rFonts w:ascii="Times New Roman" w:hAnsi="Times New Roman" w:cs="B Nazanin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FCE4748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17916A6D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0ACA633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1540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غییر</w:t>
            </w:r>
            <w:r w:rsidRPr="00D1540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D1540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قلیم</w:t>
            </w:r>
            <w:r w:rsidRPr="00D1540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D1540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D1540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D1540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ولیدات</w:t>
            </w:r>
            <w:r w:rsidRPr="00D1540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D1540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یاه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A70BAC2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1B98237" w14:textId="77777777" w:rsidR="00662C37" w:rsidRPr="00360F9F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662C37" w:rsidRPr="00360F9F" w14:paraId="7491A305" w14:textId="77777777" w:rsidTr="00DE0F51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C7709C9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DBF45BA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DE2C504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FACF921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9DE3630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963506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CD1A90D" w14:textId="77777777" w:rsidR="00662C37" w:rsidRPr="006D7DAA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24F3ADA" w14:textId="77777777" w:rsidR="00662C37" w:rsidRPr="00360F9F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62C37" w:rsidRPr="00360F9F" w14:paraId="5E647932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227F141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15EF699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32716F6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1DA8AADE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AAFD5C5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6A8DF93" w14:textId="77777777" w:rsidR="00662C37" w:rsidRPr="00651B97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795F1A7" w14:textId="77777777" w:rsidR="00662C37" w:rsidRPr="00360F9F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662C37" w:rsidRPr="00360F9F" w14:paraId="6536C6A6" w14:textId="77777777" w:rsidTr="00DE0F51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F8A51B9" w14:textId="77777777" w:rsidR="00662C37" w:rsidRPr="005F004E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86E08E4" w14:textId="77777777" w:rsidR="00662C37" w:rsidRPr="005F004E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057CEC6" w14:textId="77777777" w:rsidR="00662C37" w:rsidRPr="005F004E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3A44165" w14:textId="77777777" w:rsidR="00662C37" w:rsidRPr="005F004E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F6D93C4" w14:textId="77777777" w:rsidR="00662C37" w:rsidRPr="005F004E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9CA806B" w14:textId="77777777" w:rsidR="00662C37" w:rsidRPr="005F004E" w:rsidRDefault="00662C37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8AD8E3E" w14:textId="77777777" w:rsidR="00662C37" w:rsidRPr="00360F9F" w:rsidRDefault="00662C37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016FBE40" w14:textId="77777777" w:rsidR="00662C37" w:rsidRDefault="00662C37" w:rsidP="00662C3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rtl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ایمیل</w:t>
      </w:r>
      <w:r w:rsidRPr="00014350">
        <w:rPr>
          <w:rFonts w:cs="B Nazanin" w:hint="cs"/>
          <w:b/>
          <w:bCs/>
          <w:rtl/>
          <w:lang w:bidi="fa-IR"/>
        </w:rPr>
        <w:t xml:space="preserve">:  </w:t>
      </w:r>
      <w:r>
        <w:rPr>
          <w:rFonts w:asciiTheme="majorBidi" w:hAnsiTheme="majorBidi" w:cstheme="majorBidi"/>
          <w:b/>
          <w:bCs/>
          <w:lang w:bidi="fa-IR"/>
        </w:rPr>
        <w:t>h.hadi</w:t>
      </w:r>
      <w:r w:rsidRPr="00014350">
        <w:rPr>
          <w:rFonts w:asciiTheme="majorBidi" w:hAnsiTheme="majorBidi" w:cstheme="majorBidi"/>
          <w:b/>
          <w:bCs/>
          <w:lang w:bidi="fa-IR"/>
        </w:rPr>
        <w:t>@urmia.ac.ir</w:t>
      </w:r>
    </w:p>
    <w:p w14:paraId="6D5371F8" w14:textId="77777777" w:rsidR="00662C37" w:rsidRDefault="00662C37">
      <w:pPr>
        <w:rPr>
          <w:rFonts w:ascii="Husseini" w:hAnsi="Husseini" w:cs="B Nazanin"/>
          <w:b/>
          <w:bCs/>
          <w:sz w:val="28"/>
          <w:szCs w:val="28"/>
          <w:rtl/>
        </w:rPr>
      </w:pPr>
      <w:r>
        <w:rPr>
          <w:rFonts w:ascii="Husseini" w:hAnsi="Husseini" w:cs="B Nazanin"/>
          <w:b/>
          <w:bCs/>
          <w:sz w:val="28"/>
          <w:szCs w:val="28"/>
          <w:rtl/>
        </w:rPr>
        <w:br w:type="page"/>
      </w:r>
    </w:p>
    <w:p w14:paraId="30291EE8" w14:textId="51CE4BFD" w:rsidR="00AF1EFA" w:rsidRPr="00651B97" w:rsidRDefault="00AF1EFA" w:rsidP="00AF1EFA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bookmarkStart w:id="4" w:name="_Hlk128209699"/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2-1401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ایرج برنوس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AF1EFA" w:rsidRPr="00360F9F" w14:paraId="09CC8097" w14:textId="77777777" w:rsidTr="00DE0F51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34937AFB" w14:textId="77777777" w:rsidR="00AF1EFA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8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8E1BAB7" w14:textId="77777777" w:rsidR="00AF1EFA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6C4B58E" w14:textId="77777777" w:rsidR="00AF1EFA" w:rsidRPr="00360F9F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375CF77" w14:textId="77777777" w:rsidR="00AF1EFA" w:rsidRPr="00360F9F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9A501FD" w14:textId="77777777" w:rsidR="00AF1EFA" w:rsidRPr="00360F9F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A4A271F" w14:textId="77777777" w:rsidR="00AF1EFA" w:rsidRPr="00360F9F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59CB8C6E" w14:textId="77777777" w:rsidR="00AF1EFA" w:rsidRDefault="00AF1EFA" w:rsidP="00DE0F51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70D72C54" w14:textId="77777777" w:rsidR="00AF1EFA" w:rsidRPr="00360F9F" w:rsidRDefault="00AF1EFA" w:rsidP="00DE0F5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AF1EFA" w:rsidRPr="00360F9F" w14:paraId="40B4BBFE" w14:textId="77777777" w:rsidTr="00DE0F51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056DCDE4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60805DAC" w14:textId="45D69DA1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7967204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1A0D7D3" w14:textId="25A8CF0C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روشها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آمار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در علوم کشاورز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284815C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206379BF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3424744" w14:textId="77777777" w:rsidR="00AF1EFA" w:rsidRPr="00360F9F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AF1EFA" w:rsidRPr="00360F9F" w14:paraId="3A9C890E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09CD344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B61C94B" w14:textId="09236863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1742A2D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082B159" w14:textId="083E4365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10DA9B99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D8FE99E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5020C3F" w14:textId="77777777" w:rsidR="00AF1EFA" w:rsidRPr="00360F9F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F1EFA" w:rsidRPr="00360F9F" w14:paraId="44331776" w14:textId="77777777" w:rsidTr="00DE0F51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242B275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bookmarkStart w:id="5" w:name="_Hlk128209655"/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73C4FA35" w14:textId="4369F84A" w:rsidR="00AF1EFA" w:rsidRPr="00484B26" w:rsidRDefault="00AF1EFA" w:rsidP="00DE0F51">
            <w:pPr>
              <w:bidi/>
              <w:jc w:val="center"/>
              <w:rPr>
                <w:rFonts w:asciiTheme="majorBidi" w:eastAsia="Times New Roman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F1EFA">
              <w:rPr>
                <w:rFonts w:asciiTheme="majorBidi" w:eastAsia="Times New Roman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6BFBCEF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64C01C6D" w14:textId="580F4D7D" w:rsidR="00AF1EFA" w:rsidRPr="00484B26" w:rsidRDefault="00AF1EFA" w:rsidP="00DE0F51">
            <w:pPr>
              <w:pStyle w:val="Heading4"/>
              <w:bidi/>
              <w:jc w:val="center"/>
              <w:outlineLvl w:val="3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 xml:space="preserve">ع. </w:t>
            </w:r>
            <w:r w:rsidRPr="00AF1EFA">
              <w:rPr>
                <w:rFonts w:asciiTheme="majorBidi" w:hAnsiTheme="majorBidi" w:cs="B Nazanin"/>
                <w:rtl/>
                <w:lang w:bidi="fa-IR"/>
              </w:rPr>
              <w:t>روشها</w:t>
            </w:r>
            <w:r w:rsidRPr="00AF1EFA">
              <w:rPr>
                <w:rFonts w:asciiTheme="majorBidi" w:hAnsiTheme="majorBidi" w:cs="B Nazanin" w:hint="cs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/>
                <w:rtl/>
                <w:lang w:bidi="fa-IR"/>
              </w:rPr>
              <w:t xml:space="preserve"> آمار</w:t>
            </w:r>
            <w:r w:rsidRPr="00AF1EFA">
              <w:rPr>
                <w:rFonts w:asciiTheme="majorBidi" w:hAnsiTheme="majorBidi" w:cs="B Nazanin" w:hint="cs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/>
                <w:rtl/>
                <w:lang w:bidi="fa-IR"/>
              </w:rPr>
              <w:t xml:space="preserve"> در علوم کشاورز</w:t>
            </w:r>
            <w:r w:rsidRPr="00AF1EFA">
              <w:rPr>
                <w:rFonts w:asciiTheme="majorBidi" w:hAnsiTheme="majorBidi" w:cs="B Nazanin" w:hint="cs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390F6840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F1F333F" w14:textId="77777777" w:rsidR="00AF1EFA" w:rsidRPr="00484B26" w:rsidRDefault="00AF1EFA" w:rsidP="00DE0F51">
            <w:pPr>
              <w:pStyle w:val="Heading4"/>
              <w:bidi/>
              <w:jc w:val="center"/>
              <w:outlineLvl w:val="3"/>
              <w:rPr>
                <w:rFonts w:asciiTheme="majorBidi" w:hAnsiTheme="majorBidi" w:cs="B Nazanin"/>
                <w:lang w:bidi="fa-IR"/>
              </w:rPr>
            </w:pPr>
            <w:r w:rsidRPr="00484B26">
              <w:rPr>
                <w:rFonts w:asciiTheme="majorBidi" w:hAnsiTheme="majorBidi" w:cs="B Nazanin" w:hint="cs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AFDC31E" w14:textId="77777777" w:rsidR="00AF1EFA" w:rsidRPr="00360F9F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bookmarkEnd w:id="5"/>
      <w:tr w:rsidR="00AF1EFA" w:rsidRPr="00360F9F" w14:paraId="710BAEB2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717E13B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A288CB1" w14:textId="2E685723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0AA50AC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0E59F51" w14:textId="171E86BB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541DAF2E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1D65FDD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8286731" w14:textId="77777777" w:rsidR="00AF1EFA" w:rsidRPr="00360F9F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F1EFA" w:rsidRPr="00360F9F" w14:paraId="0E0FBD00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839D215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D3D4D5E" w14:textId="2B395684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تجز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ها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آمار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چند متغ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ره</w:t>
            </w:r>
          </w:p>
        </w:tc>
        <w:tc>
          <w:tcPr>
            <w:tcW w:w="1663" w:type="dxa"/>
            <w:vAlign w:val="center"/>
          </w:tcPr>
          <w:p w14:paraId="03CDCB8B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09065669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32DB57D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B9850DB" w14:textId="5840FD40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D62B03C" w14:textId="77777777" w:rsidR="00AF1EFA" w:rsidRPr="00360F9F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AF1EFA" w:rsidRPr="00360F9F" w14:paraId="44CE1162" w14:textId="77777777" w:rsidTr="00DE0F51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CD25C41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D29E660" w14:textId="61190821" w:rsidR="00AF1EFA" w:rsidRPr="00AF1EFA" w:rsidRDefault="00AF1EFA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F1EF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4B77FCFE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5316986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3AA1DEF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04B3504" w14:textId="73E3A3E4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03D901A" w14:textId="77777777" w:rsidR="00AF1EFA" w:rsidRPr="00360F9F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F1EFA" w:rsidRPr="00360F9F" w14:paraId="62121BAC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07DB192" w14:textId="5569F564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1120721" w14:textId="1531AFB6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ژنت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جمع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1663" w:type="dxa"/>
            <w:vAlign w:val="center"/>
          </w:tcPr>
          <w:p w14:paraId="0BA855B5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53ECB6A0" w14:textId="1349C1EE" w:rsidR="00AF1EFA" w:rsidRPr="00484B26" w:rsidRDefault="00AF1EFA" w:rsidP="00DE0F51">
            <w:pPr>
              <w:pStyle w:val="Heading4"/>
              <w:bidi/>
              <w:jc w:val="center"/>
              <w:outlineLvl w:val="3"/>
              <w:rPr>
                <w:rFonts w:ascii="Calibri" w:hAnsi="Calibri" w:cs="B Mitra"/>
                <w:sz w:val="22"/>
                <w:szCs w:val="22"/>
                <w:lang w:bidi="fa-IR"/>
              </w:rPr>
            </w:pPr>
            <w:r w:rsidRPr="00AF1EFA">
              <w:rPr>
                <w:rFonts w:ascii="Calibri" w:hAnsi="Calibri" w:cs="B Mitra"/>
                <w:sz w:val="22"/>
                <w:szCs w:val="22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B2708F8" w14:textId="6B0933DF" w:rsidR="00AF1EFA" w:rsidRPr="00484B26" w:rsidRDefault="00AF1EFA" w:rsidP="00DE0F51">
            <w:pPr>
              <w:pStyle w:val="Heading4"/>
              <w:bidi/>
              <w:jc w:val="center"/>
              <w:outlineLvl w:val="3"/>
              <w:rPr>
                <w:rFonts w:ascii="Calibri" w:hAnsi="Calibri" w:cs="B Mitra"/>
                <w:sz w:val="22"/>
                <w:szCs w:val="22"/>
                <w:lang w:bidi="fa-IR"/>
              </w:rPr>
            </w:pPr>
            <w:r w:rsidRPr="00AF1EFA">
              <w:rPr>
                <w:rFonts w:ascii="Calibri" w:hAnsi="Calibri" w:cs="B Mitra"/>
                <w:sz w:val="22"/>
                <w:szCs w:val="22"/>
                <w:rtl/>
                <w:lang w:bidi="fa-IR"/>
              </w:rPr>
              <w:t>ژنت</w:t>
            </w:r>
            <w:r w:rsidRPr="00AF1EFA">
              <w:rPr>
                <w:rFonts w:ascii="Calibri" w:hAnsi="Calibri" w:cs="B Mitra" w:hint="cs"/>
                <w:sz w:val="22"/>
                <w:szCs w:val="22"/>
                <w:rtl/>
                <w:lang w:bidi="fa-IR"/>
              </w:rPr>
              <w:t>ی</w:t>
            </w:r>
            <w:r w:rsidRPr="00AF1EFA">
              <w:rPr>
                <w:rFonts w:ascii="Calibri" w:hAnsi="Calibri" w:cs="B Mitra" w:hint="eastAsia"/>
                <w:sz w:val="22"/>
                <w:szCs w:val="22"/>
                <w:rtl/>
                <w:lang w:bidi="fa-IR"/>
              </w:rPr>
              <w:t>ک</w:t>
            </w:r>
            <w:r w:rsidRPr="00AF1EFA">
              <w:rPr>
                <w:rFonts w:ascii="Calibri" w:hAnsi="Calibri" w:cs="B Mitra"/>
                <w:sz w:val="22"/>
                <w:szCs w:val="22"/>
                <w:rtl/>
                <w:lang w:bidi="fa-IR"/>
              </w:rPr>
              <w:t xml:space="preserve"> کم</w:t>
            </w:r>
            <w:r w:rsidRPr="00AF1EFA">
              <w:rPr>
                <w:rFonts w:ascii="Calibri" w:hAnsi="Calibri" w:cs="B Mitra" w:hint="cs"/>
                <w:sz w:val="22"/>
                <w:szCs w:val="22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38FDAB3" w14:textId="57BF6265" w:rsidR="00AF1EFA" w:rsidRPr="00484B26" w:rsidRDefault="00AF1EFA" w:rsidP="00DE0F51">
            <w:pPr>
              <w:pStyle w:val="Heading4"/>
              <w:bidi/>
              <w:jc w:val="center"/>
              <w:outlineLvl w:val="3"/>
              <w:rPr>
                <w:rFonts w:asciiTheme="majorBidi" w:eastAsiaTheme="minorHAnsi" w:hAnsiTheme="majorBidi" w:cs="B Nazanin"/>
                <w:lang w:bidi="fa-IR"/>
              </w:rPr>
            </w:pPr>
            <w:r w:rsidRPr="00AF1EFA">
              <w:rPr>
                <w:rFonts w:asciiTheme="majorBidi" w:eastAsiaTheme="minorHAnsi" w:hAnsiTheme="majorBidi" w:cs="B Nazanin"/>
                <w:rtl/>
                <w:lang w:bidi="fa-IR"/>
              </w:rPr>
              <w:t>ژنت</w:t>
            </w:r>
            <w:r w:rsidRPr="00AF1EFA">
              <w:rPr>
                <w:rFonts w:asciiTheme="majorBidi" w:eastAsiaTheme="minorHAnsi" w:hAnsiTheme="majorBidi" w:cs="B Nazanin" w:hint="cs"/>
                <w:rtl/>
                <w:lang w:bidi="fa-IR"/>
              </w:rPr>
              <w:t>ی</w:t>
            </w:r>
            <w:r w:rsidRPr="00AF1EFA">
              <w:rPr>
                <w:rFonts w:asciiTheme="majorBidi" w:eastAsiaTheme="minorHAnsi" w:hAnsiTheme="majorBidi" w:cs="B Nazanin" w:hint="eastAsia"/>
                <w:rtl/>
                <w:lang w:bidi="fa-IR"/>
              </w:rPr>
              <w:t>ک</w:t>
            </w:r>
            <w:r w:rsidRPr="00AF1EFA">
              <w:rPr>
                <w:rFonts w:asciiTheme="majorBidi" w:eastAsiaTheme="minorHAnsi" w:hAnsiTheme="majorBidi" w:cs="B Nazanin"/>
                <w:rtl/>
                <w:lang w:bidi="fa-IR"/>
              </w:rPr>
              <w:t xml:space="preserve"> کم</w:t>
            </w:r>
            <w:r w:rsidRPr="00AF1EFA">
              <w:rPr>
                <w:rFonts w:asciiTheme="majorBidi" w:eastAsiaTheme="minorHAnsi" w:hAnsiTheme="majorBidi" w:cs="B Nazanin" w:hint="cs"/>
                <w:rtl/>
                <w:lang w:bidi="fa-IR"/>
              </w:rPr>
              <w:t>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0C5DF3E" w14:textId="77777777" w:rsidR="00AF1EFA" w:rsidRPr="00360F9F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AF1EFA" w:rsidRPr="00360F9F" w14:paraId="4ECB385B" w14:textId="77777777" w:rsidTr="00DE0F51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BBC80A1" w14:textId="05008A5B" w:rsidR="00AF1EFA" w:rsidRPr="00662C37" w:rsidRDefault="00AF1EFA" w:rsidP="00AF1EF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99F96F3" w14:textId="0DC2B1A6" w:rsidR="00AF1EFA" w:rsidRPr="00662C37" w:rsidRDefault="00AF1EFA" w:rsidP="00AF1EF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3A6EC8DC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71C7EEE" w14:textId="7F135B49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B3E5697" w14:textId="05518661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F1EF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18CA870" w14:textId="5A8C7D74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F1EF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C269266" w14:textId="77777777" w:rsidR="00AF1EFA" w:rsidRPr="00360F9F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F1EFA" w:rsidRPr="00360F9F" w14:paraId="4FDB4F41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53DEB13" w14:textId="5CF7D73E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37026F3" w14:textId="62147520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ژنوم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آمار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5092F318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3084D01D" w14:textId="49B1FD8F" w:rsidR="00AF1EFA" w:rsidRPr="00484B26" w:rsidRDefault="00AF1EFA" w:rsidP="00AF1EFA">
            <w:pPr>
              <w:pStyle w:val="Heading4"/>
              <w:bidi/>
              <w:jc w:val="center"/>
              <w:outlineLvl w:val="3"/>
              <w:rPr>
                <w:rFonts w:asciiTheme="majorBidi" w:hAnsiTheme="majorBidi" w:cs="B Nazanin"/>
                <w:lang w:bidi="fa-IR"/>
              </w:rPr>
            </w:pPr>
            <w:r w:rsidRPr="00AF1EFA">
              <w:rPr>
                <w:rFonts w:asciiTheme="majorBidi" w:hAnsiTheme="majorBidi" w:cs="B Nazanin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230ADB1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084523D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F53E092" w14:textId="77777777" w:rsidR="00AF1EFA" w:rsidRPr="00360F9F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AF1EFA" w:rsidRPr="00360F9F" w14:paraId="26CABC59" w14:textId="77777777" w:rsidTr="00DE0F51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B7C412A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8DCA5D9" w14:textId="0DDCDD4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3D35B83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E6A76B8" w14:textId="24A1EA4B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55971A5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369AA12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7AE5A4A" w14:textId="77777777" w:rsidR="00AF1EFA" w:rsidRPr="00360F9F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4AA878A6" w14:textId="77777777" w:rsidR="00AF1EFA" w:rsidRDefault="00AF1EFA" w:rsidP="00AF1EFA">
      <w:pPr>
        <w:bidi/>
        <w:rPr>
          <w:rFonts w:cs="B Nazanin"/>
          <w:b/>
          <w:bCs/>
          <w:rtl/>
          <w:lang w:bidi="fa-IR"/>
        </w:rPr>
      </w:pPr>
    </w:p>
    <w:bookmarkEnd w:id="4"/>
    <w:p w14:paraId="097D8A23" w14:textId="3C295BBC" w:rsidR="00AF1EFA" w:rsidRDefault="00AF1EFA">
      <w:pPr>
        <w:rPr>
          <w:rFonts w:ascii="Husseini" w:hAnsi="Husseini" w:cs="B Nazanin"/>
          <w:b/>
          <w:bCs/>
          <w:sz w:val="28"/>
          <w:szCs w:val="28"/>
          <w:rtl/>
        </w:rPr>
      </w:pPr>
    </w:p>
    <w:p w14:paraId="01737AB6" w14:textId="42247FB8" w:rsidR="00AF1EFA" w:rsidRPr="00651B97" w:rsidRDefault="00AF1EFA" w:rsidP="00AF1EFA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2-1401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امیر فیاض مقدم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AF1EFA" w:rsidRPr="00360F9F" w14:paraId="48E7E541" w14:textId="77777777" w:rsidTr="00DE0F51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63745E6" w14:textId="77777777" w:rsidR="00AF1EFA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8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18161B8" w14:textId="77777777" w:rsidR="00AF1EFA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B8EBAFD" w14:textId="77777777" w:rsidR="00AF1EFA" w:rsidRPr="00360F9F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DA8725F" w14:textId="77777777" w:rsidR="00AF1EFA" w:rsidRPr="00360F9F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2388719" w14:textId="77777777" w:rsidR="00AF1EFA" w:rsidRPr="00360F9F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DA382BA" w14:textId="77777777" w:rsidR="00AF1EFA" w:rsidRPr="00360F9F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34DAFFB3" w14:textId="77777777" w:rsidR="00AF1EFA" w:rsidRDefault="00AF1EFA" w:rsidP="00DE0F51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50903FAE" w14:textId="77777777" w:rsidR="00AF1EFA" w:rsidRPr="00360F9F" w:rsidRDefault="00AF1EFA" w:rsidP="00DE0F5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AF1EFA" w:rsidRPr="00360F9F" w14:paraId="2878E3AB" w14:textId="77777777" w:rsidTr="00DE0F51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0352CFCD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AFA8F24" w14:textId="7A305C31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به نژاد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گ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ه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پ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شرفت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9521D3E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E3890BD" w14:textId="12BBA5A5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به نژاد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گ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ه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پ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شرفت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5B158BDC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64A351A8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88098F5" w14:textId="77777777" w:rsidR="00AF1EFA" w:rsidRPr="00360F9F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AF1EFA" w:rsidRPr="00360F9F" w14:paraId="5878AFE4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0C2E9D8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091CB54" w14:textId="2909572F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44321069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FAC5D24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227E157B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A0ADCA2" w14:textId="77777777" w:rsidR="00AF1EFA" w:rsidRPr="00484B26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DBF2198" w14:textId="77777777" w:rsidR="00AF1EFA" w:rsidRPr="00360F9F" w:rsidRDefault="00AF1EFA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F1EFA" w:rsidRPr="00360F9F" w14:paraId="0CE724AB" w14:textId="77777777" w:rsidTr="00DE0F51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900986B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6E40B81" w14:textId="77777777" w:rsidR="00AF1EFA" w:rsidRPr="00484B26" w:rsidRDefault="00AF1EFA" w:rsidP="00AF1EFA">
            <w:pPr>
              <w:bidi/>
              <w:jc w:val="center"/>
              <w:rPr>
                <w:rFonts w:asciiTheme="majorBidi" w:eastAsia="Times New Roman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F1EFA">
              <w:rPr>
                <w:rFonts w:asciiTheme="majorBidi" w:eastAsia="Times New Roman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59A040B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4099EBF8" w14:textId="37F29C6E" w:rsidR="00AF1EFA" w:rsidRPr="00484B26" w:rsidRDefault="00AF1EFA" w:rsidP="00AF1EFA">
            <w:pPr>
              <w:pStyle w:val="Heading4"/>
              <w:bidi/>
              <w:jc w:val="center"/>
              <w:outlineLvl w:val="3"/>
              <w:rPr>
                <w:rFonts w:asciiTheme="majorBidi" w:hAnsiTheme="majorBidi" w:cs="B Nazanin"/>
                <w:lang w:bidi="fa-IR"/>
              </w:rPr>
            </w:pPr>
            <w:r w:rsidRPr="00484B26">
              <w:rPr>
                <w:rFonts w:asciiTheme="majorBidi" w:hAnsiTheme="majorBidi" w:cs="B Nazanin" w:hint="cs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BFE57FE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7828F61" w14:textId="77777777" w:rsidR="00AF1EFA" w:rsidRPr="00484B26" w:rsidRDefault="00AF1EFA" w:rsidP="00AF1EFA">
            <w:pPr>
              <w:pStyle w:val="Heading4"/>
              <w:bidi/>
              <w:jc w:val="center"/>
              <w:outlineLvl w:val="3"/>
              <w:rPr>
                <w:rFonts w:asciiTheme="majorBidi" w:hAnsiTheme="majorBidi" w:cs="B Nazanin"/>
                <w:lang w:bidi="fa-IR"/>
              </w:rPr>
            </w:pPr>
            <w:r w:rsidRPr="00484B26">
              <w:rPr>
                <w:rFonts w:asciiTheme="majorBidi" w:hAnsiTheme="majorBidi" w:cs="B Nazanin" w:hint="cs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6C3497E" w14:textId="77777777" w:rsidR="00AF1EFA" w:rsidRPr="00360F9F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AF1EFA" w:rsidRPr="00360F9F" w14:paraId="24390C93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A7668F3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BA4E7ED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0624B0A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5E56D3D" w14:textId="6662665C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D9C963F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B3CEDF7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B81F8F7" w14:textId="77777777" w:rsidR="00AF1EFA" w:rsidRPr="00360F9F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F1EFA" w:rsidRPr="00360F9F" w14:paraId="0A39F92E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BA42C02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43922F1" w14:textId="4D14C948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EFE45B4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3BC4CF2D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084CC173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3A612ED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530BFC7" w14:textId="77777777" w:rsidR="00AF1EFA" w:rsidRPr="00360F9F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AF1EFA" w:rsidRPr="00360F9F" w14:paraId="5E72CD69" w14:textId="77777777" w:rsidTr="00DE0F51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D1922EA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85D569A" w14:textId="697AD8FE" w:rsidR="00AF1EFA" w:rsidRPr="00AF1EFA" w:rsidRDefault="00AF1EFA" w:rsidP="00AF1EF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FD04BDB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4FAD86A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64D3BC5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BFA9F33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8BA4EEE" w14:textId="77777777" w:rsidR="00AF1EFA" w:rsidRPr="00360F9F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F1EFA" w:rsidRPr="00360F9F" w14:paraId="5E37E487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53F23E3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250A724" w14:textId="3BCFDE86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ژنت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جمع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1663" w:type="dxa"/>
            <w:vAlign w:val="center"/>
          </w:tcPr>
          <w:p w14:paraId="3B28C44E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25FFAEF7" w14:textId="4518A0C0" w:rsidR="00AF1EFA" w:rsidRPr="00484B26" w:rsidRDefault="00AF1EFA" w:rsidP="00AF1EFA">
            <w:pPr>
              <w:pStyle w:val="Heading4"/>
              <w:bidi/>
              <w:jc w:val="center"/>
              <w:outlineLvl w:val="3"/>
              <w:rPr>
                <w:rFonts w:ascii="Calibri" w:hAnsi="Calibri" w:cs="B Mitra"/>
                <w:sz w:val="22"/>
                <w:szCs w:val="22"/>
                <w:lang w:bidi="fa-IR"/>
              </w:rPr>
            </w:pPr>
            <w:r w:rsidRPr="00AF1EFA">
              <w:rPr>
                <w:rFonts w:ascii="Calibri" w:hAnsi="Calibri" w:cs="B Mitra"/>
                <w:sz w:val="22"/>
                <w:szCs w:val="22"/>
                <w:rtl/>
                <w:lang w:bidi="fa-IR"/>
              </w:rPr>
              <w:t>ژنوم</w:t>
            </w:r>
            <w:r w:rsidRPr="00AF1EFA">
              <w:rPr>
                <w:rFonts w:ascii="Calibri" w:hAnsi="Calibri" w:cs="B Mitra" w:hint="cs"/>
                <w:sz w:val="22"/>
                <w:szCs w:val="22"/>
                <w:rtl/>
                <w:lang w:bidi="fa-IR"/>
              </w:rPr>
              <w:t>ی</w:t>
            </w:r>
            <w:r w:rsidRPr="00AF1EFA">
              <w:rPr>
                <w:rFonts w:ascii="Calibri" w:hAnsi="Calibri" w:cs="B Mitra" w:hint="eastAsia"/>
                <w:sz w:val="22"/>
                <w:szCs w:val="22"/>
                <w:rtl/>
                <w:lang w:bidi="fa-IR"/>
              </w:rPr>
              <w:t>ک</w:t>
            </w:r>
            <w:r w:rsidRPr="00AF1EFA">
              <w:rPr>
                <w:rFonts w:ascii="Calibri" w:hAnsi="Calibri" w:cs="B Mitra"/>
                <w:sz w:val="22"/>
                <w:szCs w:val="22"/>
                <w:rtl/>
                <w:lang w:bidi="fa-IR"/>
              </w:rPr>
              <w:t xml:space="preserve"> مقدمات</w:t>
            </w:r>
            <w:r w:rsidRPr="00AF1EFA">
              <w:rPr>
                <w:rFonts w:ascii="Calibri" w:hAnsi="Calibri" w:cs="B Mitra" w:hint="cs"/>
                <w:sz w:val="22"/>
                <w:szCs w:val="22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5CE81045" w14:textId="2498F7A1" w:rsidR="00AF1EFA" w:rsidRPr="00484B26" w:rsidRDefault="00AF1EFA" w:rsidP="00AF1EFA">
            <w:pPr>
              <w:pStyle w:val="Heading4"/>
              <w:bidi/>
              <w:jc w:val="center"/>
              <w:outlineLvl w:val="3"/>
              <w:rPr>
                <w:rFonts w:ascii="Calibri" w:hAnsi="Calibri" w:cs="B Mitra"/>
                <w:sz w:val="22"/>
                <w:szCs w:val="22"/>
                <w:lang w:bidi="fa-IR"/>
              </w:rPr>
            </w:pPr>
            <w:r w:rsidRPr="00484B26">
              <w:rPr>
                <w:rFonts w:asciiTheme="majorBidi" w:hAnsiTheme="majorBidi" w:cs="B Nazanin" w:hint="cs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DC51F67" w14:textId="1B60B328" w:rsidR="00AF1EFA" w:rsidRPr="00484B26" w:rsidRDefault="00AF1EFA" w:rsidP="00AF1EFA">
            <w:pPr>
              <w:pStyle w:val="Heading4"/>
              <w:bidi/>
              <w:jc w:val="center"/>
              <w:outlineLvl w:val="3"/>
              <w:rPr>
                <w:rFonts w:asciiTheme="majorBidi" w:eastAsiaTheme="minorHAnsi" w:hAnsiTheme="majorBidi" w:cs="B Nazanin"/>
                <w:lang w:bidi="fa-IR"/>
              </w:rPr>
            </w:pPr>
            <w:r w:rsidRPr="00AF1EFA">
              <w:rPr>
                <w:rFonts w:asciiTheme="majorBidi" w:hAnsiTheme="majorBidi" w:cs="B Nazanin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E528152" w14:textId="77777777" w:rsidR="00AF1EFA" w:rsidRPr="00360F9F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AF1EFA" w:rsidRPr="00360F9F" w14:paraId="76B5233B" w14:textId="77777777" w:rsidTr="00DE0F51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14702A9" w14:textId="77777777" w:rsidR="00AF1EFA" w:rsidRPr="00662C37" w:rsidRDefault="00AF1EFA" w:rsidP="00AF1EF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C3DCB49" w14:textId="77777777" w:rsidR="00AF1EFA" w:rsidRPr="00662C37" w:rsidRDefault="00AF1EFA" w:rsidP="00AF1EF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29AC8AB5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B521DC4" w14:textId="5BFF50B8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784CC423" w14:textId="626F96BA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40D6E0C" w14:textId="6CC87CFB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2439B9A" w14:textId="77777777" w:rsidR="00AF1EFA" w:rsidRPr="00360F9F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F1EFA" w:rsidRPr="00360F9F" w14:paraId="2054ED32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E1588CC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B2DB5FA" w14:textId="451182A5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3AB16AD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3591E967" w14:textId="7E77BE6C" w:rsidR="00AF1EFA" w:rsidRPr="00484B26" w:rsidRDefault="00AF1EFA" w:rsidP="00AF1EFA">
            <w:pPr>
              <w:pStyle w:val="Heading4"/>
              <w:bidi/>
              <w:jc w:val="center"/>
              <w:outlineLvl w:val="3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 xml:space="preserve">ع. </w:t>
            </w:r>
            <w:r w:rsidRPr="00AF1EFA">
              <w:rPr>
                <w:rFonts w:asciiTheme="majorBidi" w:hAnsiTheme="majorBidi" w:cs="B Nazanin"/>
                <w:rtl/>
                <w:lang w:bidi="fa-IR"/>
              </w:rPr>
              <w:t>س</w:t>
            </w:r>
            <w:r w:rsidRPr="00AF1EFA">
              <w:rPr>
                <w:rFonts w:asciiTheme="majorBidi" w:hAnsiTheme="majorBidi" w:cs="B Nazanin" w:hint="cs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 w:hint="eastAsia"/>
                <w:rtl/>
                <w:lang w:bidi="fa-IR"/>
              </w:rPr>
              <w:t>توژنت</w:t>
            </w:r>
            <w:r w:rsidRPr="00AF1EFA">
              <w:rPr>
                <w:rFonts w:asciiTheme="majorBidi" w:hAnsiTheme="majorBidi" w:cs="B Nazanin" w:hint="cs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 w:hint="eastAsia"/>
                <w:rtl/>
                <w:lang w:bidi="fa-IR"/>
              </w:rPr>
              <w:t>ک</w:t>
            </w:r>
            <w:r w:rsidRPr="00AF1EFA">
              <w:rPr>
                <w:rFonts w:asciiTheme="majorBidi" w:hAnsiTheme="majorBidi" w:cs="B Nazanin"/>
                <w:rtl/>
                <w:lang w:bidi="fa-IR"/>
              </w:rPr>
              <w:t xml:space="preserve"> گ</w:t>
            </w:r>
            <w:r w:rsidRPr="00AF1EFA">
              <w:rPr>
                <w:rFonts w:asciiTheme="majorBidi" w:hAnsiTheme="majorBidi" w:cs="B Nazanin" w:hint="cs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 w:hint="eastAsia"/>
                <w:rtl/>
                <w:lang w:bidi="fa-IR"/>
              </w:rPr>
              <w:t>اه</w:t>
            </w:r>
            <w:r w:rsidRPr="00AF1EFA">
              <w:rPr>
                <w:rFonts w:asciiTheme="majorBidi" w:hAnsiTheme="majorBidi" w:cs="B Nazanin" w:hint="cs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39B3E63E" w14:textId="12700888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توژنت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  <w:r w:rsidRPr="00AF1EF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گ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F1EFA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ه</w:t>
            </w:r>
            <w:r w:rsidRPr="00AF1EF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594997C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0D11664" w14:textId="77777777" w:rsidR="00AF1EFA" w:rsidRPr="00360F9F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AF1EFA" w:rsidRPr="00360F9F" w14:paraId="50E562C1" w14:textId="77777777" w:rsidTr="00DE0F51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751C5C2C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C08E8FC" w14:textId="30989AE4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CDF060E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2F8203F" w14:textId="622B2FAF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33FA16EF" w14:textId="24B152CA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C4EA704" w14:textId="77777777" w:rsidR="00AF1EFA" w:rsidRPr="00484B26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106A1647" w14:textId="77777777" w:rsidR="00AF1EFA" w:rsidRPr="00360F9F" w:rsidRDefault="00AF1EFA" w:rsidP="00AF1EF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0B0A7277" w14:textId="77777777" w:rsidR="00AF1EFA" w:rsidRDefault="00AF1EFA" w:rsidP="00AF1EFA">
      <w:pPr>
        <w:bidi/>
        <w:rPr>
          <w:rFonts w:cs="B Nazanin"/>
          <w:b/>
          <w:bCs/>
          <w:rtl/>
          <w:lang w:bidi="fa-IR"/>
        </w:rPr>
      </w:pPr>
    </w:p>
    <w:p w14:paraId="0E179D1F" w14:textId="77777777" w:rsidR="00AF1EFA" w:rsidRDefault="00AF1EFA">
      <w:pPr>
        <w:rPr>
          <w:rFonts w:ascii="Husseini" w:hAnsi="Husseini" w:cs="B Nazanin"/>
          <w:b/>
          <w:bCs/>
          <w:sz w:val="28"/>
          <w:szCs w:val="28"/>
          <w:rtl/>
        </w:rPr>
      </w:pPr>
      <w:r>
        <w:rPr>
          <w:rFonts w:ascii="Husseini" w:hAnsi="Husseini" w:cs="B Nazanin"/>
          <w:b/>
          <w:bCs/>
          <w:sz w:val="28"/>
          <w:szCs w:val="28"/>
          <w:rtl/>
        </w:rPr>
        <w:br w:type="page"/>
      </w:r>
    </w:p>
    <w:p w14:paraId="59BB2698" w14:textId="5D151D73" w:rsidR="00484B26" w:rsidRPr="00651B97" w:rsidRDefault="00484B26" w:rsidP="00484B26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2-1401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رضا درويش زاده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8F2B25" w:rsidRPr="00360F9F" w14:paraId="6B7470BB" w14:textId="77777777" w:rsidTr="00DE0F51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7BC484B5" w14:textId="132610A3" w:rsidR="008F2B25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8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D241EBF" w14:textId="0D220775" w:rsidR="008F2B25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DBC5D21" w14:textId="1D0877DF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E4D895D" w14:textId="295BD07F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F9B8E79" w14:textId="1F413E9F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DB5A20E" w14:textId="5B3F2500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7C16D4B7" w14:textId="77777777" w:rsidR="008F2B25" w:rsidRDefault="008F2B25" w:rsidP="008F2B25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12EB6453" w14:textId="77777777" w:rsidR="008F2B25" w:rsidRPr="00360F9F" w:rsidRDefault="008F2B25" w:rsidP="008F2B25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484B26" w:rsidRPr="00360F9F" w14:paraId="6100E95C" w14:textId="77777777" w:rsidTr="00DE0F51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6D15B90E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569497D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به نژادی گیاهی پیشرفته</w:t>
            </w:r>
            <w:r w:rsidRPr="00484B26"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633546E8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DEE0DEC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به نژادی گیاهی پیشرفته</w:t>
            </w:r>
            <w:r w:rsidRPr="00484B26"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098CFD5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0169E198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6003512" w14:textId="77777777" w:rsidR="00484B26" w:rsidRPr="00360F9F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484B26" w:rsidRPr="00360F9F" w14:paraId="40A008CD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B055CA3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7BFE0D6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3" w:type="dxa"/>
            <w:vAlign w:val="center"/>
          </w:tcPr>
          <w:p w14:paraId="372142E4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20FF3CE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3" w:type="dxa"/>
            <w:vAlign w:val="center"/>
          </w:tcPr>
          <w:p w14:paraId="0908EA8D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61AC5FE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C2A5F8A" w14:textId="77777777" w:rsidR="00484B26" w:rsidRPr="00360F9F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484B26" w:rsidRPr="00360F9F" w14:paraId="57975B4A" w14:textId="77777777" w:rsidTr="00DE0F51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67E67E1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A64008C" w14:textId="77777777" w:rsidR="00484B26" w:rsidRPr="00484B26" w:rsidRDefault="00484B26" w:rsidP="00DE0F51">
            <w:pPr>
              <w:bidi/>
              <w:jc w:val="center"/>
              <w:rPr>
                <w:rFonts w:asciiTheme="majorBidi" w:eastAsia="Times New Roman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eastAsia="Times New Roman" w:hAnsiTheme="majorBidi" w:cs="B Nazanin"/>
                <w:b/>
                <w:bCs/>
                <w:sz w:val="24"/>
                <w:szCs w:val="24"/>
                <w:rtl/>
                <w:lang w:bidi="fa-IR"/>
              </w:rPr>
              <w:t>ژنومیک</w:t>
            </w:r>
          </w:p>
        </w:tc>
        <w:tc>
          <w:tcPr>
            <w:tcW w:w="1663" w:type="dxa"/>
            <w:vAlign w:val="center"/>
          </w:tcPr>
          <w:p w14:paraId="7975E494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3ACF0D48" w14:textId="77777777" w:rsidR="00484B26" w:rsidRPr="00484B26" w:rsidRDefault="00484B26" w:rsidP="00DE0F51">
            <w:pPr>
              <w:pStyle w:val="Heading4"/>
              <w:bidi/>
              <w:jc w:val="center"/>
              <w:outlineLvl w:val="3"/>
              <w:rPr>
                <w:rFonts w:asciiTheme="majorBidi" w:hAnsiTheme="majorBidi" w:cs="B Nazanin"/>
                <w:lang w:bidi="fa-IR"/>
              </w:rPr>
            </w:pPr>
            <w:r w:rsidRPr="00484B26">
              <w:rPr>
                <w:rFonts w:asciiTheme="majorBidi" w:hAnsiTheme="majorBidi" w:cs="B Nazanin" w:hint="cs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43D6563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26765D3" w14:textId="77777777" w:rsidR="00484B26" w:rsidRPr="00484B26" w:rsidRDefault="00484B26" w:rsidP="00DE0F51">
            <w:pPr>
              <w:pStyle w:val="Heading4"/>
              <w:bidi/>
              <w:jc w:val="center"/>
              <w:outlineLvl w:val="3"/>
              <w:rPr>
                <w:rFonts w:asciiTheme="majorBidi" w:hAnsiTheme="majorBidi" w:cs="B Nazanin"/>
                <w:lang w:bidi="fa-IR"/>
              </w:rPr>
            </w:pPr>
            <w:r w:rsidRPr="00484B26">
              <w:rPr>
                <w:rFonts w:asciiTheme="majorBidi" w:hAnsiTheme="majorBidi" w:cs="B Nazanin" w:hint="cs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3BA27D8" w14:textId="77777777" w:rsidR="00484B26" w:rsidRPr="00360F9F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484B26" w:rsidRPr="00360F9F" w14:paraId="329AFC50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4960D35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B859699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3" w:type="dxa"/>
            <w:vAlign w:val="center"/>
          </w:tcPr>
          <w:p w14:paraId="7EEF5E72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00726C9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D67D218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2F3E432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1862736" w14:textId="77777777" w:rsidR="00484B26" w:rsidRPr="00360F9F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484B26" w:rsidRPr="00360F9F" w14:paraId="52795509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ECE5DA7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DEBD2A4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AFCCAE5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7F00B3EA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9031A9B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7209D39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به نژادی گیاهی مولکولی</w:t>
            </w: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93C89A4" w14:textId="77777777" w:rsidR="00484B26" w:rsidRPr="00360F9F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484B26" w:rsidRPr="00360F9F" w14:paraId="02A77851" w14:textId="77777777" w:rsidTr="00DE0F51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3C008CC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91E3B5F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7D88D5F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9B43188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0DCF4D7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7A9AC0E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33A67A8" w14:textId="77777777" w:rsidR="00484B26" w:rsidRPr="00360F9F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484B26" w:rsidRPr="00360F9F" w14:paraId="69126273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DBF7E8F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جذب</w:t>
            </w:r>
          </w:p>
        </w:tc>
        <w:tc>
          <w:tcPr>
            <w:tcW w:w="1663" w:type="dxa"/>
            <w:vAlign w:val="center"/>
          </w:tcPr>
          <w:p w14:paraId="66672A90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جذب</w:t>
            </w:r>
          </w:p>
        </w:tc>
        <w:tc>
          <w:tcPr>
            <w:tcW w:w="1663" w:type="dxa"/>
            <w:vAlign w:val="center"/>
          </w:tcPr>
          <w:p w14:paraId="1ED8B566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7AB3D0C9" w14:textId="77777777" w:rsidR="00484B26" w:rsidRPr="00484B26" w:rsidRDefault="00484B26" w:rsidP="00DE0F51">
            <w:pPr>
              <w:pStyle w:val="Heading4"/>
              <w:bidi/>
              <w:jc w:val="center"/>
              <w:outlineLvl w:val="3"/>
              <w:rPr>
                <w:rFonts w:ascii="Calibri" w:hAnsi="Calibri" w:cs="B Mitra"/>
                <w:sz w:val="22"/>
                <w:szCs w:val="22"/>
                <w:lang w:bidi="fa-IR"/>
              </w:rPr>
            </w:pPr>
            <w:r w:rsidRPr="00484B26">
              <w:rPr>
                <w:rFonts w:ascii="Calibri" w:hAnsi="Calibri" w:cs="B Mitra"/>
                <w:sz w:val="22"/>
                <w:szCs w:val="22"/>
                <w:rtl/>
                <w:lang w:bidi="fa-IR"/>
              </w:rPr>
              <w:t>روش های نوین آزمایشگاهی در به نژادی گیاهی</w:t>
            </w:r>
          </w:p>
        </w:tc>
        <w:tc>
          <w:tcPr>
            <w:tcW w:w="1663" w:type="dxa"/>
            <w:vAlign w:val="center"/>
          </w:tcPr>
          <w:p w14:paraId="5F5D9AD7" w14:textId="77777777" w:rsidR="00484B26" w:rsidRPr="00484B26" w:rsidRDefault="00484B26" w:rsidP="00DE0F51">
            <w:pPr>
              <w:pStyle w:val="Heading4"/>
              <w:bidi/>
              <w:jc w:val="center"/>
              <w:outlineLvl w:val="3"/>
              <w:rPr>
                <w:rFonts w:ascii="Calibri" w:hAnsi="Calibri" w:cs="B Mitra"/>
                <w:sz w:val="22"/>
                <w:szCs w:val="22"/>
                <w:lang w:bidi="fa-IR"/>
              </w:rPr>
            </w:pPr>
            <w:r w:rsidRPr="00484B26">
              <w:rPr>
                <w:rFonts w:ascii="Calibri" w:hAnsi="Calibri" w:cs="B Mitra"/>
                <w:sz w:val="22"/>
                <w:szCs w:val="22"/>
                <w:rtl/>
                <w:lang w:bidi="fa-IR"/>
              </w:rPr>
              <w:t>روش های نوین آزمایشگاهی در به نژادی گیاه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50A12A2" w14:textId="77777777" w:rsidR="00484B26" w:rsidRPr="00484B26" w:rsidRDefault="00484B26" w:rsidP="00DE0F51">
            <w:pPr>
              <w:pStyle w:val="Heading4"/>
              <w:bidi/>
              <w:jc w:val="center"/>
              <w:outlineLvl w:val="3"/>
              <w:rPr>
                <w:rFonts w:asciiTheme="majorBidi" w:eastAsiaTheme="minorHAnsi" w:hAnsiTheme="majorBidi" w:cs="B Nazanin"/>
                <w:lang w:bidi="fa-IR"/>
              </w:rPr>
            </w:pPr>
            <w:r w:rsidRPr="00484B26">
              <w:rPr>
                <w:rFonts w:ascii="Calibri" w:hAnsi="Calibri" w:cs="B Mitra"/>
                <w:sz w:val="22"/>
                <w:szCs w:val="22"/>
                <w:rtl/>
                <w:lang w:bidi="fa-IR"/>
              </w:rPr>
              <w:t>ژنومیک مقدمات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E79933E" w14:textId="77777777" w:rsidR="00484B26" w:rsidRPr="00360F9F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484B26" w:rsidRPr="00360F9F" w14:paraId="61EEE770" w14:textId="77777777" w:rsidTr="00DE0F51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157C713" w14:textId="77777777" w:rsidR="00484B26" w:rsidRPr="00662C37" w:rsidRDefault="00484B2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رديس شهر</w:t>
            </w:r>
          </w:p>
        </w:tc>
        <w:tc>
          <w:tcPr>
            <w:tcW w:w="1663" w:type="dxa"/>
            <w:vAlign w:val="center"/>
          </w:tcPr>
          <w:p w14:paraId="1F7CC998" w14:textId="77777777" w:rsidR="00484B26" w:rsidRPr="00662C37" w:rsidRDefault="00484B2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رديس شهر</w:t>
            </w:r>
          </w:p>
        </w:tc>
        <w:tc>
          <w:tcPr>
            <w:tcW w:w="1663" w:type="dxa"/>
            <w:vAlign w:val="center"/>
          </w:tcPr>
          <w:p w14:paraId="114E8DB6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D9F34A8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دكتري</w:t>
            </w:r>
          </w:p>
        </w:tc>
        <w:tc>
          <w:tcPr>
            <w:tcW w:w="1663" w:type="dxa"/>
            <w:vAlign w:val="center"/>
          </w:tcPr>
          <w:p w14:paraId="2FB3CF56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دكتري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025DE37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كارشناسي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7CA9625" w14:textId="77777777" w:rsidR="00484B26" w:rsidRPr="00360F9F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484B26" w:rsidRPr="00360F9F" w14:paraId="0C04ABA2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5319BB1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B2E8D45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به نژادی گیاهی مولکولی</w:t>
            </w: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663" w:type="dxa"/>
            <w:vAlign w:val="center"/>
          </w:tcPr>
          <w:p w14:paraId="43EE8435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3052ADB6" w14:textId="77777777" w:rsidR="00484B26" w:rsidRPr="00484B26" w:rsidRDefault="00484B26" w:rsidP="00DE0F51">
            <w:pPr>
              <w:pStyle w:val="Heading4"/>
              <w:bidi/>
              <w:jc w:val="center"/>
              <w:outlineLvl w:val="3"/>
              <w:rPr>
                <w:rFonts w:asciiTheme="majorBidi" w:hAnsiTheme="majorBidi" w:cs="B Nazanin"/>
                <w:lang w:bidi="fa-IR"/>
              </w:rPr>
            </w:pPr>
            <w:r w:rsidRPr="00484B26">
              <w:rPr>
                <w:rFonts w:ascii="Calibri" w:hAnsi="Calibri" w:cs="B Mitra"/>
                <w:sz w:val="22"/>
                <w:szCs w:val="22"/>
                <w:rtl/>
                <w:lang w:bidi="fa-IR"/>
              </w:rPr>
              <w:t>ژنومیک آماری</w:t>
            </w:r>
          </w:p>
        </w:tc>
        <w:tc>
          <w:tcPr>
            <w:tcW w:w="1663" w:type="dxa"/>
            <w:vAlign w:val="center"/>
          </w:tcPr>
          <w:p w14:paraId="6EDEEB64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8F95815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84B2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0B5081B" w14:textId="77777777" w:rsidR="00484B26" w:rsidRPr="00360F9F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484B26" w:rsidRPr="00360F9F" w14:paraId="7BCC5058" w14:textId="77777777" w:rsidTr="00DE0F51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A3925B1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D67C7D9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16AB3C9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35800BD9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484B2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دكتري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C5357E8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4600B1D" w14:textId="77777777" w:rsidR="00484B26" w:rsidRPr="00484B26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23973B57" w14:textId="77777777" w:rsidR="00484B26" w:rsidRPr="00360F9F" w:rsidRDefault="00484B2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BDF1FC2" w14:textId="77777777" w:rsidR="00C50BFB" w:rsidRDefault="00C50BFB" w:rsidP="00C50BFB">
      <w:pPr>
        <w:bidi/>
        <w:rPr>
          <w:rFonts w:cs="B Nazanin"/>
          <w:b/>
          <w:bCs/>
          <w:rtl/>
          <w:lang w:bidi="fa-IR"/>
        </w:rPr>
      </w:pPr>
    </w:p>
    <w:p w14:paraId="0E4035AE" w14:textId="77777777" w:rsidR="00C50BFB" w:rsidRDefault="00C50BFB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578217CA" w14:textId="77777777" w:rsidR="008F2B25" w:rsidRPr="00651B97" w:rsidRDefault="008F2B25" w:rsidP="008F2B25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1-1402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بابک عبداله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8F2B25" w:rsidRPr="00360F9F" w14:paraId="7AFD8B7E" w14:textId="77777777" w:rsidTr="008F2B25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34D7834A" w14:textId="19F000D3" w:rsidR="008F2B25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8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AD47EBB" w14:textId="1E7F2E5E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DEC0F40" w14:textId="167B6F51" w:rsidR="008F2B25" w:rsidRPr="008F2B25" w:rsidRDefault="008F2B25" w:rsidP="008F2B25">
            <w:pPr>
              <w:bidi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411D1E1" w14:textId="3E3D78EA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AAD9774" w14:textId="602C9081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0981A81" w14:textId="15E851D7" w:rsidR="008F2B25" w:rsidRPr="00360F9F" w:rsidRDefault="008F2B25" w:rsidP="008F2B2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663D86C6" w14:textId="77777777" w:rsidR="008F2B25" w:rsidRDefault="008F2B25" w:rsidP="008F2B25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616857CF" w14:textId="77777777" w:rsidR="008F2B25" w:rsidRPr="00360F9F" w:rsidRDefault="008F2B25" w:rsidP="008F2B25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8F2B25" w:rsidRPr="00360F9F" w14:paraId="576189FE" w14:textId="77777777" w:rsidTr="00DE0F51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6BDD652B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77F2154" w14:textId="77777777" w:rsidR="008F2B25" w:rsidRPr="0065405D" w:rsidRDefault="008F2B25" w:rsidP="00DE0F51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532E4CFC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24C459A" w14:textId="77777777" w:rsidR="008F2B25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316E78F" w14:textId="77777777" w:rsidR="008F2B25" w:rsidRPr="0065405D" w:rsidRDefault="008F2B25" w:rsidP="00DE0F51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10BE1EC9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68AFC395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ژنتیک ملکولی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39EF1EAB" w14:textId="77777777" w:rsidR="008F2B25" w:rsidRPr="0065405D" w:rsidRDefault="008F2B25" w:rsidP="00DE0F51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25786369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68A6C18" w14:textId="77777777" w:rsidR="008F2B25" w:rsidRPr="00360F9F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شنبه</w:t>
            </w:r>
          </w:p>
        </w:tc>
      </w:tr>
      <w:tr w:rsidR="008F2B25" w:rsidRPr="00360F9F" w14:paraId="5D6606E3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3F7B4BB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0DD5382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5D97972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314CE60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03E090C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6EDF8D7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26FFDBD" w14:textId="77777777" w:rsidR="008F2B25" w:rsidRPr="00360F9F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8F2B25" w:rsidRPr="00360F9F" w14:paraId="68A33C58" w14:textId="77777777" w:rsidTr="00DE0F51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E231A64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3B845B3" w14:textId="77777777" w:rsidR="008F2B25" w:rsidRPr="0065405D" w:rsidRDefault="008F2B25" w:rsidP="00DE0F51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1F568F90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3" w:type="dxa"/>
            <w:vAlign w:val="center"/>
          </w:tcPr>
          <w:p w14:paraId="56CE4F3E" w14:textId="77777777" w:rsidR="008F2B25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43C2E5C0" w14:textId="77777777" w:rsidR="008F2B25" w:rsidRPr="0065405D" w:rsidRDefault="008F2B25" w:rsidP="00DE0F51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26F4C3A1" w14:textId="77777777" w:rsidR="008F2B25" w:rsidRPr="003F18D3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3" w:type="dxa"/>
            <w:vAlign w:val="center"/>
          </w:tcPr>
          <w:p w14:paraId="1701B8E7" w14:textId="77777777" w:rsidR="008F2B25" w:rsidRPr="0065405D" w:rsidRDefault="008F2B25" w:rsidP="00DE0F51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381F3F59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1CE1379" w14:textId="77777777" w:rsidR="008F2B25" w:rsidRPr="0065405D" w:rsidRDefault="008F2B25" w:rsidP="00DE0F51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79CDD023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7B6BDFB" w14:textId="77777777" w:rsidR="008F2B25" w:rsidRPr="00360F9F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کشنبه</w:t>
            </w:r>
          </w:p>
        </w:tc>
      </w:tr>
      <w:tr w:rsidR="008F2B25" w:rsidRPr="00360F9F" w14:paraId="34E847C7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94EE6F7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</w:tcPr>
          <w:p w14:paraId="42FF7A41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13C80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3" w:type="dxa"/>
            <w:vAlign w:val="center"/>
          </w:tcPr>
          <w:p w14:paraId="5E01F85D" w14:textId="77777777" w:rsidR="008F2B25" w:rsidRPr="00E13C80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</w:tcPr>
          <w:p w14:paraId="0CA1DF14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8F7CD32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587C338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458FCD6" w14:textId="77777777" w:rsidR="008F2B25" w:rsidRPr="00360F9F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8F2B25" w:rsidRPr="00360F9F" w14:paraId="0AFEF409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E16734F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E528B9E" w14:textId="77777777" w:rsidR="008F2B25" w:rsidRPr="0065405D" w:rsidRDefault="008F2B25" w:rsidP="00DE0F51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4FC31825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3" w:type="dxa"/>
            <w:vAlign w:val="center"/>
          </w:tcPr>
          <w:p w14:paraId="0A8224ED" w14:textId="77777777" w:rsidR="008F2B25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3DCF57A3" w14:textId="77777777" w:rsidR="008F2B25" w:rsidRPr="0065405D" w:rsidRDefault="008F2B25" w:rsidP="00DE0F51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5661E340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3" w:type="dxa"/>
            <w:vAlign w:val="center"/>
          </w:tcPr>
          <w:p w14:paraId="045802B1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مبانی مهندسی ژنتیک و انتقال ژن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F6BFE1E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ه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ژادی گیاهی ملکول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D00991F" w14:textId="77777777" w:rsidR="008F2B25" w:rsidRPr="00360F9F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8F2B25" w:rsidRPr="00360F9F" w14:paraId="482D4195" w14:textId="77777777" w:rsidTr="00DE0F51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1E4B277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D9F7E15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AB4D967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704FBF1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54216E2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37496C5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AC8E606" w14:textId="77777777" w:rsidR="008F2B25" w:rsidRPr="00360F9F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8F2B25" w:rsidRPr="00360F9F" w14:paraId="72F352DD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B39BCF6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112D5F3" w14:textId="77777777" w:rsidR="008F2B25" w:rsidRPr="0065405D" w:rsidRDefault="008F2B25" w:rsidP="00DE0F51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0AA6A80B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3" w:type="dxa"/>
            <w:vAlign w:val="center"/>
          </w:tcPr>
          <w:p w14:paraId="36895C87" w14:textId="77777777" w:rsidR="008F2B25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4EAF792A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روشهای نوین آزمایشگاهی</w:t>
            </w:r>
          </w:p>
        </w:tc>
        <w:tc>
          <w:tcPr>
            <w:tcW w:w="1663" w:type="dxa"/>
            <w:vAlign w:val="center"/>
          </w:tcPr>
          <w:p w14:paraId="3CC81D18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روشهای نوین آزمایشگاه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410FD94" w14:textId="77777777" w:rsidR="008F2B25" w:rsidRPr="0065405D" w:rsidRDefault="008F2B25" w:rsidP="00DE0F51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7ADD0B20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D00CE34" w14:textId="77777777" w:rsidR="008F2B25" w:rsidRPr="00360F9F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8F2B25" w:rsidRPr="00360F9F" w14:paraId="163DF2CE" w14:textId="77777777" w:rsidTr="00DE0F51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BBEEE67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6CCEB03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E60CD32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2ACE1B6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</w:tcPr>
          <w:p w14:paraId="7D5BE831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</w:tcPr>
          <w:p w14:paraId="49E7A147" w14:textId="77777777" w:rsidR="008F2B25" w:rsidRPr="006D7DAA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622F5D6" w14:textId="77777777" w:rsidR="008F2B25" w:rsidRPr="00360F9F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8F2B25" w:rsidRPr="00360F9F" w14:paraId="363D9CE4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1987711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11CA3CA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ه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ژادی گیاهی ملکولی</w:t>
            </w:r>
          </w:p>
        </w:tc>
        <w:tc>
          <w:tcPr>
            <w:tcW w:w="1663" w:type="dxa"/>
            <w:vAlign w:val="center"/>
          </w:tcPr>
          <w:p w14:paraId="32C44357" w14:textId="77777777" w:rsidR="008F2B25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2E583AF8" w14:textId="77777777" w:rsidR="008F2B25" w:rsidRPr="0065405D" w:rsidRDefault="008F2B25" w:rsidP="00DE0F51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09DB182F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3" w:type="dxa"/>
            <w:vAlign w:val="center"/>
          </w:tcPr>
          <w:p w14:paraId="353B7F9E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مهندسی ژنتیک</w:t>
            </w: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پیشرفت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69BA13F" w14:textId="77777777" w:rsidR="008F2B25" w:rsidRPr="00651B97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اصلاح برای مقاومت به تنشهای زیست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B85C75A" w14:textId="77777777" w:rsidR="008F2B25" w:rsidRPr="00360F9F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8F2B25" w:rsidRPr="00360F9F" w14:paraId="2CA08F07" w14:textId="77777777" w:rsidTr="00DE0F51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74B89E75" w14:textId="77777777" w:rsidR="008F2B25" w:rsidRPr="005F004E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9A3E138" w14:textId="77777777" w:rsidR="008F2B25" w:rsidRPr="005F004E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F03FEC7" w14:textId="77777777" w:rsidR="008F2B25" w:rsidRPr="005F004E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7520589" w14:textId="77777777" w:rsidR="008F2B25" w:rsidRPr="005F004E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0AB5287" w14:textId="77777777" w:rsidR="008F2B25" w:rsidRPr="005F004E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789E540" w14:textId="77777777" w:rsidR="008F2B25" w:rsidRPr="005F004E" w:rsidRDefault="008F2B25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02CAAC7" w14:textId="77777777" w:rsidR="008F2B25" w:rsidRPr="00360F9F" w:rsidRDefault="008F2B25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7EAF3971" w14:textId="77777777" w:rsidR="008F2B25" w:rsidRDefault="008F2B25" w:rsidP="00C50BFB">
      <w:pPr>
        <w:bidi/>
        <w:jc w:val="center"/>
        <w:rPr>
          <w:rFonts w:ascii="Husseini" w:hAnsi="Husseini" w:cs="B Nazanin"/>
          <w:b/>
          <w:bCs/>
          <w:sz w:val="28"/>
          <w:szCs w:val="28"/>
          <w:rtl/>
        </w:rPr>
      </w:pPr>
    </w:p>
    <w:p w14:paraId="4138ED73" w14:textId="77777777" w:rsidR="008F2B25" w:rsidRDefault="008F2B25">
      <w:pPr>
        <w:rPr>
          <w:rFonts w:ascii="Husseini" w:hAnsi="Husseini" w:cs="B Nazanin"/>
          <w:b/>
          <w:bCs/>
          <w:sz w:val="28"/>
          <w:szCs w:val="28"/>
          <w:rtl/>
        </w:rPr>
      </w:pPr>
      <w:r>
        <w:rPr>
          <w:rFonts w:ascii="Husseini" w:hAnsi="Husseini" w:cs="B Nazanin"/>
          <w:b/>
          <w:bCs/>
          <w:sz w:val="28"/>
          <w:szCs w:val="28"/>
          <w:rtl/>
        </w:rPr>
        <w:br w:type="page"/>
      </w:r>
    </w:p>
    <w:p w14:paraId="50581207" w14:textId="233B9E69" w:rsidR="00C50BFB" w:rsidRPr="00651B97" w:rsidRDefault="00C50BFB" w:rsidP="00C50BFB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2-1401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هادی علی</w:t>
      </w:r>
      <w:r>
        <w:rPr>
          <w:rFonts w:ascii="Husseini" w:hAnsi="Husseini" w:cs="B Nazanin"/>
          <w:b/>
          <w:bCs/>
          <w:sz w:val="28"/>
          <w:szCs w:val="28"/>
          <w:rtl/>
        </w:rPr>
        <w:softHyphen/>
      </w:r>
      <w:r>
        <w:rPr>
          <w:rFonts w:ascii="Husseini" w:hAnsi="Husseini" w:cs="B Nazanin" w:hint="cs"/>
          <w:b/>
          <w:bCs/>
          <w:sz w:val="28"/>
          <w:szCs w:val="28"/>
          <w:rtl/>
        </w:rPr>
        <w:t>پور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C50BFB" w:rsidRPr="00360F9F" w14:paraId="4AB6CF38" w14:textId="77777777" w:rsidTr="00DE0F51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DB86AC3" w14:textId="77777777" w:rsidR="00C50BFB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8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6E49AFA" w14:textId="77777777" w:rsidR="00C50BFB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B1A1E06" w14:textId="77777777" w:rsidR="00C50BFB" w:rsidRPr="00360F9F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3FE7E50" w14:textId="77777777" w:rsidR="00C50BFB" w:rsidRPr="00360F9F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5406408" w14:textId="77777777" w:rsidR="00C50BFB" w:rsidRPr="00360F9F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224A5DC0" w14:textId="77777777" w:rsidR="00C50BFB" w:rsidRPr="00360F9F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19FB563C" w14:textId="77777777" w:rsidR="00C50BFB" w:rsidRDefault="00C50BFB" w:rsidP="00DE0F51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5A27FA36" w14:textId="77777777" w:rsidR="00C50BFB" w:rsidRPr="00360F9F" w:rsidRDefault="00C50BFB" w:rsidP="00DE0F5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C50BFB" w:rsidRPr="00360F9F" w14:paraId="2F8C5744" w14:textId="77777777" w:rsidTr="00DE0F51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62387CDF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C1B5593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FAEA4B9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59F20926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555DCA2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طرح و آزمایشات 2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39FE06EC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15C5DEE" w14:textId="77777777" w:rsidR="00C50BFB" w:rsidRPr="00360F9F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C50BFB" w:rsidRPr="00360F9F" w14:paraId="1188BCF7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5FCA372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8171ACA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96B9112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EA949A3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F7AD3D9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61DF94F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6F21E80" w14:textId="77777777" w:rsidR="00C50BFB" w:rsidRPr="00360F9F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50BFB" w:rsidRPr="00360F9F" w14:paraId="2C5D8472" w14:textId="77777777" w:rsidTr="00DE0F51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5C60681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58F4543C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آمار و احتمالات</w:t>
            </w:r>
          </w:p>
        </w:tc>
        <w:tc>
          <w:tcPr>
            <w:tcW w:w="1663" w:type="dxa"/>
            <w:vAlign w:val="center"/>
          </w:tcPr>
          <w:p w14:paraId="305065AD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17597C8F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F0C4434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مبانی به نژادی گیاه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4A158F4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مبانی به نژادی گیاه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CDE6F37" w14:textId="77777777" w:rsidR="00C50BFB" w:rsidRPr="00360F9F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C50BFB" w:rsidRPr="00360F9F" w14:paraId="0F18CE5A" w14:textId="77777777" w:rsidTr="00DE0F51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AAEDFCF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1CCCC3C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68C3F0F0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FFF0A8B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6444ACB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4F60E7B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E96827E" w14:textId="77777777" w:rsidR="00C50BFB" w:rsidRPr="00360F9F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50BFB" w:rsidRPr="00360F9F" w14:paraId="0468561B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5B11D79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مهارت آموزی2</w:t>
            </w:r>
          </w:p>
        </w:tc>
        <w:tc>
          <w:tcPr>
            <w:tcW w:w="1663" w:type="dxa"/>
            <w:vAlign w:val="center"/>
          </w:tcPr>
          <w:p w14:paraId="36C48F70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مهارت آموزی2</w:t>
            </w:r>
          </w:p>
        </w:tc>
        <w:tc>
          <w:tcPr>
            <w:tcW w:w="1663" w:type="dxa"/>
            <w:vAlign w:val="center"/>
          </w:tcPr>
          <w:p w14:paraId="2DBF856B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276E2986" w14:textId="77777777" w:rsidR="00C50BFB" w:rsidRPr="00574B6C" w:rsidRDefault="00C50BFB" w:rsidP="00DE0F51">
            <w:pPr>
              <w:bidi/>
              <w:ind w:left="36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83BB061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ع. طرح و آزمایشات 2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4EA43A5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مدل سازی رشد و نمو گیاه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A31D295" w14:textId="77777777" w:rsidR="00C50BFB" w:rsidRPr="00360F9F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C50BFB" w:rsidRPr="00360F9F" w14:paraId="1229BAC7" w14:textId="77777777" w:rsidTr="00DE0F51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1BBF139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1221E004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389BB7CB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8E6C561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82F03E3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EB4F9A7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rtl/>
                <w:lang w:bidi="fa-IR"/>
              </w:rPr>
              <w:t>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FDA3B82" w14:textId="77777777" w:rsidR="00C50BFB" w:rsidRPr="00360F9F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50BFB" w:rsidRPr="00360F9F" w14:paraId="03A71C30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5EF21E2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1F3C0C8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مدل سازی رشد و نمو گیاهی</w:t>
            </w:r>
          </w:p>
        </w:tc>
        <w:tc>
          <w:tcPr>
            <w:tcW w:w="1663" w:type="dxa"/>
            <w:vAlign w:val="center"/>
          </w:tcPr>
          <w:p w14:paraId="1F377ECB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2F07E5D3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ژنومیک مقدماتی</w:t>
            </w:r>
          </w:p>
        </w:tc>
        <w:tc>
          <w:tcPr>
            <w:tcW w:w="1663" w:type="dxa"/>
            <w:vAlign w:val="center"/>
          </w:tcPr>
          <w:p w14:paraId="5D088C58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ژنتیک کم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BFCEAC1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ع. آمار و احتمالا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0C6BF56" w14:textId="77777777" w:rsidR="00C50BFB" w:rsidRPr="00360F9F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C50BFB" w:rsidRPr="00360F9F" w14:paraId="7CA5FC24" w14:textId="77777777" w:rsidTr="00DE0F51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CF11E07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919BC0D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3B4FF978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62233A9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69247D4F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rtl/>
                <w:lang w:bidi="fa-IR"/>
              </w:rPr>
              <w:t>کارشناسی</w:t>
            </w:r>
            <w:r>
              <w:rPr>
                <w:rFonts w:asciiTheme="majorBidi" w:hAnsiTheme="majorBidi" w:cs="B Nazanin" w:hint="cs"/>
                <w:rtl/>
                <w:lang w:bidi="fa-IR"/>
              </w:rPr>
              <w:t xml:space="preserve">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7E83244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1DD2A20" w14:textId="77777777" w:rsidR="00C50BFB" w:rsidRPr="00360F9F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50BFB" w:rsidRPr="00360F9F" w14:paraId="695DFEEC" w14:textId="77777777" w:rsidTr="00DE0F51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6C6EE36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8AD4E48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BA0F0A1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783C2D79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7A964C2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88B2C3B" w14:textId="77777777" w:rsidR="00C50BFB" w:rsidRPr="00574B6C" w:rsidRDefault="00C50BFB" w:rsidP="00DE0F51">
            <w:pPr>
              <w:bidi/>
              <w:ind w:left="36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574B6C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E2CD7C3" w14:textId="77777777" w:rsidR="00C50BFB" w:rsidRPr="00360F9F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C50BFB" w:rsidRPr="00360F9F" w14:paraId="39DE2D02" w14:textId="77777777" w:rsidTr="00DE0F51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6098E95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7AFC4B8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3D1A9179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3F4BA580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418F178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BF47DDB" w14:textId="77777777" w:rsidR="00C50BFB" w:rsidRPr="00574B6C" w:rsidRDefault="00C50BFB" w:rsidP="00DE0F5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4D8D1EAA" w14:textId="77777777" w:rsidR="00C50BFB" w:rsidRPr="00360F9F" w:rsidRDefault="00C50BFB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01983B71" w14:textId="79D22772" w:rsidR="00662C37" w:rsidRDefault="00662C37" w:rsidP="00C50BFB">
      <w:pPr>
        <w:bidi/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6F179B12" w14:textId="77777777" w:rsidR="00662C37" w:rsidRPr="00662C37" w:rsidRDefault="00662C37" w:rsidP="00662C37">
      <w:pPr>
        <w:bidi/>
        <w:spacing w:line="256" w:lineRule="auto"/>
        <w:jc w:val="center"/>
        <w:rPr>
          <w:rFonts w:ascii="Calibri" w:eastAsia="Calibri" w:hAnsi="Calibri" w:cs="B Nazanin"/>
          <w:b/>
          <w:bCs/>
          <w:color w:val="000000" w:themeColor="text1"/>
          <w:sz w:val="28"/>
          <w:szCs w:val="28"/>
          <w:lang w:bidi="fa-IR"/>
        </w:rPr>
      </w:pPr>
      <w:r w:rsidRPr="00662C37">
        <w:rPr>
          <w:rFonts w:ascii="Husseini" w:eastAsia="Calibri" w:hAnsi="Husseini" w:cs="B Nazanin" w:hint="cs"/>
          <w:b/>
          <w:bCs/>
          <w:color w:val="000000" w:themeColor="text1"/>
          <w:sz w:val="28"/>
          <w:szCs w:val="28"/>
          <w:rtl/>
        </w:rPr>
        <w:lastRenderedPageBreak/>
        <w:t xml:space="preserve">برنامه هفتگی نیمسال دوم سال‌تحصیلی 1402-1401 </w:t>
      </w:r>
      <w:r w:rsidRPr="00662C37">
        <w:rPr>
          <w:rFonts w:ascii="Arial" w:eastAsia="Calibri" w:hAnsi="Arial" w:cs="Arial"/>
          <w:b/>
          <w:bCs/>
          <w:color w:val="000000" w:themeColor="text1"/>
          <w:sz w:val="28"/>
          <w:szCs w:val="28"/>
          <w:rtl/>
        </w:rPr>
        <w:t>–</w:t>
      </w:r>
      <w:r w:rsidRPr="00662C37">
        <w:rPr>
          <w:rFonts w:ascii="Husseini" w:eastAsia="Calibri" w:hAnsi="Husseini" w:cs="B Nazanin" w:hint="cs"/>
          <w:b/>
          <w:bCs/>
          <w:color w:val="000000" w:themeColor="text1"/>
          <w:sz w:val="28"/>
          <w:szCs w:val="28"/>
          <w:rtl/>
        </w:rPr>
        <w:t xml:space="preserve"> دکتر </w:t>
      </w:r>
      <w:r w:rsidRPr="00662C37">
        <w:rPr>
          <w:rFonts w:ascii="Husseini" w:eastAsia="Calibri" w:hAnsi="Husseini" w:cs="B Nazanin" w:hint="cs"/>
          <w:b/>
          <w:bCs/>
          <w:color w:val="000000" w:themeColor="text1"/>
          <w:sz w:val="28"/>
          <w:szCs w:val="28"/>
          <w:rtl/>
          <w:lang w:bidi="fa-IR"/>
        </w:rPr>
        <w:t>راحله قاسم زاده</w:t>
      </w:r>
    </w:p>
    <w:tbl>
      <w:tblPr>
        <w:tblStyle w:val="TableGrid1"/>
        <w:tblW w:w="11647" w:type="dxa"/>
        <w:jc w:val="center"/>
        <w:tblInd w:w="0" w:type="dxa"/>
        <w:tblLook w:val="04A0" w:firstRow="1" w:lastRow="0" w:firstColumn="1" w:lastColumn="0" w:noHBand="0" w:noVBand="1"/>
      </w:tblPr>
      <w:tblGrid>
        <w:gridCol w:w="1470"/>
        <w:gridCol w:w="1440"/>
        <w:gridCol w:w="1530"/>
        <w:gridCol w:w="1890"/>
        <w:gridCol w:w="2070"/>
        <w:gridCol w:w="1581"/>
        <w:gridCol w:w="1666"/>
      </w:tblGrid>
      <w:tr w:rsidR="008E55C4" w:rsidRPr="00662C37" w14:paraId="539C9A9E" w14:textId="77777777" w:rsidTr="003A16B0">
        <w:trPr>
          <w:trHeight w:val="953"/>
          <w:jc w:val="center"/>
        </w:trPr>
        <w:tc>
          <w:tcPr>
            <w:tcW w:w="1470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  <w:hideMark/>
          </w:tcPr>
          <w:p w14:paraId="77A4E56A" w14:textId="4A80DC1C" w:rsidR="008E55C4" w:rsidRPr="00662C37" w:rsidRDefault="008E55C4" w:rsidP="008E55C4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8:00</w:t>
            </w:r>
          </w:p>
        </w:tc>
        <w:tc>
          <w:tcPr>
            <w:tcW w:w="144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  <w:hideMark/>
          </w:tcPr>
          <w:p w14:paraId="0C0218A9" w14:textId="3C9408CA" w:rsidR="008E55C4" w:rsidRPr="00662C37" w:rsidRDefault="008E55C4" w:rsidP="008E55C4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53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  <w:hideMark/>
          </w:tcPr>
          <w:p w14:paraId="4778B654" w14:textId="325C48CD" w:rsidR="008E55C4" w:rsidRPr="00662C37" w:rsidRDefault="008E55C4" w:rsidP="008E55C4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89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  <w:hideMark/>
          </w:tcPr>
          <w:p w14:paraId="7CF7916C" w14:textId="562F757B" w:rsidR="008E55C4" w:rsidRPr="00662C37" w:rsidRDefault="008E55C4" w:rsidP="008E55C4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207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  <w:hideMark/>
          </w:tcPr>
          <w:p w14:paraId="4092E56E" w14:textId="1D83A0CE" w:rsidR="008E55C4" w:rsidRPr="00662C37" w:rsidRDefault="008E55C4" w:rsidP="008E55C4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1581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  <w:hideMark/>
          </w:tcPr>
          <w:p w14:paraId="5E7876EA" w14:textId="2ECBCDCD" w:rsidR="008E55C4" w:rsidRPr="00662C37" w:rsidRDefault="008E55C4" w:rsidP="008E55C4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  <w:hideMark/>
          </w:tcPr>
          <w:p w14:paraId="4E76D390" w14:textId="77777777" w:rsidR="008E55C4" w:rsidRPr="00662C37" w:rsidRDefault="008E55C4" w:rsidP="008E55C4">
            <w:pPr>
              <w:bidi/>
              <w:jc w:val="right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اعت</w:t>
            </w:r>
          </w:p>
          <w:p w14:paraId="3F9F0C03" w14:textId="77777777" w:rsidR="008E55C4" w:rsidRPr="00662C37" w:rsidRDefault="008E55C4" w:rsidP="008E55C4">
            <w:pPr>
              <w:bidi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662C37" w:rsidRPr="00662C37" w14:paraId="11885EB9" w14:textId="77777777" w:rsidTr="00662C37">
        <w:trPr>
          <w:trHeight w:val="530"/>
          <w:jc w:val="center"/>
        </w:trPr>
        <w:tc>
          <w:tcPr>
            <w:tcW w:w="1470" w:type="dxa"/>
            <w:tcBorders>
              <w:top w:val="thinThickMediumGap" w:sz="24" w:space="0" w:color="auto"/>
              <w:left w:val="thinThickMedium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47CD6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440" w:type="dxa"/>
            <w:tcBorders>
              <w:top w:val="thinThickMedium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5E4A1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530" w:type="dxa"/>
            <w:tcBorders>
              <w:top w:val="thinThickMedium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70A185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90" w:type="dxa"/>
            <w:tcBorders>
              <w:top w:val="thinThickMedium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F14B86" w14:textId="664110D2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آمار و احتمالات</w:t>
            </w:r>
          </w:p>
        </w:tc>
        <w:tc>
          <w:tcPr>
            <w:tcW w:w="2070" w:type="dxa"/>
            <w:tcBorders>
              <w:top w:val="thinThickMedium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B3637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581" w:type="dxa"/>
            <w:tcBorders>
              <w:top w:val="thinThickMediumGap" w:sz="2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68B89FD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  <w:hideMark/>
          </w:tcPr>
          <w:p w14:paraId="2239769E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662C37" w:rsidRPr="00662C37" w14:paraId="57E68F1E" w14:textId="77777777" w:rsidTr="00662C37">
        <w:trPr>
          <w:trHeight w:val="58"/>
          <w:jc w:val="center"/>
        </w:trPr>
        <w:tc>
          <w:tcPr>
            <w:tcW w:w="1470" w:type="dxa"/>
            <w:tcBorders>
              <w:top w:val="single" w:sz="4" w:space="0" w:color="auto"/>
              <w:left w:val="thinThickMedium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69216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F1649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69C26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14F66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FBD9D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50A2DC5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top w:val="thinThickMediumGap" w:sz="24" w:space="0" w:color="auto"/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  <w:hideMark/>
          </w:tcPr>
          <w:p w14:paraId="428A8A40" w14:textId="77777777" w:rsidR="00662C37" w:rsidRPr="00662C37" w:rsidRDefault="00662C37" w:rsidP="00662C37">
            <w:pPr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</w:p>
        </w:tc>
      </w:tr>
      <w:tr w:rsidR="00662C37" w:rsidRPr="00662C37" w14:paraId="56FC5BAC" w14:textId="77777777" w:rsidTr="00662C37">
        <w:trPr>
          <w:trHeight w:val="521"/>
          <w:jc w:val="center"/>
        </w:trPr>
        <w:tc>
          <w:tcPr>
            <w:tcW w:w="1470" w:type="dxa"/>
            <w:tcBorders>
              <w:top w:val="single" w:sz="4" w:space="0" w:color="auto"/>
              <w:left w:val="thinThickMedium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D51E2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B18B9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0784D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500B20" w14:textId="4CC80E49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مهارت آموزی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BDA92" w14:textId="2B10BDE8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هارت آموزی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F2BBCB1" w14:textId="3B00C7A0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rtl/>
                <w:lang w:bidi="fa-IR"/>
              </w:rPr>
              <w:t>ژنتیک عمل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  <w:hideMark/>
          </w:tcPr>
          <w:p w14:paraId="6BF2A6F8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662C37" w:rsidRPr="00662C37" w14:paraId="53FEBD74" w14:textId="77777777" w:rsidTr="00662C37">
        <w:trPr>
          <w:trHeight w:val="58"/>
          <w:jc w:val="center"/>
        </w:trPr>
        <w:tc>
          <w:tcPr>
            <w:tcW w:w="1470" w:type="dxa"/>
            <w:tcBorders>
              <w:top w:val="single" w:sz="4" w:space="0" w:color="auto"/>
              <w:left w:val="thinThickMedium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BEC3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3FA2F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1B186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409FE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02479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B241DF4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مقطع کارشناسی 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  <w:hideMark/>
          </w:tcPr>
          <w:p w14:paraId="339E1E57" w14:textId="77777777" w:rsidR="00662C37" w:rsidRPr="00662C37" w:rsidRDefault="00662C37" w:rsidP="00662C37">
            <w:pPr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</w:p>
        </w:tc>
      </w:tr>
      <w:tr w:rsidR="00662C37" w:rsidRPr="00662C37" w14:paraId="642670AD" w14:textId="77777777" w:rsidTr="00662C37">
        <w:trPr>
          <w:trHeight w:val="829"/>
          <w:jc w:val="center"/>
        </w:trPr>
        <w:tc>
          <w:tcPr>
            <w:tcW w:w="1470" w:type="dxa"/>
            <w:tcBorders>
              <w:top w:val="single" w:sz="4" w:space="0" w:color="auto"/>
              <w:left w:val="thinThickMedium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700C7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5B2DF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C1A75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7A446" w14:textId="05AD7DE0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rtl/>
                <w:lang w:bidi="fa-IR"/>
              </w:rPr>
              <w:t xml:space="preserve">مبانی به‏نژادی گیاهان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1F5A1" w14:textId="5070DB55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آمار و احتمالات عملی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2A39868" w14:textId="1F5351E6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ژنتیک 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  <w:hideMark/>
          </w:tcPr>
          <w:p w14:paraId="091ACC90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662C37" w:rsidRPr="00662C37" w14:paraId="54065BB0" w14:textId="77777777" w:rsidTr="00662C37">
        <w:trPr>
          <w:trHeight w:val="169"/>
          <w:jc w:val="center"/>
        </w:trPr>
        <w:tc>
          <w:tcPr>
            <w:tcW w:w="1470" w:type="dxa"/>
            <w:tcBorders>
              <w:top w:val="single" w:sz="4" w:space="0" w:color="auto"/>
              <w:left w:val="thinThickMedium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D77D0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2DAB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6E16C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2C015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FA2ED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68A018A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  <w:hideMark/>
          </w:tcPr>
          <w:p w14:paraId="1769E1C1" w14:textId="77777777" w:rsidR="00662C37" w:rsidRPr="00662C37" w:rsidRDefault="00662C37" w:rsidP="00662C37">
            <w:pPr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</w:p>
        </w:tc>
      </w:tr>
      <w:tr w:rsidR="00662C37" w:rsidRPr="00662C37" w14:paraId="5F3B3D1B" w14:textId="77777777" w:rsidTr="00662C37">
        <w:trPr>
          <w:trHeight w:val="829"/>
          <w:jc w:val="center"/>
        </w:trPr>
        <w:tc>
          <w:tcPr>
            <w:tcW w:w="1470" w:type="dxa"/>
            <w:tcBorders>
              <w:top w:val="single" w:sz="4" w:space="0" w:color="auto"/>
              <w:left w:val="thinThickMedium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86015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AC3BE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4401E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9C8E8B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6C14A" w14:textId="750AB716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rtl/>
                <w:lang w:bidi="fa-IR"/>
              </w:rPr>
              <w:t>مبانی نشانگرهای مولکولی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AD20375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  <w:hideMark/>
          </w:tcPr>
          <w:p w14:paraId="55DB7598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662C37" w:rsidRPr="00662C37" w14:paraId="519C420E" w14:textId="77777777" w:rsidTr="00662C37">
        <w:trPr>
          <w:trHeight w:val="145"/>
          <w:jc w:val="center"/>
        </w:trPr>
        <w:tc>
          <w:tcPr>
            <w:tcW w:w="1470" w:type="dxa"/>
            <w:tcBorders>
              <w:top w:val="single" w:sz="4" w:space="0" w:color="auto"/>
              <w:left w:val="thinThickMedium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41C6E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3B02D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AB73E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499F8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38DC4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328DC4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  <w:hideMark/>
          </w:tcPr>
          <w:p w14:paraId="417571D1" w14:textId="77777777" w:rsidR="00662C37" w:rsidRPr="00662C37" w:rsidRDefault="00662C37" w:rsidP="00662C37">
            <w:pPr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</w:p>
        </w:tc>
      </w:tr>
      <w:tr w:rsidR="00662C37" w:rsidRPr="00662C37" w14:paraId="1EBF2945" w14:textId="77777777" w:rsidTr="00662C37">
        <w:trPr>
          <w:trHeight w:val="829"/>
          <w:jc w:val="center"/>
        </w:trPr>
        <w:tc>
          <w:tcPr>
            <w:tcW w:w="1470" w:type="dxa"/>
            <w:tcBorders>
              <w:top w:val="single" w:sz="4" w:space="0" w:color="auto"/>
              <w:left w:val="thinThickMedium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EF8D6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D1D35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650A6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0B457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B344BE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16136BD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  <w:hideMark/>
          </w:tcPr>
          <w:p w14:paraId="697DEB77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662C37">
              <w:rPr>
                <w:rFonts w:ascii="Times New Roman" w:hAnsi="Times New Roman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662C37" w:rsidRPr="00662C37" w14:paraId="0456F01F" w14:textId="77777777" w:rsidTr="00662C37">
        <w:trPr>
          <w:trHeight w:val="274"/>
          <w:jc w:val="center"/>
        </w:trPr>
        <w:tc>
          <w:tcPr>
            <w:tcW w:w="1470" w:type="dxa"/>
            <w:tcBorders>
              <w:top w:val="single" w:sz="4" w:space="0" w:color="auto"/>
              <w:left w:val="thinThickMediumGap" w:sz="24" w:space="0" w:color="auto"/>
              <w:bottom w:val="thinThickMediumGap" w:sz="24" w:space="0" w:color="auto"/>
              <w:right w:val="single" w:sz="4" w:space="0" w:color="auto"/>
            </w:tcBorders>
            <w:vAlign w:val="center"/>
          </w:tcPr>
          <w:p w14:paraId="269F0B44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thinThickMediumGap" w:sz="24" w:space="0" w:color="auto"/>
              <w:right w:val="single" w:sz="4" w:space="0" w:color="auto"/>
            </w:tcBorders>
            <w:vAlign w:val="center"/>
          </w:tcPr>
          <w:p w14:paraId="3E800951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thinThickMediumGap" w:sz="24" w:space="0" w:color="auto"/>
              <w:right w:val="single" w:sz="4" w:space="0" w:color="auto"/>
            </w:tcBorders>
            <w:vAlign w:val="center"/>
          </w:tcPr>
          <w:p w14:paraId="50F24B8E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thinThickMediumGap" w:sz="24" w:space="0" w:color="auto"/>
              <w:right w:val="single" w:sz="4" w:space="0" w:color="auto"/>
            </w:tcBorders>
            <w:vAlign w:val="center"/>
          </w:tcPr>
          <w:p w14:paraId="7A496C56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thinThickMediumGap" w:sz="24" w:space="0" w:color="auto"/>
              <w:right w:val="single" w:sz="4" w:space="0" w:color="auto"/>
            </w:tcBorders>
            <w:vAlign w:val="center"/>
          </w:tcPr>
          <w:p w14:paraId="6DCE12B4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5B08026" w14:textId="77777777" w:rsidR="00662C37" w:rsidRPr="00662C37" w:rsidRDefault="00662C37" w:rsidP="00662C37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  <w:hideMark/>
          </w:tcPr>
          <w:p w14:paraId="2F30F5EA" w14:textId="77777777" w:rsidR="00662C37" w:rsidRPr="00662C37" w:rsidRDefault="00662C37" w:rsidP="00662C37">
            <w:pPr>
              <w:rPr>
                <w:rFonts w:ascii="Times New Roman" w:hAnsi="Times New Roman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</w:p>
        </w:tc>
      </w:tr>
    </w:tbl>
    <w:p w14:paraId="48F1D478" w14:textId="35C289DE" w:rsidR="00662C37" w:rsidRDefault="00662C37" w:rsidP="00662C37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032FE3F1" w14:textId="77777777" w:rsidR="00662C37" w:rsidRDefault="00662C37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219997C0" w14:textId="77777777" w:rsidR="00753816" w:rsidRPr="00651B97" w:rsidRDefault="00753816" w:rsidP="00753816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جعفری</w:t>
      </w:r>
    </w:p>
    <w:tbl>
      <w:tblPr>
        <w:tblStyle w:val="TableGrid"/>
        <w:tblW w:w="13276" w:type="dxa"/>
        <w:jc w:val="center"/>
        <w:tblLook w:val="04A0" w:firstRow="1" w:lastRow="0" w:firstColumn="1" w:lastColumn="0" w:noHBand="0" w:noVBand="1"/>
      </w:tblPr>
      <w:tblGrid>
        <w:gridCol w:w="1663"/>
        <w:gridCol w:w="1787"/>
        <w:gridCol w:w="1663"/>
        <w:gridCol w:w="2207"/>
        <w:gridCol w:w="2164"/>
        <w:gridCol w:w="2126"/>
        <w:gridCol w:w="1666"/>
      </w:tblGrid>
      <w:tr w:rsidR="008E55C4" w:rsidRPr="00360F9F" w14:paraId="51C9F822" w14:textId="77777777" w:rsidTr="00DE0F51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1C5F68C2" w14:textId="15C5C071" w:rsidR="008E55C4" w:rsidRDefault="008E55C4" w:rsidP="008E55C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8:00</w:t>
            </w:r>
          </w:p>
        </w:tc>
        <w:tc>
          <w:tcPr>
            <w:tcW w:w="1787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342AED0" w14:textId="339E1393" w:rsidR="008E55C4" w:rsidRDefault="008E55C4" w:rsidP="008E55C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039129B" w14:textId="0CCFFE40" w:rsidR="008E55C4" w:rsidRPr="00360F9F" w:rsidRDefault="008E55C4" w:rsidP="008E55C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2207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88B8682" w14:textId="6156FE23" w:rsidR="008E55C4" w:rsidRPr="00360F9F" w:rsidRDefault="008E55C4" w:rsidP="008E55C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216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BB40249" w14:textId="4B73E419" w:rsidR="008E55C4" w:rsidRPr="00360F9F" w:rsidRDefault="008E55C4" w:rsidP="008E55C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212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3C85498" w14:textId="5291CEF4" w:rsidR="008E55C4" w:rsidRPr="00360F9F" w:rsidRDefault="008E55C4" w:rsidP="008E55C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0762118B" w14:textId="77777777" w:rsidR="008E55C4" w:rsidRDefault="008E55C4" w:rsidP="008E55C4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5847B3CF" w14:textId="77777777" w:rsidR="008E55C4" w:rsidRPr="00360F9F" w:rsidRDefault="008E55C4" w:rsidP="008E55C4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753816" w:rsidRPr="00360F9F" w14:paraId="48C17F5A" w14:textId="77777777" w:rsidTr="00DE0F51">
        <w:trPr>
          <w:trHeight w:val="1006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4C41101C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bookmarkStart w:id="6" w:name="_Hlk127956443"/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787" w:type="dxa"/>
            <w:tcBorders>
              <w:top w:val="thinThickMediumGap" w:sz="24" w:space="0" w:color="auto"/>
            </w:tcBorders>
            <w:vAlign w:val="center"/>
          </w:tcPr>
          <w:p w14:paraId="7713E141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5CBE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50B567B5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5CBE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2207" w:type="dxa"/>
            <w:tcBorders>
              <w:top w:val="thinThickMediumGap" w:sz="24" w:space="0" w:color="auto"/>
            </w:tcBorders>
            <w:vAlign w:val="center"/>
          </w:tcPr>
          <w:p w14:paraId="5A587693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هار و نماز</w:t>
            </w:r>
          </w:p>
        </w:tc>
        <w:tc>
          <w:tcPr>
            <w:tcW w:w="2164" w:type="dxa"/>
            <w:tcBorders>
              <w:top w:val="thinThickMediumGap" w:sz="24" w:space="0" w:color="auto"/>
            </w:tcBorders>
            <w:vAlign w:val="center"/>
          </w:tcPr>
          <w:p w14:paraId="0EC9CDDB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212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6EEB05F9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951233C" w14:textId="77777777" w:rsidR="00753816" w:rsidRPr="00360F9F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bookmarkEnd w:id="6"/>
      <w:tr w:rsidR="00753816" w:rsidRPr="00360F9F" w14:paraId="69C2EDB7" w14:textId="77777777" w:rsidTr="00DE0F51">
        <w:trPr>
          <w:trHeight w:val="521"/>
          <w:jc w:val="center"/>
        </w:trPr>
        <w:tc>
          <w:tcPr>
            <w:tcW w:w="1663" w:type="dxa"/>
            <w:vMerge w:val="restart"/>
            <w:tcBorders>
              <w:left w:val="thinThickMediumGap" w:sz="24" w:space="0" w:color="auto"/>
            </w:tcBorders>
            <w:vAlign w:val="center"/>
          </w:tcPr>
          <w:p w14:paraId="423F6F45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787" w:type="dxa"/>
            <w:vMerge w:val="restart"/>
            <w:vAlign w:val="center"/>
          </w:tcPr>
          <w:p w14:paraId="169C8029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3" w:type="dxa"/>
            <w:vMerge w:val="restart"/>
            <w:vAlign w:val="center"/>
          </w:tcPr>
          <w:p w14:paraId="0CED736C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2207" w:type="dxa"/>
            <w:vMerge w:val="restart"/>
            <w:vAlign w:val="center"/>
          </w:tcPr>
          <w:p w14:paraId="0C71B780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B32D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2164" w:type="dxa"/>
            <w:vAlign w:val="center"/>
          </w:tcPr>
          <w:p w14:paraId="019964FF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B32D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شت سلول و بافت گیاهی-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ملی</w:t>
            </w:r>
          </w:p>
        </w:tc>
        <w:tc>
          <w:tcPr>
            <w:tcW w:w="2126" w:type="dxa"/>
            <w:tcBorders>
              <w:right w:val="single" w:sz="8" w:space="0" w:color="auto"/>
            </w:tcBorders>
            <w:vAlign w:val="center"/>
          </w:tcPr>
          <w:p w14:paraId="74C446A7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B32D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شت سلول و بافت گیاهی-نظر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8D76177" w14:textId="77777777" w:rsidR="00753816" w:rsidRPr="00360F9F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753816" w:rsidRPr="00360F9F" w14:paraId="09746E48" w14:textId="77777777" w:rsidTr="00DE0F51">
        <w:trPr>
          <w:trHeight w:val="58"/>
          <w:jc w:val="center"/>
        </w:trPr>
        <w:tc>
          <w:tcPr>
            <w:tcW w:w="1663" w:type="dxa"/>
            <w:vMerge/>
            <w:tcBorders>
              <w:left w:val="thinThickMediumGap" w:sz="24" w:space="0" w:color="auto"/>
            </w:tcBorders>
            <w:vAlign w:val="center"/>
          </w:tcPr>
          <w:p w14:paraId="76267D5D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87" w:type="dxa"/>
            <w:vMerge/>
            <w:vAlign w:val="center"/>
          </w:tcPr>
          <w:p w14:paraId="3DA44A9A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Merge/>
            <w:vAlign w:val="center"/>
          </w:tcPr>
          <w:p w14:paraId="62CECC7C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7" w:type="dxa"/>
            <w:vMerge/>
            <w:vAlign w:val="center"/>
          </w:tcPr>
          <w:p w14:paraId="3287A962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64" w:type="dxa"/>
            <w:vAlign w:val="center"/>
          </w:tcPr>
          <w:p w14:paraId="1979E381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2126" w:type="dxa"/>
            <w:tcBorders>
              <w:right w:val="single" w:sz="8" w:space="0" w:color="auto"/>
            </w:tcBorders>
            <w:vAlign w:val="center"/>
          </w:tcPr>
          <w:p w14:paraId="7419899A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2C0CC90" w14:textId="77777777" w:rsidR="00753816" w:rsidRPr="00360F9F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753816" w:rsidRPr="00360F9F" w14:paraId="11C3F25E" w14:textId="77777777" w:rsidTr="00DE0F51">
        <w:trPr>
          <w:trHeight w:val="829"/>
          <w:jc w:val="center"/>
        </w:trPr>
        <w:tc>
          <w:tcPr>
            <w:tcW w:w="1663" w:type="dxa"/>
            <w:vMerge w:val="restart"/>
            <w:tcBorders>
              <w:left w:val="thinThickMediumGap" w:sz="24" w:space="0" w:color="auto"/>
            </w:tcBorders>
            <w:vAlign w:val="center"/>
          </w:tcPr>
          <w:p w14:paraId="52B77BF3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bookmarkStart w:id="7" w:name="_Hlk127957155"/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787" w:type="dxa"/>
            <w:vMerge w:val="restart"/>
            <w:vAlign w:val="center"/>
          </w:tcPr>
          <w:p w14:paraId="641AF12B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B32D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Merge w:val="restart"/>
            <w:vAlign w:val="center"/>
          </w:tcPr>
          <w:p w14:paraId="78A2DAEE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2207" w:type="dxa"/>
            <w:vMerge w:val="restart"/>
            <w:vAlign w:val="center"/>
          </w:tcPr>
          <w:p w14:paraId="1AB5D446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B32D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2164" w:type="dxa"/>
            <w:vAlign w:val="center"/>
          </w:tcPr>
          <w:p w14:paraId="4C9D45FD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بانی مهندسی ژنتیک و انتقال ژن</w:t>
            </w:r>
          </w:p>
        </w:tc>
        <w:tc>
          <w:tcPr>
            <w:tcW w:w="2126" w:type="dxa"/>
            <w:vMerge w:val="restart"/>
            <w:tcBorders>
              <w:right w:val="single" w:sz="8" w:space="0" w:color="auto"/>
            </w:tcBorders>
            <w:vAlign w:val="center"/>
          </w:tcPr>
          <w:p w14:paraId="4892DC77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B32D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520AE1A" w14:textId="77777777" w:rsidR="00753816" w:rsidRPr="00360F9F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753816" w:rsidRPr="00360F9F" w14:paraId="587D5D09" w14:textId="77777777" w:rsidTr="00DE0F51">
        <w:trPr>
          <w:trHeight w:val="169"/>
          <w:jc w:val="center"/>
        </w:trPr>
        <w:tc>
          <w:tcPr>
            <w:tcW w:w="1663" w:type="dxa"/>
            <w:vMerge/>
            <w:tcBorders>
              <w:left w:val="thinThickMediumGap" w:sz="24" w:space="0" w:color="auto"/>
            </w:tcBorders>
            <w:vAlign w:val="center"/>
          </w:tcPr>
          <w:p w14:paraId="2535A83D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87" w:type="dxa"/>
            <w:vMerge/>
            <w:vAlign w:val="center"/>
          </w:tcPr>
          <w:p w14:paraId="1683E675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Merge/>
            <w:vAlign w:val="center"/>
          </w:tcPr>
          <w:p w14:paraId="5D2CD61E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7" w:type="dxa"/>
            <w:vMerge/>
            <w:vAlign w:val="center"/>
          </w:tcPr>
          <w:p w14:paraId="1C1F1EE8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64" w:type="dxa"/>
            <w:vAlign w:val="center"/>
          </w:tcPr>
          <w:p w14:paraId="70F1743C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B32DF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2126" w:type="dxa"/>
            <w:vMerge/>
            <w:tcBorders>
              <w:right w:val="single" w:sz="8" w:space="0" w:color="auto"/>
            </w:tcBorders>
            <w:vAlign w:val="center"/>
          </w:tcPr>
          <w:p w14:paraId="7A050659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DD17B8B" w14:textId="77777777" w:rsidR="00753816" w:rsidRPr="00360F9F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bookmarkEnd w:id="7"/>
      <w:tr w:rsidR="00753816" w:rsidRPr="00360F9F" w14:paraId="57185030" w14:textId="77777777" w:rsidTr="00DE0F51">
        <w:trPr>
          <w:trHeight w:val="829"/>
          <w:jc w:val="center"/>
        </w:trPr>
        <w:tc>
          <w:tcPr>
            <w:tcW w:w="1663" w:type="dxa"/>
            <w:vMerge w:val="restart"/>
            <w:tcBorders>
              <w:left w:val="thinThickMediumGap" w:sz="24" w:space="0" w:color="auto"/>
            </w:tcBorders>
            <w:vAlign w:val="center"/>
          </w:tcPr>
          <w:p w14:paraId="5C66FE6E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787" w:type="dxa"/>
            <w:vAlign w:val="center"/>
          </w:tcPr>
          <w:p w14:paraId="763BABD5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بانی مهندسی ژنتیک و انتقال ژن</w:t>
            </w:r>
          </w:p>
        </w:tc>
        <w:tc>
          <w:tcPr>
            <w:tcW w:w="1663" w:type="dxa"/>
            <w:vMerge w:val="restart"/>
            <w:vAlign w:val="center"/>
          </w:tcPr>
          <w:p w14:paraId="6A3BFD77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2207" w:type="dxa"/>
            <w:vAlign w:val="center"/>
          </w:tcPr>
          <w:p w14:paraId="1A77BE6F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95469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وش‌های نوین آزمایشگاهی در به‌نژادی گیاهی</w:t>
            </w:r>
          </w:p>
        </w:tc>
        <w:tc>
          <w:tcPr>
            <w:tcW w:w="2164" w:type="dxa"/>
            <w:vAlign w:val="center"/>
          </w:tcPr>
          <w:p w14:paraId="7ED179FE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95469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وش‌های نوین آزمایشگاهی در به‌نژادی گیاهی</w:t>
            </w:r>
          </w:p>
        </w:tc>
        <w:tc>
          <w:tcPr>
            <w:tcW w:w="2126" w:type="dxa"/>
            <w:vMerge w:val="restart"/>
            <w:tcBorders>
              <w:right w:val="single" w:sz="8" w:space="0" w:color="auto"/>
            </w:tcBorders>
            <w:vAlign w:val="center"/>
          </w:tcPr>
          <w:p w14:paraId="45420507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B32D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0C7ABD9" w14:textId="77777777" w:rsidR="00753816" w:rsidRPr="00360F9F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753816" w:rsidRPr="00360F9F" w14:paraId="28EF35E3" w14:textId="77777777" w:rsidTr="00DE0F51">
        <w:trPr>
          <w:trHeight w:val="145"/>
          <w:jc w:val="center"/>
        </w:trPr>
        <w:tc>
          <w:tcPr>
            <w:tcW w:w="1663" w:type="dxa"/>
            <w:vMerge/>
            <w:tcBorders>
              <w:left w:val="thinThickMediumGap" w:sz="24" w:space="0" w:color="auto"/>
            </w:tcBorders>
            <w:vAlign w:val="center"/>
          </w:tcPr>
          <w:p w14:paraId="5AC92FA8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87" w:type="dxa"/>
            <w:vAlign w:val="center"/>
          </w:tcPr>
          <w:p w14:paraId="73362149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B32DF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Merge/>
            <w:vAlign w:val="center"/>
          </w:tcPr>
          <w:p w14:paraId="7EA7E4E0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7" w:type="dxa"/>
            <w:vAlign w:val="center"/>
          </w:tcPr>
          <w:p w14:paraId="0A047338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2164" w:type="dxa"/>
            <w:vAlign w:val="center"/>
          </w:tcPr>
          <w:p w14:paraId="67C4D8F9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2126" w:type="dxa"/>
            <w:vMerge/>
            <w:tcBorders>
              <w:right w:val="single" w:sz="8" w:space="0" w:color="auto"/>
            </w:tcBorders>
            <w:vAlign w:val="center"/>
          </w:tcPr>
          <w:p w14:paraId="05C4BA0D" w14:textId="77777777" w:rsidR="00753816" w:rsidRPr="006D7DAA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7224648" w14:textId="77777777" w:rsidR="00753816" w:rsidRPr="00360F9F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753816" w:rsidRPr="00360F9F" w14:paraId="1C0D36F5" w14:textId="77777777" w:rsidTr="00DE0F51">
        <w:trPr>
          <w:trHeight w:val="829"/>
          <w:jc w:val="center"/>
        </w:trPr>
        <w:tc>
          <w:tcPr>
            <w:tcW w:w="1663" w:type="dxa"/>
            <w:vMerge w:val="restart"/>
            <w:tcBorders>
              <w:left w:val="thinThickMediumGap" w:sz="24" w:space="0" w:color="auto"/>
            </w:tcBorders>
            <w:vAlign w:val="center"/>
          </w:tcPr>
          <w:p w14:paraId="7BF3175C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787" w:type="dxa"/>
            <w:vMerge w:val="restart"/>
            <w:vAlign w:val="center"/>
          </w:tcPr>
          <w:p w14:paraId="37D412B8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95469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Merge w:val="restart"/>
            <w:vAlign w:val="center"/>
          </w:tcPr>
          <w:p w14:paraId="5DDEDEB4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2207" w:type="dxa"/>
            <w:vMerge w:val="restart"/>
            <w:vAlign w:val="center"/>
          </w:tcPr>
          <w:p w14:paraId="4A1292A1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E0219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2164" w:type="dxa"/>
            <w:vAlign w:val="center"/>
          </w:tcPr>
          <w:p w14:paraId="45901244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E0219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هندسی ژنتیک پیشرفته</w:t>
            </w:r>
          </w:p>
        </w:tc>
        <w:tc>
          <w:tcPr>
            <w:tcW w:w="2126" w:type="dxa"/>
            <w:tcBorders>
              <w:right w:val="single" w:sz="8" w:space="0" w:color="auto"/>
            </w:tcBorders>
            <w:vAlign w:val="center"/>
          </w:tcPr>
          <w:p w14:paraId="43198422" w14:textId="77777777" w:rsidR="00753816" w:rsidRPr="00651B97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E0219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ه‌نژادی گیاهان برای تحمل به تنش‌های زیست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4EEE67E" w14:textId="77777777" w:rsidR="00753816" w:rsidRPr="00360F9F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753816" w:rsidRPr="00360F9F" w14:paraId="30BC0481" w14:textId="77777777" w:rsidTr="00DE0F51">
        <w:trPr>
          <w:trHeight w:val="274"/>
          <w:jc w:val="center"/>
        </w:trPr>
        <w:tc>
          <w:tcPr>
            <w:tcW w:w="1663" w:type="dxa"/>
            <w:vMerge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2021DE9" w14:textId="77777777" w:rsidR="00753816" w:rsidRPr="005F004E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787" w:type="dxa"/>
            <w:vMerge/>
            <w:tcBorders>
              <w:bottom w:val="thinThickMediumGap" w:sz="24" w:space="0" w:color="auto"/>
            </w:tcBorders>
            <w:vAlign w:val="center"/>
          </w:tcPr>
          <w:p w14:paraId="6642435E" w14:textId="77777777" w:rsidR="00753816" w:rsidRPr="005F004E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Merge/>
            <w:tcBorders>
              <w:bottom w:val="thinThickMediumGap" w:sz="24" w:space="0" w:color="auto"/>
            </w:tcBorders>
            <w:vAlign w:val="center"/>
          </w:tcPr>
          <w:p w14:paraId="171F512E" w14:textId="77777777" w:rsidR="00753816" w:rsidRPr="005F004E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7" w:type="dxa"/>
            <w:vMerge/>
            <w:tcBorders>
              <w:bottom w:val="thinThickMediumGap" w:sz="24" w:space="0" w:color="auto"/>
            </w:tcBorders>
            <w:vAlign w:val="center"/>
          </w:tcPr>
          <w:p w14:paraId="277A17FF" w14:textId="77777777" w:rsidR="00753816" w:rsidRPr="005F004E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64" w:type="dxa"/>
            <w:tcBorders>
              <w:bottom w:val="thinThickMediumGap" w:sz="24" w:space="0" w:color="auto"/>
            </w:tcBorders>
            <w:vAlign w:val="center"/>
          </w:tcPr>
          <w:p w14:paraId="11F753A7" w14:textId="77777777" w:rsidR="00753816" w:rsidRPr="005F004E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212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850E21E" w14:textId="77777777" w:rsidR="00753816" w:rsidRPr="005F004E" w:rsidRDefault="00753816" w:rsidP="00DE0F5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31FF786F" w14:textId="77777777" w:rsidR="00753816" w:rsidRPr="00360F9F" w:rsidRDefault="00753816" w:rsidP="00DE0F5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8059BF6" w14:textId="77777777" w:rsidR="00753816" w:rsidRPr="005F004E" w:rsidRDefault="00753816" w:rsidP="00753816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2FD5BD0E" w14:textId="77777777" w:rsidR="00643A41" w:rsidRPr="005F004E" w:rsidRDefault="00643A41" w:rsidP="00662C37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sectPr w:rsidR="00643A41" w:rsidRPr="005F004E" w:rsidSect="005F004E">
      <w:pgSz w:w="15840" w:h="12240" w:orient="landscape"/>
      <w:pgMar w:top="113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D28A9" w14:textId="77777777" w:rsidR="000F1B6E" w:rsidRDefault="000F1B6E" w:rsidP="00643A41">
      <w:pPr>
        <w:spacing w:after="0" w:line="240" w:lineRule="auto"/>
      </w:pPr>
      <w:r>
        <w:separator/>
      </w:r>
    </w:p>
  </w:endnote>
  <w:endnote w:type="continuationSeparator" w:id="0">
    <w:p w14:paraId="08FCDB05" w14:textId="77777777" w:rsidR="000F1B6E" w:rsidRDefault="000F1B6E" w:rsidP="00643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usseini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A19F41" w14:textId="77777777" w:rsidR="000F1B6E" w:rsidRDefault="000F1B6E" w:rsidP="00643A41">
      <w:pPr>
        <w:spacing w:after="0" w:line="240" w:lineRule="auto"/>
      </w:pPr>
      <w:r>
        <w:separator/>
      </w:r>
    </w:p>
  </w:footnote>
  <w:footnote w:type="continuationSeparator" w:id="0">
    <w:p w14:paraId="5C4EC7A3" w14:textId="77777777" w:rsidR="000F1B6E" w:rsidRDefault="000F1B6E" w:rsidP="00643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28042F"/>
    <w:multiLevelType w:val="multilevel"/>
    <w:tmpl w:val="6DAA7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FCB097F"/>
    <w:multiLevelType w:val="multilevel"/>
    <w:tmpl w:val="E6AA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9F6A8A"/>
    <w:multiLevelType w:val="multilevel"/>
    <w:tmpl w:val="E59C1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9210DB3"/>
    <w:multiLevelType w:val="multilevel"/>
    <w:tmpl w:val="A2EA7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F307598"/>
    <w:multiLevelType w:val="multilevel"/>
    <w:tmpl w:val="27A07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F180533"/>
    <w:multiLevelType w:val="hybridMultilevel"/>
    <w:tmpl w:val="15280C84"/>
    <w:lvl w:ilvl="0" w:tplc="14F8D27A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1C5474"/>
    <w:multiLevelType w:val="hybridMultilevel"/>
    <w:tmpl w:val="5E484646"/>
    <w:lvl w:ilvl="0" w:tplc="F4B67EC8">
      <w:numFmt w:val="bullet"/>
      <w:lvlText w:val=""/>
      <w:lvlJc w:val="left"/>
      <w:pPr>
        <w:ind w:left="12165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28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3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0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7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4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925" w:hanging="360"/>
      </w:pPr>
      <w:rPr>
        <w:rFonts w:ascii="Wingdings" w:hAnsi="Wingdings" w:hint="default"/>
      </w:rPr>
    </w:lvl>
  </w:abstractNum>
  <w:abstractNum w:abstractNumId="7">
    <w:nsid w:val="73782607"/>
    <w:multiLevelType w:val="multilevel"/>
    <w:tmpl w:val="09263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A6E1930"/>
    <w:multiLevelType w:val="multilevel"/>
    <w:tmpl w:val="E602A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3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zACYWMTS0tLJR2l4NTi4sz8PJACw1oAbsjPPCwAAAA="/>
  </w:docVars>
  <w:rsids>
    <w:rsidRoot w:val="00643A41"/>
    <w:rsid w:val="00015F83"/>
    <w:rsid w:val="00042262"/>
    <w:rsid w:val="0005729C"/>
    <w:rsid w:val="00071E0E"/>
    <w:rsid w:val="00092BC8"/>
    <w:rsid w:val="000D5AF2"/>
    <w:rsid w:val="000E5C76"/>
    <w:rsid w:val="000F1B6E"/>
    <w:rsid w:val="00105B0A"/>
    <w:rsid w:val="0016496B"/>
    <w:rsid w:val="001A6273"/>
    <w:rsid w:val="001D0B05"/>
    <w:rsid w:val="00210603"/>
    <w:rsid w:val="00246240"/>
    <w:rsid w:val="00263BF3"/>
    <w:rsid w:val="00266E48"/>
    <w:rsid w:val="00286133"/>
    <w:rsid w:val="00286650"/>
    <w:rsid w:val="002C157A"/>
    <w:rsid w:val="002F7082"/>
    <w:rsid w:val="003019A8"/>
    <w:rsid w:val="003227A6"/>
    <w:rsid w:val="00334415"/>
    <w:rsid w:val="00351947"/>
    <w:rsid w:val="00355203"/>
    <w:rsid w:val="0035649A"/>
    <w:rsid w:val="00360F9F"/>
    <w:rsid w:val="0038264C"/>
    <w:rsid w:val="00384FB1"/>
    <w:rsid w:val="003871A3"/>
    <w:rsid w:val="00391AED"/>
    <w:rsid w:val="003D3497"/>
    <w:rsid w:val="003D4FE1"/>
    <w:rsid w:val="00414118"/>
    <w:rsid w:val="004434AA"/>
    <w:rsid w:val="00451ED8"/>
    <w:rsid w:val="00484B26"/>
    <w:rsid w:val="004C1E9A"/>
    <w:rsid w:val="004D183F"/>
    <w:rsid w:val="004F5D53"/>
    <w:rsid w:val="00536ACD"/>
    <w:rsid w:val="0054624E"/>
    <w:rsid w:val="0056072D"/>
    <w:rsid w:val="00564962"/>
    <w:rsid w:val="005A4B19"/>
    <w:rsid w:val="005F004E"/>
    <w:rsid w:val="006407A6"/>
    <w:rsid w:val="00643A41"/>
    <w:rsid w:val="00651B97"/>
    <w:rsid w:val="00662C37"/>
    <w:rsid w:val="006649CE"/>
    <w:rsid w:val="006947EB"/>
    <w:rsid w:val="00696B0E"/>
    <w:rsid w:val="006A0951"/>
    <w:rsid w:val="006A7161"/>
    <w:rsid w:val="006B1959"/>
    <w:rsid w:val="006D1423"/>
    <w:rsid w:val="006D7DAA"/>
    <w:rsid w:val="006F3E1E"/>
    <w:rsid w:val="00753816"/>
    <w:rsid w:val="007615A8"/>
    <w:rsid w:val="007632E2"/>
    <w:rsid w:val="007A01C8"/>
    <w:rsid w:val="007B40BA"/>
    <w:rsid w:val="00802A60"/>
    <w:rsid w:val="008219A0"/>
    <w:rsid w:val="00871A11"/>
    <w:rsid w:val="008875AA"/>
    <w:rsid w:val="00897716"/>
    <w:rsid w:val="008B4A9E"/>
    <w:rsid w:val="008C7372"/>
    <w:rsid w:val="008D216F"/>
    <w:rsid w:val="008E38BB"/>
    <w:rsid w:val="008E55C4"/>
    <w:rsid w:val="008F2B25"/>
    <w:rsid w:val="00957424"/>
    <w:rsid w:val="0096667A"/>
    <w:rsid w:val="00987275"/>
    <w:rsid w:val="009A55E4"/>
    <w:rsid w:val="009B3440"/>
    <w:rsid w:val="009D0C50"/>
    <w:rsid w:val="00A13161"/>
    <w:rsid w:val="00A27EA0"/>
    <w:rsid w:val="00A315F8"/>
    <w:rsid w:val="00AA14B3"/>
    <w:rsid w:val="00AF1EFA"/>
    <w:rsid w:val="00B23CAB"/>
    <w:rsid w:val="00B82D5E"/>
    <w:rsid w:val="00C011B9"/>
    <w:rsid w:val="00C10925"/>
    <w:rsid w:val="00C17FE3"/>
    <w:rsid w:val="00C50BFB"/>
    <w:rsid w:val="00C60CC2"/>
    <w:rsid w:val="00CB1238"/>
    <w:rsid w:val="00CC027C"/>
    <w:rsid w:val="00CF4515"/>
    <w:rsid w:val="00D00E28"/>
    <w:rsid w:val="00D12053"/>
    <w:rsid w:val="00D13F9B"/>
    <w:rsid w:val="00D30427"/>
    <w:rsid w:val="00DB4990"/>
    <w:rsid w:val="00DD4E52"/>
    <w:rsid w:val="00DD60D9"/>
    <w:rsid w:val="00E67620"/>
    <w:rsid w:val="00EE2A4C"/>
    <w:rsid w:val="00F007A3"/>
    <w:rsid w:val="00F60680"/>
    <w:rsid w:val="00F70DAA"/>
    <w:rsid w:val="00FC7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B31E131"/>
  <w15:chartTrackingRefBased/>
  <w15:docId w15:val="{142A5C33-2645-49BD-B157-67D241A8B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1EFA"/>
  </w:style>
  <w:style w:type="paragraph" w:styleId="Heading4">
    <w:name w:val="heading 4"/>
    <w:basedOn w:val="Normal"/>
    <w:link w:val="Heading4Char"/>
    <w:uiPriority w:val="9"/>
    <w:qFormat/>
    <w:rsid w:val="004434A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3A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3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A41"/>
  </w:style>
  <w:style w:type="paragraph" w:styleId="Footer">
    <w:name w:val="footer"/>
    <w:basedOn w:val="Normal"/>
    <w:link w:val="FooterChar"/>
    <w:uiPriority w:val="99"/>
    <w:unhideWhenUsed/>
    <w:rsid w:val="00643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A41"/>
  </w:style>
  <w:style w:type="paragraph" w:styleId="NoSpacing">
    <w:name w:val="No Spacing"/>
    <w:uiPriority w:val="1"/>
    <w:qFormat/>
    <w:rsid w:val="00D12053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4434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3519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194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2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203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rsid w:val="00662C37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16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1544</Words>
  <Characters>880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</dc:creator>
  <cp:keywords/>
  <dc:description/>
  <cp:lastModifiedBy>MRT www.Win2Farsi.com</cp:lastModifiedBy>
  <cp:revision>2</cp:revision>
  <cp:lastPrinted>2023-02-21T07:46:00Z</cp:lastPrinted>
  <dcterms:created xsi:type="dcterms:W3CDTF">2023-02-25T09:18:00Z</dcterms:created>
  <dcterms:modified xsi:type="dcterms:W3CDTF">2023-02-25T09:18:00Z</dcterms:modified>
</cp:coreProperties>
</file>